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73767" w14:textId="017170BC" w:rsidR="005A6C3C" w:rsidRPr="0048282A" w:rsidRDefault="00BC2841" w:rsidP="002D2834">
      <w:pPr>
        <w:pStyle w:val="BodyTextIndent"/>
        <w:spacing w:after="0" w:line="360" w:lineRule="auto"/>
        <w:ind w:left="0"/>
        <w:jc w:val="center"/>
        <w:rPr>
          <w:bCs/>
          <w:sz w:val="26"/>
          <w:szCs w:val="26"/>
        </w:rPr>
      </w:pPr>
      <w:r w:rsidRPr="0048282A">
        <w:rPr>
          <w:bCs/>
          <w:noProof/>
          <w:sz w:val="26"/>
          <w:szCs w:val="26"/>
        </w:rPr>
        <w:drawing>
          <wp:inline distT="0" distB="0" distL="0" distR="0" wp14:anchorId="5959B388" wp14:editId="1017F07C">
            <wp:extent cx="1887220" cy="556260"/>
            <wp:effectExtent l="0" t="0" r="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722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554D0" w14:textId="602CC36C" w:rsidR="00700021" w:rsidRPr="0048282A" w:rsidRDefault="001D7BF4" w:rsidP="002D2834">
      <w:pPr>
        <w:pStyle w:val="BodyTextIndent"/>
        <w:spacing w:after="0" w:line="360" w:lineRule="auto"/>
        <w:ind w:left="0"/>
        <w:jc w:val="center"/>
        <w:rPr>
          <w:b/>
          <w:spacing w:val="20"/>
          <w:sz w:val="28"/>
          <w:szCs w:val="28"/>
        </w:rPr>
      </w:pPr>
      <w:r w:rsidRPr="0048282A">
        <w:rPr>
          <w:b/>
          <w:spacing w:val="20"/>
          <w:sz w:val="28"/>
          <w:szCs w:val="28"/>
        </w:rPr>
        <w:t>International School</w:t>
      </w:r>
    </w:p>
    <w:p w14:paraId="2893EC11" w14:textId="2008A8F9" w:rsidR="009765AE" w:rsidRPr="0048282A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48282A">
        <w:rPr>
          <w:b/>
          <w:sz w:val="40"/>
          <w:szCs w:val="40"/>
        </w:rPr>
        <w:t>Capstone</w:t>
      </w:r>
      <w:r w:rsidR="00072A9B" w:rsidRPr="0048282A">
        <w:rPr>
          <w:b/>
          <w:sz w:val="40"/>
          <w:szCs w:val="40"/>
        </w:rPr>
        <w:t xml:space="preserve"> </w:t>
      </w:r>
      <w:r w:rsidR="009765AE" w:rsidRPr="0048282A">
        <w:rPr>
          <w:b/>
          <w:sz w:val="40"/>
          <w:szCs w:val="40"/>
        </w:rPr>
        <w:t xml:space="preserve">Project </w:t>
      </w:r>
      <w:r w:rsidR="00B71B05" w:rsidRPr="0048282A">
        <w:rPr>
          <w:b/>
          <w:sz w:val="40"/>
          <w:szCs w:val="40"/>
        </w:rPr>
        <w:t>2</w:t>
      </w:r>
    </w:p>
    <w:p w14:paraId="4DD4199F" w14:textId="509E17A9" w:rsidR="009765AE" w:rsidRPr="0048282A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CMU-SE 45</w:t>
      </w:r>
      <w:r w:rsidR="00B71B05" w:rsidRPr="0048282A">
        <w:rPr>
          <w:b/>
          <w:sz w:val="26"/>
          <w:szCs w:val="26"/>
        </w:rPr>
        <w:t>1</w:t>
      </w:r>
      <w:r w:rsidR="00FE3B10" w:rsidRPr="0048282A">
        <w:rPr>
          <w:b/>
          <w:sz w:val="26"/>
          <w:szCs w:val="26"/>
        </w:rPr>
        <w:t xml:space="preserve"> – C2SE.12</w:t>
      </w:r>
    </w:p>
    <w:p w14:paraId="5BFE9AF7" w14:textId="77777777" w:rsidR="00EE254D" w:rsidRPr="0048282A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26"/>
          <w:szCs w:val="26"/>
        </w:rPr>
      </w:pPr>
    </w:p>
    <w:p w14:paraId="44ADE243" w14:textId="33871350" w:rsidR="00072A9B" w:rsidRPr="0048282A" w:rsidRDefault="00D2327D" w:rsidP="002D2834">
      <w:pPr>
        <w:autoSpaceDE w:val="0"/>
        <w:autoSpaceDN w:val="0"/>
        <w:adjustRightInd w:val="0"/>
        <w:spacing w:line="360" w:lineRule="auto"/>
        <w:jc w:val="center"/>
        <w:rPr>
          <w:b/>
          <w:sz w:val="40"/>
          <w:szCs w:val="40"/>
        </w:rPr>
      </w:pPr>
      <w:r w:rsidRPr="0048282A">
        <w:rPr>
          <w:b/>
          <w:sz w:val="40"/>
          <w:szCs w:val="40"/>
        </w:rPr>
        <w:t>Interface design</w:t>
      </w:r>
      <w:r w:rsidR="00BA69DF" w:rsidRPr="0048282A">
        <w:rPr>
          <w:b/>
          <w:sz w:val="40"/>
          <w:szCs w:val="40"/>
        </w:rPr>
        <w:t xml:space="preserve"> Document</w:t>
      </w:r>
    </w:p>
    <w:p w14:paraId="5DCDEEF8" w14:textId="4CC093A6" w:rsidR="00095698" w:rsidRPr="0048282A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48282A">
        <w:rPr>
          <w:b/>
        </w:rPr>
        <w:t>Version 1.</w:t>
      </w:r>
      <w:r w:rsidR="00981D1F" w:rsidRPr="0048282A">
        <w:rPr>
          <w:b/>
        </w:rPr>
        <w:t>1</w:t>
      </w:r>
    </w:p>
    <w:p w14:paraId="405576A3" w14:textId="406DE98B" w:rsidR="009765AE" w:rsidRPr="0048282A" w:rsidRDefault="009765AE" w:rsidP="002D2834">
      <w:pPr>
        <w:autoSpaceDE w:val="0"/>
        <w:autoSpaceDN w:val="0"/>
        <w:adjustRightInd w:val="0"/>
        <w:spacing w:line="360" w:lineRule="auto"/>
        <w:jc w:val="center"/>
        <w:rPr>
          <w:b/>
        </w:rPr>
      </w:pPr>
      <w:r w:rsidRPr="0048282A">
        <w:rPr>
          <w:b/>
        </w:rPr>
        <w:t xml:space="preserve">Date: </w:t>
      </w:r>
      <w:r w:rsidR="003B3DC5" w:rsidRPr="0048282A">
        <w:rPr>
          <w:b/>
        </w:rPr>
        <w:t xml:space="preserve">March </w:t>
      </w:r>
      <w:r w:rsidR="007C3526" w:rsidRPr="0048282A">
        <w:rPr>
          <w:b/>
        </w:rPr>
        <w:t>6</w:t>
      </w:r>
      <w:r w:rsidR="00511AAA" w:rsidRPr="0048282A">
        <w:rPr>
          <w:b/>
          <w:vertAlign w:val="superscript"/>
        </w:rPr>
        <w:t>th</w:t>
      </w:r>
      <w:r w:rsidR="00511AAA" w:rsidRPr="0048282A">
        <w:rPr>
          <w:b/>
        </w:rPr>
        <w:t>, 2021</w:t>
      </w:r>
    </w:p>
    <w:p w14:paraId="01FA8C5A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0CD830C9" w14:textId="4CFBF6B3" w:rsidR="00072A9B" w:rsidRPr="0048282A" w:rsidRDefault="00F2175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40"/>
          <w:szCs w:val="40"/>
        </w:rPr>
      </w:pPr>
      <w:r w:rsidRPr="0048282A">
        <w:rPr>
          <w:b/>
          <w:bCs/>
          <w:sz w:val="40"/>
          <w:szCs w:val="40"/>
        </w:rPr>
        <w:t>Learn</w:t>
      </w:r>
      <w:r w:rsidR="00E27EB0" w:rsidRPr="0048282A">
        <w:rPr>
          <w:b/>
          <w:bCs/>
          <w:sz w:val="40"/>
          <w:szCs w:val="40"/>
        </w:rPr>
        <w:t xml:space="preserve"> English</w:t>
      </w:r>
      <w:r w:rsidRPr="0048282A">
        <w:rPr>
          <w:b/>
          <w:bCs/>
          <w:sz w:val="40"/>
          <w:szCs w:val="40"/>
        </w:rPr>
        <w:t xml:space="preserve"> Together</w:t>
      </w:r>
    </w:p>
    <w:p w14:paraId="67E64870" w14:textId="77777777" w:rsidR="000C378D" w:rsidRPr="0048282A" w:rsidRDefault="000C378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5874B7DF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>Submitted by</w:t>
      </w:r>
    </w:p>
    <w:p w14:paraId="2C7FBD78" w14:textId="77777777" w:rsidR="0000316A" w:rsidRPr="0048282A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Ha, Le Thanh</w:t>
      </w:r>
    </w:p>
    <w:p w14:paraId="3B947524" w14:textId="238C634E" w:rsidR="0000316A" w:rsidRPr="0048282A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Hieu, Le Xuan</w:t>
      </w:r>
    </w:p>
    <w:p w14:paraId="495ECA08" w14:textId="5037795D" w:rsidR="0000316A" w:rsidRPr="0048282A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My, Ngo Ngoc</w:t>
      </w:r>
    </w:p>
    <w:p w14:paraId="54797A95" w14:textId="516A11AD" w:rsidR="0000316A" w:rsidRPr="0048282A" w:rsidRDefault="0000316A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Thong, Doan Trung</w:t>
      </w:r>
    </w:p>
    <w:p w14:paraId="4C67BB60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428C3767" w14:textId="40A83DC8" w:rsidR="00072A9B" w:rsidRPr="0048282A" w:rsidRDefault="00072A9B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>Approved by</w:t>
      </w:r>
      <w:r w:rsidR="005A6C3C" w:rsidRPr="0048282A">
        <w:rPr>
          <w:b/>
          <w:bCs/>
          <w:sz w:val="26"/>
          <w:szCs w:val="26"/>
        </w:rPr>
        <w:t xml:space="preserve"> </w:t>
      </w:r>
    </w:p>
    <w:p w14:paraId="11570743" w14:textId="421CB10F" w:rsidR="0000316A" w:rsidRPr="0048282A" w:rsidRDefault="0000316A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  <w:r w:rsidRPr="0048282A">
        <w:rPr>
          <w:b/>
          <w:bCs/>
          <w:sz w:val="26"/>
          <w:szCs w:val="26"/>
        </w:rPr>
        <w:t>MSc Huy, Truong Dinh</w:t>
      </w:r>
    </w:p>
    <w:p w14:paraId="61C1531B" w14:textId="77777777" w:rsidR="00EE254D" w:rsidRPr="0048282A" w:rsidRDefault="00EE254D" w:rsidP="002D2834">
      <w:pPr>
        <w:autoSpaceDE w:val="0"/>
        <w:autoSpaceDN w:val="0"/>
        <w:adjustRightInd w:val="0"/>
        <w:spacing w:line="360" w:lineRule="auto"/>
        <w:jc w:val="center"/>
        <w:rPr>
          <w:b/>
          <w:bCs/>
          <w:sz w:val="26"/>
          <w:szCs w:val="26"/>
        </w:rPr>
      </w:pPr>
    </w:p>
    <w:p w14:paraId="4366EDCE" w14:textId="77777777" w:rsidR="000A086E" w:rsidRPr="0048282A" w:rsidRDefault="000A086E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>Proposal Review Panel Representative:</w:t>
      </w:r>
      <w:r w:rsidRPr="0048282A">
        <w:rPr>
          <w:b/>
          <w:sz w:val="26"/>
          <w:szCs w:val="26"/>
        </w:rPr>
        <w:tab/>
      </w:r>
    </w:p>
    <w:p w14:paraId="34ED96D4" w14:textId="77777777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</w:p>
    <w:p w14:paraId="19C01537" w14:textId="74AC8B08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>Name</w:t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  <w:t>Signature</w:t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8056D2"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>Date</w:t>
      </w:r>
    </w:p>
    <w:p w14:paraId="0E8D005F" w14:textId="77777777" w:rsidR="002D2834" w:rsidRPr="0048282A" w:rsidRDefault="002D2834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</w:p>
    <w:p w14:paraId="16C94130" w14:textId="2ABF78E0" w:rsidR="000A086E" w:rsidRPr="0048282A" w:rsidRDefault="001755BA" w:rsidP="002D2834">
      <w:pPr>
        <w:autoSpaceDE w:val="0"/>
        <w:autoSpaceDN w:val="0"/>
        <w:adjustRightInd w:val="0"/>
        <w:spacing w:line="360" w:lineRule="auto"/>
        <w:rPr>
          <w:b/>
          <w:sz w:val="26"/>
          <w:szCs w:val="26"/>
        </w:rPr>
      </w:pPr>
      <w:r w:rsidRPr="0048282A">
        <w:rPr>
          <w:b/>
          <w:sz w:val="26"/>
          <w:szCs w:val="26"/>
        </w:rPr>
        <w:t xml:space="preserve">Capstone Project </w:t>
      </w:r>
      <w:r w:rsidR="0000316A" w:rsidRPr="0048282A">
        <w:rPr>
          <w:b/>
          <w:sz w:val="26"/>
          <w:szCs w:val="26"/>
        </w:rPr>
        <w:t>2</w:t>
      </w:r>
      <w:r w:rsidRPr="0048282A">
        <w:rPr>
          <w:b/>
          <w:sz w:val="26"/>
          <w:szCs w:val="26"/>
        </w:rPr>
        <w:t>-</w:t>
      </w:r>
      <w:r w:rsidR="000A086E" w:rsidRPr="0048282A">
        <w:rPr>
          <w:b/>
          <w:sz w:val="26"/>
          <w:szCs w:val="26"/>
        </w:rPr>
        <w:t xml:space="preserve"> </w:t>
      </w:r>
      <w:r w:rsidRPr="0048282A">
        <w:rPr>
          <w:b/>
          <w:sz w:val="26"/>
          <w:szCs w:val="26"/>
        </w:rPr>
        <w:t>Mentor</w:t>
      </w:r>
      <w:r w:rsidR="000A086E" w:rsidRPr="0048282A">
        <w:rPr>
          <w:b/>
          <w:sz w:val="26"/>
          <w:szCs w:val="26"/>
        </w:rPr>
        <w:t>:</w:t>
      </w:r>
      <w:r w:rsidR="00072A9B" w:rsidRPr="0048282A">
        <w:rPr>
          <w:b/>
          <w:sz w:val="26"/>
          <w:szCs w:val="26"/>
        </w:rPr>
        <w:tab/>
      </w:r>
    </w:p>
    <w:p w14:paraId="41D68A15" w14:textId="77777777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  <w:u w:val="single"/>
        </w:rPr>
      </w:pPr>
      <w:r w:rsidRPr="0048282A">
        <w:rPr>
          <w:b/>
          <w:bCs/>
          <w:sz w:val="26"/>
          <w:szCs w:val="26"/>
        </w:rPr>
        <w:tab/>
      </w:r>
      <w:r w:rsidRPr="0048282A">
        <w:rPr>
          <w:b/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="00072A9B"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  <w:r w:rsidRPr="0048282A">
        <w:rPr>
          <w:bCs/>
          <w:sz w:val="26"/>
          <w:szCs w:val="26"/>
          <w:u w:val="single"/>
        </w:rPr>
        <w:tab/>
      </w:r>
    </w:p>
    <w:p w14:paraId="5E7C1195" w14:textId="0B3AD665" w:rsidR="00072A9B" w:rsidRPr="0048282A" w:rsidRDefault="000A086E" w:rsidP="002D2834">
      <w:pPr>
        <w:autoSpaceDE w:val="0"/>
        <w:autoSpaceDN w:val="0"/>
        <w:adjustRightInd w:val="0"/>
        <w:spacing w:line="360" w:lineRule="auto"/>
        <w:rPr>
          <w:bCs/>
          <w:sz w:val="26"/>
          <w:szCs w:val="26"/>
        </w:rPr>
      </w:pP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>Name</w:t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</w:r>
      <w:r w:rsidR="00072A9B" w:rsidRPr="0048282A">
        <w:rPr>
          <w:bCs/>
          <w:sz w:val="26"/>
          <w:szCs w:val="26"/>
        </w:rPr>
        <w:tab/>
        <w:t>Signature</w:t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ab/>
      </w:r>
      <w:r w:rsidR="008056D2" w:rsidRPr="0048282A">
        <w:rPr>
          <w:bCs/>
          <w:sz w:val="26"/>
          <w:szCs w:val="26"/>
        </w:rPr>
        <w:tab/>
      </w:r>
      <w:r w:rsidRPr="0048282A">
        <w:rPr>
          <w:bCs/>
          <w:sz w:val="26"/>
          <w:szCs w:val="26"/>
        </w:rPr>
        <w:t>Date</w:t>
      </w:r>
    </w:p>
    <w:p w14:paraId="58BB65AE" w14:textId="77777777" w:rsidR="00072A9B" w:rsidRPr="0048282A" w:rsidRDefault="00072A9B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62F08F70" w14:textId="2F4010D2" w:rsidR="009765AE" w:rsidRPr="0048282A" w:rsidRDefault="009765AE" w:rsidP="002D2834">
      <w:pPr>
        <w:pStyle w:val="Title"/>
        <w:spacing w:line="360" w:lineRule="auto"/>
        <w:rPr>
          <w:sz w:val="26"/>
          <w:szCs w:val="26"/>
        </w:rPr>
      </w:pPr>
    </w:p>
    <w:p w14:paraId="47D20C40" w14:textId="77777777" w:rsidR="002D2834" w:rsidRPr="0048282A" w:rsidRDefault="002D2834" w:rsidP="002D2834">
      <w:pPr>
        <w:pStyle w:val="Title"/>
        <w:spacing w:line="360" w:lineRule="auto"/>
        <w:rPr>
          <w:sz w:val="26"/>
          <w:szCs w:val="26"/>
        </w:rPr>
      </w:pPr>
    </w:p>
    <w:p w14:paraId="41BBA8EF" w14:textId="77777777" w:rsidR="009765AE" w:rsidRPr="0048282A" w:rsidRDefault="009765AE" w:rsidP="002D2834">
      <w:pPr>
        <w:spacing w:line="360" w:lineRule="auto"/>
        <w:jc w:val="center"/>
        <w:rPr>
          <w:b/>
          <w:sz w:val="26"/>
          <w:szCs w:val="26"/>
        </w:rPr>
      </w:pPr>
      <w:r w:rsidRPr="0048282A">
        <w:rPr>
          <w:b/>
          <w:spacing w:val="-1"/>
          <w:sz w:val="26"/>
          <w:szCs w:val="26"/>
        </w:rPr>
        <w:t>P</w:t>
      </w:r>
      <w:r w:rsidRPr="0048282A">
        <w:rPr>
          <w:b/>
          <w:sz w:val="26"/>
          <w:szCs w:val="26"/>
        </w:rPr>
        <w:t>R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JECT</w:t>
      </w:r>
      <w:r w:rsidRPr="0048282A">
        <w:rPr>
          <w:b/>
          <w:spacing w:val="-2"/>
          <w:sz w:val="26"/>
          <w:szCs w:val="26"/>
        </w:rPr>
        <w:t xml:space="preserve"> </w:t>
      </w:r>
      <w:r w:rsidRPr="0048282A">
        <w:rPr>
          <w:b/>
          <w:spacing w:val="1"/>
          <w:sz w:val="26"/>
          <w:szCs w:val="26"/>
        </w:rPr>
        <w:t>I</w:t>
      </w:r>
      <w:r w:rsidRPr="0048282A">
        <w:rPr>
          <w:b/>
          <w:sz w:val="26"/>
          <w:szCs w:val="26"/>
        </w:rPr>
        <w:t>N</w:t>
      </w:r>
      <w:r w:rsidRPr="0048282A">
        <w:rPr>
          <w:b/>
          <w:spacing w:val="-3"/>
          <w:sz w:val="26"/>
          <w:szCs w:val="26"/>
        </w:rPr>
        <w:t>F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R</w:t>
      </w:r>
      <w:r w:rsidRPr="0048282A">
        <w:rPr>
          <w:b/>
          <w:spacing w:val="-3"/>
          <w:sz w:val="26"/>
          <w:szCs w:val="26"/>
        </w:rPr>
        <w:t>M</w:t>
      </w:r>
      <w:r w:rsidRPr="0048282A">
        <w:rPr>
          <w:b/>
          <w:spacing w:val="1"/>
          <w:sz w:val="26"/>
          <w:szCs w:val="26"/>
        </w:rPr>
        <w:t>A</w:t>
      </w:r>
      <w:r w:rsidRPr="0048282A">
        <w:rPr>
          <w:b/>
          <w:sz w:val="26"/>
          <w:szCs w:val="26"/>
        </w:rPr>
        <w:t>T</w:t>
      </w:r>
      <w:r w:rsidRPr="0048282A">
        <w:rPr>
          <w:b/>
          <w:spacing w:val="-1"/>
          <w:sz w:val="26"/>
          <w:szCs w:val="26"/>
        </w:rPr>
        <w:t>I</w:t>
      </w:r>
      <w:r w:rsidRPr="0048282A">
        <w:rPr>
          <w:b/>
          <w:spacing w:val="1"/>
          <w:sz w:val="26"/>
          <w:szCs w:val="26"/>
        </w:rPr>
        <w:t>O</w:t>
      </w:r>
      <w:r w:rsidRPr="0048282A">
        <w:rPr>
          <w:b/>
          <w:sz w:val="26"/>
          <w:szCs w:val="26"/>
        </w:rPr>
        <w:t>N</w:t>
      </w:r>
    </w:p>
    <w:p w14:paraId="574CAC38" w14:textId="77777777" w:rsidR="009765AE" w:rsidRPr="0048282A" w:rsidRDefault="009765AE" w:rsidP="002D2834">
      <w:pPr>
        <w:spacing w:before="7" w:line="360" w:lineRule="auto"/>
        <w:jc w:val="both"/>
        <w:rPr>
          <w:sz w:val="26"/>
          <w:szCs w:val="26"/>
        </w:rPr>
      </w:pPr>
    </w:p>
    <w:tbl>
      <w:tblPr>
        <w:tblW w:w="9218" w:type="dxa"/>
        <w:tblInd w:w="-94" w:type="dxa"/>
        <w:tblLayout w:type="fixed"/>
        <w:tblLook w:val="0000" w:firstRow="0" w:lastRow="0" w:firstColumn="0" w:lastColumn="0" w:noHBand="0" w:noVBand="0"/>
      </w:tblPr>
      <w:tblGrid>
        <w:gridCol w:w="2160"/>
        <w:gridCol w:w="2164"/>
        <w:gridCol w:w="3335"/>
        <w:gridCol w:w="1559"/>
      </w:tblGrid>
      <w:tr w:rsidR="0048282A" w:rsidRPr="0048282A" w14:paraId="14BC977C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377C08E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acronym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422C3C2" w14:textId="29C8C9CB" w:rsidR="009765AE" w:rsidRPr="0048282A" w:rsidRDefault="00F2175A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</w:rPr>
              <w:t>LET</w:t>
            </w:r>
          </w:p>
        </w:tc>
      </w:tr>
      <w:tr w:rsidR="0048282A" w:rsidRPr="0048282A" w14:paraId="74D40D90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20C37C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Title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9C3BA6F" w14:textId="1C8BC670" w:rsidR="009765AE" w:rsidRPr="0048282A" w:rsidRDefault="00F2175A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</w:rPr>
              <w:t>Learn English Together</w:t>
            </w:r>
          </w:p>
        </w:tc>
      </w:tr>
      <w:tr w:rsidR="0048282A" w:rsidRPr="0048282A" w14:paraId="4E06730A" w14:textId="77777777" w:rsidTr="005D0A71">
        <w:trPr>
          <w:trHeight w:val="530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61933F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Start Date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FEB5EE1" w14:textId="6FBCB8F1" w:rsidR="009765AE" w:rsidRPr="0048282A" w:rsidRDefault="002328EA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26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 w:rsidRPr="0048282A">
              <w:rPr>
                <w:sz w:val="26"/>
                <w:szCs w:val="26"/>
                <w:lang w:val="en"/>
              </w:rPr>
              <w:t>Feb</w:t>
            </w:r>
            <w:r w:rsidR="009765AE" w:rsidRPr="0048282A">
              <w:rPr>
                <w:sz w:val="26"/>
                <w:szCs w:val="26"/>
                <w:lang w:val="en"/>
              </w:rPr>
              <w:t xml:space="preserve"> 20</w:t>
            </w:r>
            <w:r w:rsidRPr="0048282A">
              <w:rPr>
                <w:sz w:val="26"/>
                <w:szCs w:val="26"/>
                <w:lang w:val="en"/>
              </w:rPr>
              <w:t>21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3A3908A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End Date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4ECDDD1" w14:textId="624D3B20" w:rsidR="009765AE" w:rsidRPr="0048282A" w:rsidRDefault="002328EA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08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 w:rsidRPr="0048282A">
              <w:rPr>
                <w:sz w:val="26"/>
                <w:szCs w:val="26"/>
                <w:lang w:val="en"/>
              </w:rPr>
              <w:t>Jun</w:t>
            </w:r>
            <w:r w:rsidR="009765AE" w:rsidRPr="0048282A">
              <w:rPr>
                <w:sz w:val="26"/>
                <w:szCs w:val="26"/>
                <w:lang w:val="en"/>
              </w:rPr>
              <w:t xml:space="preserve"> </w:t>
            </w:r>
            <w:r w:rsidRPr="0048282A">
              <w:rPr>
                <w:sz w:val="26"/>
                <w:szCs w:val="26"/>
                <w:lang w:val="en"/>
              </w:rPr>
              <w:t>2021</w:t>
            </w:r>
          </w:p>
        </w:tc>
      </w:tr>
      <w:tr w:rsidR="0048282A" w:rsidRPr="0048282A" w14:paraId="09376EC5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87837D9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Lead Institu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7036B47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International School, Duy Tan University</w:t>
            </w:r>
          </w:p>
        </w:tc>
      </w:tr>
      <w:tr w:rsidR="0048282A" w:rsidRPr="0048282A" w14:paraId="544A6BD5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EA1253A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Mentor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71DFB9B" w14:textId="738F1039" w:rsidR="009765AE" w:rsidRPr="0048282A" w:rsidRDefault="00FC5A4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MSc Huy, Truong Dinh</w:t>
            </w:r>
          </w:p>
        </w:tc>
      </w:tr>
      <w:tr w:rsidR="0048282A" w:rsidRPr="0048282A" w14:paraId="5769A01E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17B467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Scrum master / Project Leader &amp; contact details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670AE16" w14:textId="67D6D693" w:rsidR="009765AE" w:rsidRPr="0048282A" w:rsidRDefault="00FC5A4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Ha, Le Thanh</w:t>
            </w:r>
          </w:p>
          <w:p w14:paraId="7BD32D39" w14:textId="4DE2DE8A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 xml:space="preserve">Email: </w:t>
            </w:r>
            <w:r w:rsidR="00FC5A44" w:rsidRPr="0048282A">
              <w:rPr>
                <w:sz w:val="26"/>
                <w:szCs w:val="26"/>
                <w:lang w:val="en"/>
              </w:rPr>
              <w:t>lethanhhadtu</w:t>
            </w:r>
            <w:r w:rsidRPr="0048282A">
              <w:rPr>
                <w:sz w:val="26"/>
                <w:szCs w:val="26"/>
                <w:lang w:val="en"/>
              </w:rPr>
              <w:t>@gmail.com</w:t>
            </w:r>
          </w:p>
          <w:p w14:paraId="6F7ADC7D" w14:textId="1FDBD0ED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Tel: 03</w:t>
            </w:r>
            <w:r w:rsidR="00FC5A44" w:rsidRPr="0048282A">
              <w:rPr>
                <w:sz w:val="26"/>
                <w:szCs w:val="26"/>
                <w:lang w:val="en"/>
              </w:rPr>
              <w:t>34002818</w:t>
            </w:r>
          </w:p>
        </w:tc>
      </w:tr>
      <w:tr w:rsidR="0048282A" w:rsidRPr="0048282A" w14:paraId="3D0E3F48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A3090B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artner Organization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42C92F4" w14:textId="39FD8036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Duy Tan University</w:t>
            </w:r>
          </w:p>
        </w:tc>
      </w:tr>
      <w:tr w:rsidR="0048282A" w:rsidRPr="0048282A" w14:paraId="72302A09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9E802D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Project Web URL</w:t>
            </w:r>
          </w:p>
        </w:tc>
        <w:tc>
          <w:tcPr>
            <w:tcW w:w="7058" w:type="dxa"/>
            <w:gridSpan w:val="3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9A82213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</w:tr>
      <w:tr w:rsidR="0048282A" w:rsidRPr="0048282A" w14:paraId="5BD3C986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C9942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b/>
                <w:bCs/>
                <w:sz w:val="26"/>
                <w:szCs w:val="26"/>
                <w:lang w:val="en"/>
              </w:rPr>
              <w:t>Team members</w:t>
            </w: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C448F61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Name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D3D4A78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Email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5E82FD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  <w:r w:rsidRPr="0048282A">
              <w:rPr>
                <w:sz w:val="26"/>
                <w:szCs w:val="26"/>
                <w:lang w:val="en"/>
              </w:rPr>
              <w:t>Tel</w:t>
            </w:r>
          </w:p>
        </w:tc>
      </w:tr>
      <w:tr w:rsidR="0048282A" w:rsidRPr="0048282A" w14:paraId="290AB5F8" w14:textId="77777777" w:rsidTr="005D0A71">
        <w:trPr>
          <w:trHeight w:val="557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6E6FA8F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6273AD5" w14:textId="539B8DD3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Ha, Le Thanh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A08D305" w14:textId="2B82567B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lethanhhadtu</w:t>
            </w:r>
            <w:r w:rsidR="009765AE" w:rsidRPr="0048282A">
              <w:rPr>
                <w:lang w:val="en"/>
              </w:rPr>
              <w:t>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6F945841" w14:textId="64F4429A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48282A">
              <w:rPr>
                <w:lang w:val="en"/>
              </w:rPr>
              <w:t>0334002818</w:t>
            </w:r>
          </w:p>
        </w:tc>
      </w:tr>
      <w:tr w:rsidR="0048282A" w:rsidRPr="0048282A" w14:paraId="764720AC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AF3A46B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FF74EA0" w14:textId="46646751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Hieu, Le Xuan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1D901AFB" w14:textId="1ED87C6C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xuanhieu.le.199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3C67D445" w14:textId="7F61C599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48282A">
              <w:rPr>
                <w:lang w:val="en"/>
              </w:rPr>
              <w:t>0399706614</w:t>
            </w:r>
          </w:p>
        </w:tc>
      </w:tr>
      <w:tr w:rsidR="0048282A" w:rsidRPr="0048282A" w14:paraId="29FD7ECA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1BD5CE0" w14:textId="77777777" w:rsidR="009765AE" w:rsidRPr="0048282A" w:rsidRDefault="009765AE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78A0B08C" w14:textId="0FDB9925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My, Ngo Ngoc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47A1ED62" w14:textId="3D23B99D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ngongocmy851999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1CB2A0" w14:textId="7DC05F8D" w:rsidR="009765AE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48282A">
              <w:rPr>
                <w:lang w:val="en"/>
              </w:rPr>
              <w:t>0764497391</w:t>
            </w:r>
          </w:p>
        </w:tc>
      </w:tr>
      <w:tr w:rsidR="0048282A" w:rsidRPr="0048282A" w14:paraId="572FAE1B" w14:textId="77777777" w:rsidTr="005D0A71">
        <w:trPr>
          <w:trHeight w:val="1"/>
        </w:trPr>
        <w:tc>
          <w:tcPr>
            <w:tcW w:w="2160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BB22702" w14:textId="77777777" w:rsidR="00960074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sz w:val="26"/>
                <w:szCs w:val="26"/>
                <w:lang w:val="en"/>
              </w:rPr>
            </w:pPr>
          </w:p>
        </w:tc>
        <w:tc>
          <w:tcPr>
            <w:tcW w:w="216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5C8F5E60" w14:textId="19ED42C7" w:rsidR="00960074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Thong, Doan Trung</w:t>
            </w:r>
          </w:p>
        </w:tc>
        <w:tc>
          <w:tcPr>
            <w:tcW w:w="3335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0324833D" w14:textId="0BC68272" w:rsidR="00960074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rPr>
                <w:lang w:val="en"/>
              </w:rPr>
            </w:pPr>
            <w:r w:rsidRPr="0048282A">
              <w:rPr>
                <w:lang w:val="en"/>
              </w:rPr>
              <w:t>doanthong002@gmail.com</w:t>
            </w:r>
          </w:p>
        </w:tc>
        <w:tc>
          <w:tcPr>
            <w:tcW w:w="1559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000000" w:fill="FFFFFF"/>
          </w:tcPr>
          <w:p w14:paraId="2ACB6007" w14:textId="12F32A05" w:rsidR="00960074" w:rsidRPr="0048282A" w:rsidRDefault="00960074" w:rsidP="002D2834">
            <w:pPr>
              <w:autoSpaceDE w:val="0"/>
              <w:autoSpaceDN w:val="0"/>
              <w:adjustRightInd w:val="0"/>
              <w:spacing w:after="100" w:line="360" w:lineRule="auto"/>
              <w:jc w:val="center"/>
              <w:rPr>
                <w:lang w:val="en"/>
              </w:rPr>
            </w:pPr>
            <w:r w:rsidRPr="0048282A">
              <w:rPr>
                <w:lang w:val="en"/>
              </w:rPr>
              <w:t>0886428208</w:t>
            </w:r>
          </w:p>
        </w:tc>
      </w:tr>
    </w:tbl>
    <w:p w14:paraId="025C9350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7B81710C" w14:textId="17C9D862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57EE99D" w14:textId="60D506D9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6774925D" w14:textId="7E1FEA53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296D6B9D" w14:textId="65C62A71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E572B08" w14:textId="77777777" w:rsidR="005D0A71" w:rsidRPr="0048282A" w:rsidRDefault="005D0A71" w:rsidP="002D2834">
      <w:pPr>
        <w:pStyle w:val="Title"/>
        <w:spacing w:line="360" w:lineRule="auto"/>
        <w:rPr>
          <w:sz w:val="26"/>
          <w:szCs w:val="26"/>
        </w:rPr>
      </w:pPr>
    </w:p>
    <w:p w14:paraId="7A3816B7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3DF25241" w14:textId="77777777" w:rsidR="00E643E2" w:rsidRPr="0048282A" w:rsidRDefault="00E643E2" w:rsidP="002D2834">
      <w:pPr>
        <w:pStyle w:val="Title"/>
        <w:spacing w:line="360" w:lineRule="auto"/>
        <w:rPr>
          <w:sz w:val="26"/>
          <w:szCs w:val="26"/>
        </w:rPr>
      </w:pPr>
    </w:p>
    <w:p w14:paraId="7F2B5B9A" w14:textId="54CC5554" w:rsidR="00095698" w:rsidRPr="0048282A" w:rsidRDefault="00095698" w:rsidP="002D2834">
      <w:pPr>
        <w:pStyle w:val="Title"/>
        <w:spacing w:line="360" w:lineRule="auto"/>
        <w:rPr>
          <w:sz w:val="26"/>
          <w:szCs w:val="26"/>
        </w:rPr>
      </w:pPr>
      <w:r w:rsidRPr="0048282A">
        <w:rPr>
          <w:sz w:val="26"/>
          <w:szCs w:val="26"/>
        </w:rPr>
        <w:lastRenderedPageBreak/>
        <w:t>REVISION HISTORY</w:t>
      </w:r>
    </w:p>
    <w:p w14:paraId="3D661BA8" w14:textId="77777777" w:rsidR="00095698" w:rsidRPr="0048282A" w:rsidRDefault="00095698" w:rsidP="002D2834">
      <w:pPr>
        <w:spacing w:line="360" w:lineRule="auto"/>
        <w:rPr>
          <w:sz w:val="26"/>
          <w:szCs w:val="26"/>
        </w:rPr>
      </w:pPr>
    </w:p>
    <w:tbl>
      <w:tblPr>
        <w:tblW w:w="8111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65"/>
        <w:gridCol w:w="2070"/>
        <w:gridCol w:w="2659"/>
        <w:gridCol w:w="2217"/>
      </w:tblGrid>
      <w:tr w:rsidR="0048282A" w:rsidRPr="0048282A" w14:paraId="66648A6A" w14:textId="77777777" w:rsidTr="00DE2845">
        <w:trPr>
          <w:tblHeader/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113FC77D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Version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56D4B683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Date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396AB0F5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Comments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3F3F3"/>
            <w:hideMark/>
          </w:tcPr>
          <w:p w14:paraId="4D137A06" w14:textId="77777777" w:rsidR="00DE2845" w:rsidRPr="0048282A" w:rsidRDefault="00DE2845" w:rsidP="002D2834">
            <w:pPr>
              <w:spacing w:line="360" w:lineRule="auto"/>
              <w:jc w:val="center"/>
              <w:rPr>
                <w:b/>
                <w:bCs/>
                <w:sz w:val="26"/>
                <w:szCs w:val="26"/>
              </w:rPr>
            </w:pPr>
            <w:r w:rsidRPr="0048282A">
              <w:rPr>
                <w:b/>
                <w:bCs/>
                <w:sz w:val="26"/>
                <w:szCs w:val="26"/>
              </w:rPr>
              <w:t>Author</w:t>
            </w:r>
          </w:p>
        </w:tc>
      </w:tr>
      <w:tr w:rsidR="0048282A" w:rsidRPr="0048282A" w14:paraId="36E3E27B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EFD85" w14:textId="77777777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1.0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F09834" w14:textId="2D69F890" w:rsidR="00DE2845" w:rsidRPr="0048282A" w:rsidRDefault="00DE2845" w:rsidP="002D2834">
            <w:pPr>
              <w:spacing w:line="360" w:lineRule="auto"/>
              <w:rPr>
                <w:bCs/>
                <w:sz w:val="26"/>
                <w:szCs w:val="26"/>
              </w:rPr>
            </w:pPr>
            <w:r w:rsidRPr="0048282A">
              <w:rPr>
                <w:bCs/>
                <w:sz w:val="26"/>
                <w:szCs w:val="26"/>
              </w:rPr>
              <w:t>March 6</w:t>
            </w:r>
            <w:r w:rsidRPr="0048282A">
              <w:rPr>
                <w:bCs/>
                <w:sz w:val="26"/>
                <w:szCs w:val="26"/>
                <w:vertAlign w:val="superscript"/>
              </w:rPr>
              <w:t>th</w:t>
            </w:r>
            <w:r w:rsidRPr="0048282A">
              <w:rPr>
                <w:bCs/>
                <w:sz w:val="26"/>
                <w:szCs w:val="26"/>
              </w:rPr>
              <w:t>, 2021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BE846" w14:textId="77777777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Initial Release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DA6FB0" w14:textId="1B41F58C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H2MT Team</w:t>
            </w:r>
          </w:p>
        </w:tc>
      </w:tr>
      <w:tr w:rsidR="00DE2845" w:rsidRPr="0048282A" w14:paraId="46FBA696" w14:textId="77777777" w:rsidTr="00DE2845">
        <w:trPr>
          <w:jc w:val="center"/>
        </w:trPr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0A291F" w14:textId="5FA7EFAF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1.1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85D5C" w14:textId="3F68F455" w:rsidR="00DE2845" w:rsidRPr="0048282A" w:rsidRDefault="00DE2845" w:rsidP="002D2834">
            <w:pPr>
              <w:spacing w:line="360" w:lineRule="auto"/>
              <w:rPr>
                <w:bCs/>
                <w:sz w:val="26"/>
                <w:szCs w:val="26"/>
              </w:rPr>
            </w:pPr>
            <w:r w:rsidRPr="0048282A">
              <w:rPr>
                <w:bCs/>
                <w:sz w:val="26"/>
                <w:szCs w:val="26"/>
              </w:rPr>
              <w:t>March 13</w:t>
            </w:r>
            <w:r w:rsidRPr="0048282A">
              <w:rPr>
                <w:bCs/>
                <w:sz w:val="26"/>
                <w:szCs w:val="26"/>
                <w:vertAlign w:val="superscript"/>
              </w:rPr>
              <w:t>th</w:t>
            </w:r>
            <w:r w:rsidRPr="0048282A">
              <w:rPr>
                <w:bCs/>
                <w:sz w:val="26"/>
                <w:szCs w:val="26"/>
              </w:rPr>
              <w:t>, 2021</w:t>
            </w:r>
          </w:p>
        </w:tc>
        <w:tc>
          <w:tcPr>
            <w:tcW w:w="2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8256C1" w14:textId="39E3DA59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 xml:space="preserve">Update </w:t>
            </w:r>
            <w:r w:rsidRPr="0048282A">
              <w:t>Current Status of Art</w:t>
            </w:r>
          </w:p>
        </w:tc>
        <w:tc>
          <w:tcPr>
            <w:tcW w:w="22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471D22" w14:textId="5D57FB36" w:rsidR="00DE2845" w:rsidRPr="0048282A" w:rsidRDefault="00DE2845" w:rsidP="002D2834">
            <w:pPr>
              <w:spacing w:line="360" w:lineRule="auto"/>
              <w:rPr>
                <w:sz w:val="26"/>
                <w:szCs w:val="26"/>
              </w:rPr>
            </w:pPr>
            <w:r w:rsidRPr="0048282A">
              <w:rPr>
                <w:sz w:val="26"/>
                <w:szCs w:val="26"/>
              </w:rPr>
              <w:t>H2MT Team</w:t>
            </w:r>
          </w:p>
        </w:tc>
      </w:tr>
    </w:tbl>
    <w:p w14:paraId="23D8566C" w14:textId="77777777" w:rsidR="00095698" w:rsidRPr="0048282A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3D78244F" w14:textId="77777777" w:rsidR="00095698" w:rsidRPr="0048282A" w:rsidRDefault="00095698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230184BE" w14:textId="77777777" w:rsidR="00CD5807" w:rsidRPr="0048282A" w:rsidRDefault="00CD5807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2DABCFE1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062757A7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5AE2F9B7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2A177438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7F3ED713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7F348BE6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659671F2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6BDD88A2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3519EDAA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51DE0DEF" w14:textId="77777777" w:rsidR="00791265" w:rsidRPr="0048282A" w:rsidRDefault="00791265" w:rsidP="002D2834">
      <w:pPr>
        <w:autoSpaceDE w:val="0"/>
        <w:autoSpaceDN w:val="0"/>
        <w:adjustRightInd w:val="0"/>
        <w:spacing w:line="360" w:lineRule="auto"/>
        <w:jc w:val="center"/>
        <w:rPr>
          <w:sz w:val="26"/>
          <w:szCs w:val="26"/>
        </w:rPr>
      </w:pPr>
    </w:p>
    <w:p w14:paraId="3617A421" w14:textId="64673ABE" w:rsidR="00791265" w:rsidRPr="0048282A" w:rsidRDefault="00791265" w:rsidP="002D2834">
      <w:pPr>
        <w:pStyle w:val="TOC1"/>
        <w:spacing w:line="360" w:lineRule="auto"/>
      </w:pPr>
      <w:r w:rsidRPr="0048282A">
        <w:br w:type="page"/>
      </w:r>
      <w:r w:rsidRPr="0048282A">
        <w:lastRenderedPageBreak/>
        <w:t>TABLE OF CONTENT</w:t>
      </w:r>
    </w:p>
    <w:p w14:paraId="69BB948D" w14:textId="4050A201" w:rsidR="008C5F29" w:rsidRDefault="00791265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r w:rsidRPr="0048282A">
        <w:rPr>
          <w:sz w:val="28"/>
          <w:szCs w:val="28"/>
        </w:rPr>
        <w:fldChar w:fldCharType="begin"/>
      </w:r>
      <w:r w:rsidRPr="0048282A">
        <w:rPr>
          <w:sz w:val="28"/>
          <w:szCs w:val="28"/>
        </w:rPr>
        <w:instrText xml:space="preserve"> TOC \o "1-3" \h \z \t "C1,1,C2,2,C3,3" </w:instrText>
      </w:r>
      <w:r w:rsidRPr="0048282A">
        <w:rPr>
          <w:sz w:val="28"/>
          <w:szCs w:val="28"/>
        </w:rPr>
        <w:fldChar w:fldCharType="separate"/>
      </w:r>
      <w:hyperlink w:anchor="_Toc70453296" w:history="1">
        <w:r w:rsidR="008C5F29" w:rsidRPr="00737F80">
          <w:rPr>
            <w:rStyle w:val="Hyperlink"/>
            <w:noProof/>
          </w:rPr>
          <w:t>1. Introduction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6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5C3EDC6F" w14:textId="7E47E4AA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297" w:history="1">
        <w:r w:rsidR="008C5F29" w:rsidRPr="00737F80">
          <w:rPr>
            <w:rStyle w:val="Hyperlink"/>
            <w:noProof/>
          </w:rPr>
          <w:t>1.1. Purpos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7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729B67C9" w14:textId="00B1DD07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298" w:history="1">
        <w:r w:rsidR="008C5F29" w:rsidRPr="00737F80">
          <w:rPr>
            <w:rStyle w:val="Hyperlink"/>
            <w:noProof/>
          </w:rPr>
          <w:t>1.2. Scop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8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4EE98593" w14:textId="74884E0A" w:rsidR="008C5F29" w:rsidRDefault="003F3D19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US"/>
        </w:rPr>
      </w:pPr>
      <w:hyperlink w:anchor="_Toc70453299" w:history="1">
        <w:r w:rsidR="008C5F29" w:rsidRPr="00737F80">
          <w:rPr>
            <w:rStyle w:val="Hyperlink"/>
            <w:noProof/>
          </w:rPr>
          <w:t>2. Interface Design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299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6FB64678" w14:textId="2C728D80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0" w:history="1">
        <w:r w:rsidR="008C5F29" w:rsidRPr="00737F80">
          <w:rPr>
            <w:rStyle w:val="Hyperlink"/>
            <w:noProof/>
          </w:rPr>
          <w:t>2.1. Home pag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0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5</w:t>
        </w:r>
        <w:r w:rsidR="008C5F29">
          <w:rPr>
            <w:noProof/>
            <w:webHidden/>
          </w:rPr>
          <w:fldChar w:fldCharType="end"/>
        </w:r>
      </w:hyperlink>
    </w:p>
    <w:p w14:paraId="3EBA6347" w14:textId="1ADB6E27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1" w:history="1">
        <w:r w:rsidR="008C5F29" w:rsidRPr="00737F80">
          <w:rPr>
            <w:rStyle w:val="Hyperlink"/>
            <w:noProof/>
          </w:rPr>
          <w:t>2.2. Navbar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1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6</w:t>
        </w:r>
        <w:r w:rsidR="008C5F29">
          <w:rPr>
            <w:noProof/>
            <w:webHidden/>
          </w:rPr>
          <w:fldChar w:fldCharType="end"/>
        </w:r>
      </w:hyperlink>
    </w:p>
    <w:p w14:paraId="0F7F7409" w14:textId="75D1F0BD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2" w:history="1">
        <w:r w:rsidR="008C5F29" w:rsidRPr="00737F80">
          <w:rPr>
            <w:rStyle w:val="Hyperlink"/>
            <w:noProof/>
          </w:rPr>
          <w:t>2.3. Footer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2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6</w:t>
        </w:r>
        <w:r w:rsidR="008C5F29">
          <w:rPr>
            <w:noProof/>
            <w:webHidden/>
          </w:rPr>
          <w:fldChar w:fldCharType="end"/>
        </w:r>
      </w:hyperlink>
    </w:p>
    <w:p w14:paraId="27933D8F" w14:textId="77A5BE1E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3" w:history="1">
        <w:r w:rsidR="008C5F29" w:rsidRPr="00737F80">
          <w:rPr>
            <w:rStyle w:val="Hyperlink"/>
            <w:noProof/>
          </w:rPr>
          <w:t>2.4. Group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3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7</w:t>
        </w:r>
        <w:r w:rsidR="008C5F29">
          <w:rPr>
            <w:noProof/>
            <w:webHidden/>
          </w:rPr>
          <w:fldChar w:fldCharType="end"/>
        </w:r>
      </w:hyperlink>
    </w:p>
    <w:p w14:paraId="56AD6AF1" w14:textId="506765F6" w:rsidR="008C5F29" w:rsidRDefault="003F3D19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4" w:history="1">
        <w:r w:rsidR="008C5F29" w:rsidRPr="00737F80">
          <w:rPr>
            <w:rStyle w:val="Hyperlink"/>
            <w:noProof/>
          </w:rPr>
          <w:t>2.4.1. Topic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4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7</w:t>
        </w:r>
        <w:r w:rsidR="008C5F29">
          <w:rPr>
            <w:noProof/>
            <w:webHidden/>
          </w:rPr>
          <w:fldChar w:fldCharType="end"/>
        </w:r>
      </w:hyperlink>
    </w:p>
    <w:p w14:paraId="55EC9124" w14:textId="0E2EDE18" w:rsidR="008C5F29" w:rsidRDefault="003F3D19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5" w:history="1">
        <w:r w:rsidR="008C5F29" w:rsidRPr="00737F80">
          <w:rPr>
            <w:rStyle w:val="Hyperlink"/>
            <w:noProof/>
          </w:rPr>
          <w:t>2.4.2. Group of topic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5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7</w:t>
        </w:r>
        <w:r w:rsidR="008C5F29">
          <w:rPr>
            <w:noProof/>
            <w:webHidden/>
          </w:rPr>
          <w:fldChar w:fldCharType="end"/>
        </w:r>
      </w:hyperlink>
    </w:p>
    <w:p w14:paraId="6F88FA00" w14:textId="27CD85FC" w:rsidR="008C5F29" w:rsidRDefault="003F3D19">
      <w:pPr>
        <w:pStyle w:val="TOC3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6" w:history="1">
        <w:r w:rsidR="008C5F29" w:rsidRPr="00737F80">
          <w:rPr>
            <w:rStyle w:val="Hyperlink"/>
            <w:noProof/>
          </w:rPr>
          <w:t>2.4.3. Detail group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6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8</w:t>
        </w:r>
        <w:r w:rsidR="008C5F29">
          <w:rPr>
            <w:noProof/>
            <w:webHidden/>
          </w:rPr>
          <w:fldChar w:fldCharType="end"/>
        </w:r>
      </w:hyperlink>
    </w:p>
    <w:p w14:paraId="74EBCFBA" w14:textId="19B6C0CC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7" w:history="1">
        <w:r w:rsidR="008C5F29" w:rsidRPr="00737F80">
          <w:rPr>
            <w:rStyle w:val="Hyperlink"/>
            <w:noProof/>
          </w:rPr>
          <w:t>2.5. Profile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7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10</w:t>
        </w:r>
        <w:r w:rsidR="008C5F29">
          <w:rPr>
            <w:noProof/>
            <w:webHidden/>
          </w:rPr>
          <w:fldChar w:fldCharType="end"/>
        </w:r>
      </w:hyperlink>
    </w:p>
    <w:p w14:paraId="158D0AFC" w14:textId="76B0455B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8" w:history="1">
        <w:r w:rsidR="008C5F29" w:rsidRPr="00737F80">
          <w:rPr>
            <w:rStyle w:val="Hyperlink"/>
            <w:noProof/>
          </w:rPr>
          <w:t>2.6. Live stream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8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10</w:t>
        </w:r>
        <w:r w:rsidR="008C5F29">
          <w:rPr>
            <w:noProof/>
            <w:webHidden/>
          </w:rPr>
          <w:fldChar w:fldCharType="end"/>
        </w:r>
      </w:hyperlink>
    </w:p>
    <w:p w14:paraId="5EEB1520" w14:textId="5F3B3193" w:rsidR="008C5F29" w:rsidRDefault="003F3D19">
      <w:pPr>
        <w:pStyle w:val="TOC2"/>
        <w:tabs>
          <w:tab w:val="right" w:leader="dot" w:pos="906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70453309" w:history="1">
        <w:r w:rsidR="008C5F29" w:rsidRPr="00737F80">
          <w:rPr>
            <w:rStyle w:val="Hyperlink"/>
            <w:noProof/>
          </w:rPr>
          <w:t>2.7. Chat</w:t>
        </w:r>
        <w:r w:rsidR="008C5F29">
          <w:rPr>
            <w:noProof/>
            <w:webHidden/>
          </w:rPr>
          <w:tab/>
        </w:r>
        <w:r w:rsidR="008C5F29">
          <w:rPr>
            <w:noProof/>
            <w:webHidden/>
          </w:rPr>
          <w:fldChar w:fldCharType="begin"/>
        </w:r>
        <w:r w:rsidR="008C5F29">
          <w:rPr>
            <w:noProof/>
            <w:webHidden/>
          </w:rPr>
          <w:instrText xml:space="preserve"> PAGEREF _Toc70453309 \h </w:instrText>
        </w:r>
        <w:r w:rsidR="008C5F29">
          <w:rPr>
            <w:noProof/>
            <w:webHidden/>
          </w:rPr>
        </w:r>
        <w:r w:rsidR="008C5F29">
          <w:rPr>
            <w:noProof/>
            <w:webHidden/>
          </w:rPr>
          <w:fldChar w:fldCharType="separate"/>
        </w:r>
        <w:r w:rsidR="008C5F29">
          <w:rPr>
            <w:noProof/>
            <w:webHidden/>
          </w:rPr>
          <w:t>10</w:t>
        </w:r>
        <w:r w:rsidR="008C5F29">
          <w:rPr>
            <w:noProof/>
            <w:webHidden/>
          </w:rPr>
          <w:fldChar w:fldCharType="end"/>
        </w:r>
      </w:hyperlink>
    </w:p>
    <w:p w14:paraId="5276C603" w14:textId="7B965393" w:rsidR="00791265" w:rsidRPr="0048282A" w:rsidRDefault="00791265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  <w:r w:rsidRPr="0048282A">
        <w:rPr>
          <w:b/>
          <w:bCs/>
          <w:sz w:val="28"/>
          <w:szCs w:val="28"/>
        </w:rPr>
        <w:fldChar w:fldCharType="end"/>
      </w:r>
    </w:p>
    <w:p w14:paraId="4515B195" w14:textId="41A42D9D" w:rsidR="00791265" w:rsidRPr="0048282A" w:rsidRDefault="00791265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  <w:sectPr w:rsidR="00791265" w:rsidRPr="0048282A" w:rsidSect="00095698">
          <w:pgSz w:w="11907" w:h="16840" w:code="9"/>
          <w:pgMar w:top="1134" w:right="1134" w:bottom="1418" w:left="1701" w:header="720" w:footer="720" w:gutter="0"/>
          <w:pgBorders w:display="firstPage">
            <w:top w:val="single" w:sz="12" w:space="1" w:color="auto"/>
            <w:left w:val="single" w:sz="12" w:space="4" w:color="auto"/>
            <w:bottom w:val="single" w:sz="12" w:space="1" w:color="auto"/>
            <w:right w:val="single" w:sz="12" w:space="4" w:color="auto"/>
          </w:pgBorders>
          <w:cols w:space="720"/>
          <w:docGrid w:linePitch="360"/>
        </w:sectPr>
      </w:pPr>
    </w:p>
    <w:p w14:paraId="64789EFE" w14:textId="014B2A58" w:rsidR="004A04AC" w:rsidRPr="0048282A" w:rsidRDefault="004A04AC" w:rsidP="002D2834">
      <w:pPr>
        <w:pStyle w:val="C1"/>
        <w:spacing w:line="360" w:lineRule="auto"/>
        <w:rPr>
          <w:color w:val="auto"/>
        </w:rPr>
      </w:pPr>
      <w:bookmarkStart w:id="0" w:name="_Toc66068433"/>
      <w:bookmarkStart w:id="1" w:name="_Toc70453296"/>
      <w:r w:rsidRPr="0048282A">
        <w:rPr>
          <w:color w:val="auto"/>
        </w:rPr>
        <w:lastRenderedPageBreak/>
        <w:t xml:space="preserve">1. </w:t>
      </w:r>
      <w:r w:rsidR="00A130B0" w:rsidRPr="0048282A">
        <w:rPr>
          <w:color w:val="auto"/>
        </w:rPr>
        <w:t>Introduction</w:t>
      </w:r>
      <w:bookmarkEnd w:id="0"/>
      <w:bookmarkEnd w:id="1"/>
      <w:r w:rsidR="00A130B0" w:rsidRPr="0048282A">
        <w:rPr>
          <w:color w:val="auto"/>
        </w:rPr>
        <w:t xml:space="preserve"> </w:t>
      </w:r>
    </w:p>
    <w:p w14:paraId="3BA42BD0" w14:textId="309F7AD9" w:rsidR="00A40B6A" w:rsidRPr="0048282A" w:rsidRDefault="00A40B6A" w:rsidP="002D2834">
      <w:pPr>
        <w:pStyle w:val="C2"/>
        <w:spacing w:line="360" w:lineRule="auto"/>
        <w:rPr>
          <w:color w:val="auto"/>
        </w:rPr>
      </w:pPr>
      <w:r w:rsidRPr="0048282A">
        <w:rPr>
          <w:color w:val="auto"/>
        </w:rPr>
        <w:tab/>
      </w:r>
      <w:bookmarkStart w:id="2" w:name="_Toc70453297"/>
      <w:bookmarkStart w:id="3" w:name="_Toc66068434"/>
      <w:r w:rsidRPr="0048282A">
        <w:rPr>
          <w:color w:val="auto"/>
        </w:rPr>
        <w:t>1.1. Purpose</w:t>
      </w:r>
      <w:bookmarkEnd w:id="2"/>
      <w:r w:rsidRPr="0048282A">
        <w:rPr>
          <w:color w:val="auto"/>
        </w:rPr>
        <w:t xml:space="preserve"> </w:t>
      </w:r>
      <w:bookmarkEnd w:id="3"/>
    </w:p>
    <w:p w14:paraId="67B29916" w14:textId="77777777" w:rsidR="009456B4" w:rsidRPr="0048282A" w:rsidRDefault="009456B4" w:rsidP="009456B4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ind w:left="720"/>
        <w:jc w:val="both"/>
        <w:rPr>
          <w:rFonts w:eastAsia="Times New Roman"/>
        </w:rPr>
      </w:pPr>
      <w:r w:rsidRPr="0048282A">
        <w:rPr>
          <w:rFonts w:eastAsia="Times New Roman"/>
        </w:rPr>
        <w:t>This specification covers following:</w:t>
      </w:r>
    </w:p>
    <w:p w14:paraId="49A7BFD0" w14:textId="77777777" w:rsidR="009456B4" w:rsidRPr="0048282A" w:rsidRDefault="009456B4" w:rsidP="009456B4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Times New Roman"/>
        </w:rPr>
      </w:pPr>
      <w:r w:rsidRPr="0048282A">
        <w:rPr>
          <w:rFonts w:eastAsia="Times New Roman"/>
        </w:rPr>
        <w:t>Documentation helps to better understand the user interface of the website, the detailed description and functionality of the website.</w:t>
      </w:r>
    </w:p>
    <w:p w14:paraId="7138AD99" w14:textId="4DD812D9" w:rsidR="00E06E93" w:rsidRPr="008C5F29" w:rsidRDefault="009456B4" w:rsidP="002D2834">
      <w:pPr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jc w:val="both"/>
        <w:rPr>
          <w:rFonts w:eastAsia="Times New Roman"/>
        </w:rPr>
      </w:pPr>
      <w:r w:rsidRPr="0048282A">
        <w:rPr>
          <w:rFonts w:eastAsia="Times New Roman"/>
        </w:rPr>
        <w:t>With this documentation, the development team can understand the structure and composition details to create a consistent and complete system.</w:t>
      </w:r>
    </w:p>
    <w:p w14:paraId="681F195D" w14:textId="4121501A" w:rsidR="00A40B6A" w:rsidRPr="0048282A" w:rsidRDefault="00A40B6A" w:rsidP="002D2834">
      <w:pPr>
        <w:pStyle w:val="C2"/>
        <w:spacing w:line="360" w:lineRule="auto"/>
        <w:rPr>
          <w:color w:val="auto"/>
        </w:rPr>
      </w:pPr>
      <w:r w:rsidRPr="0048282A">
        <w:rPr>
          <w:color w:val="auto"/>
        </w:rPr>
        <w:tab/>
      </w:r>
      <w:bookmarkStart w:id="4" w:name="_Toc66068435"/>
      <w:bookmarkStart w:id="5" w:name="_Toc70453298"/>
      <w:r w:rsidRPr="0048282A">
        <w:rPr>
          <w:color w:val="auto"/>
        </w:rPr>
        <w:t>1.2.</w:t>
      </w:r>
      <w:bookmarkEnd w:id="4"/>
      <w:r w:rsidR="00D2327D" w:rsidRPr="0048282A">
        <w:rPr>
          <w:color w:val="auto"/>
        </w:rPr>
        <w:t xml:space="preserve"> Scope</w:t>
      </w:r>
      <w:bookmarkEnd w:id="5"/>
    </w:p>
    <w:p w14:paraId="5533FA3F" w14:textId="77777777" w:rsidR="009456B4" w:rsidRPr="0048282A" w:rsidRDefault="009456B4" w:rsidP="009456B4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spacing w:line="360" w:lineRule="auto"/>
        <w:ind w:left="1080"/>
        <w:jc w:val="both"/>
        <w:rPr>
          <w:rFonts w:eastAsia="Times New Roman"/>
        </w:rPr>
      </w:pPr>
      <w:r w:rsidRPr="0048282A">
        <w:rPr>
          <w:rFonts w:eastAsia="Times New Roman"/>
        </w:rPr>
        <w:t>Overview of the stages and modules of the software.</w:t>
      </w:r>
    </w:p>
    <w:p w14:paraId="461429D7" w14:textId="77777777" w:rsidR="009456B4" w:rsidRPr="0048282A" w:rsidRDefault="009456B4" w:rsidP="009456B4">
      <w:pPr>
        <w:numPr>
          <w:ilvl w:val="0"/>
          <w:numId w:val="28"/>
        </w:numPr>
        <w:pBdr>
          <w:top w:val="nil"/>
          <w:left w:val="nil"/>
          <w:bottom w:val="nil"/>
          <w:right w:val="nil"/>
          <w:between w:val="nil"/>
        </w:pBdr>
        <w:tabs>
          <w:tab w:val="left" w:pos="1080"/>
          <w:tab w:val="left" w:pos="1440"/>
        </w:tabs>
        <w:spacing w:line="360" w:lineRule="auto"/>
        <w:ind w:hanging="1080"/>
        <w:jc w:val="both"/>
        <w:rPr>
          <w:rFonts w:eastAsia="Times New Roman"/>
        </w:rPr>
      </w:pPr>
      <w:bookmarkStart w:id="6" w:name="_heading=h.2et92p0" w:colFirst="0" w:colLast="0"/>
      <w:bookmarkEnd w:id="6"/>
      <w:r w:rsidRPr="0048282A">
        <w:rPr>
          <w:rFonts w:eastAsia="Times New Roman"/>
        </w:rPr>
        <w:t>Create complete interface and describe them clearly.</w:t>
      </w:r>
    </w:p>
    <w:p w14:paraId="702E6462" w14:textId="38B45A25" w:rsidR="004A04AC" w:rsidRPr="0048282A" w:rsidRDefault="004A04AC" w:rsidP="002D2834">
      <w:pPr>
        <w:pStyle w:val="C1"/>
        <w:spacing w:line="360" w:lineRule="auto"/>
        <w:rPr>
          <w:color w:val="auto"/>
        </w:rPr>
      </w:pPr>
      <w:bookmarkStart w:id="7" w:name="_Toc66068436"/>
      <w:bookmarkStart w:id="8" w:name="_Toc70453299"/>
      <w:r w:rsidRPr="0048282A">
        <w:rPr>
          <w:color w:val="auto"/>
        </w:rPr>
        <w:t xml:space="preserve">2. </w:t>
      </w:r>
      <w:bookmarkEnd w:id="7"/>
      <w:r w:rsidR="00D2327D" w:rsidRPr="0048282A">
        <w:rPr>
          <w:color w:val="auto"/>
        </w:rPr>
        <w:t>Interface Design</w:t>
      </w:r>
      <w:bookmarkEnd w:id="8"/>
    </w:p>
    <w:p w14:paraId="0AFA0197" w14:textId="6AF1D31A" w:rsidR="00911DA7" w:rsidRPr="0048282A" w:rsidRDefault="00911DA7" w:rsidP="002D2834">
      <w:pPr>
        <w:pStyle w:val="C2"/>
        <w:spacing w:line="360" w:lineRule="auto"/>
        <w:ind w:firstLine="288"/>
        <w:rPr>
          <w:color w:val="auto"/>
        </w:rPr>
      </w:pPr>
      <w:bookmarkStart w:id="9" w:name="_Toc66068437"/>
      <w:bookmarkStart w:id="10" w:name="_Toc70453300"/>
      <w:r w:rsidRPr="0048282A">
        <w:rPr>
          <w:color w:val="auto"/>
        </w:rPr>
        <w:t xml:space="preserve">2.1. </w:t>
      </w:r>
      <w:bookmarkEnd w:id="9"/>
      <w:r w:rsidR="00D2327D" w:rsidRPr="0048282A">
        <w:rPr>
          <w:color w:val="auto"/>
        </w:rPr>
        <w:t>Home pa</w:t>
      </w:r>
      <w:r w:rsidR="00D9055E" w:rsidRPr="0048282A">
        <w:rPr>
          <w:color w:val="auto"/>
        </w:rPr>
        <w:t>ge</w:t>
      </w:r>
      <w:bookmarkEnd w:id="10"/>
    </w:p>
    <w:p w14:paraId="17590CED" w14:textId="2BB9148E" w:rsidR="00A970E1" w:rsidRPr="0048282A" w:rsidRDefault="00A970E1" w:rsidP="008C5F29">
      <w:r w:rsidRPr="0048282A">
        <w:tab/>
      </w:r>
      <w:r w:rsidRPr="0048282A">
        <w:rPr>
          <w:noProof/>
        </w:rPr>
        <w:drawing>
          <wp:inline distT="0" distB="0" distL="0" distR="0" wp14:anchorId="7F530A98" wp14:editId="07FD0937">
            <wp:extent cx="5760720" cy="32499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24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0" w:type="auto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48282A" w:rsidRPr="0048282A" w14:paraId="2BB81966" w14:textId="77777777" w:rsidTr="001C22D8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3FD36435" w14:textId="77777777" w:rsidR="00D9055E" w:rsidRPr="0048282A" w:rsidRDefault="00D9055E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 w:rsidRPr="0048282A">
              <w:rPr>
                <w:b/>
              </w:rPr>
              <w:t>Homepage</w:t>
            </w:r>
          </w:p>
        </w:tc>
      </w:tr>
      <w:tr w:rsidR="0048282A" w:rsidRPr="0048282A" w14:paraId="476085DA" w14:textId="77777777" w:rsidTr="001C22D8">
        <w:trPr>
          <w:trHeight w:val="480"/>
        </w:trPr>
        <w:tc>
          <w:tcPr>
            <w:tcW w:w="735" w:type="dxa"/>
            <w:shd w:val="clear" w:color="auto" w:fill="FFECDD"/>
          </w:tcPr>
          <w:p w14:paraId="50B33738" w14:textId="77777777" w:rsidR="00D9055E" w:rsidRPr="0048282A" w:rsidRDefault="00D9055E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065A3F08" w14:textId="77777777" w:rsidR="00D9055E" w:rsidRPr="0048282A" w:rsidRDefault="00D9055E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4F30C7A8" w14:textId="77777777" w:rsidR="00D9055E" w:rsidRPr="0048282A" w:rsidRDefault="00D9055E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1D686940" w14:textId="77777777" w:rsidR="00D9055E" w:rsidRPr="0048282A" w:rsidRDefault="00D9055E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499A8155" w14:textId="77777777" w:rsidR="00D9055E" w:rsidRPr="0048282A" w:rsidRDefault="00D9055E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48282A" w:rsidRPr="0048282A" w14:paraId="1A797A98" w14:textId="77777777" w:rsidTr="001C22D8">
        <w:trPr>
          <w:trHeight w:val="480"/>
        </w:trPr>
        <w:tc>
          <w:tcPr>
            <w:tcW w:w="735" w:type="dxa"/>
          </w:tcPr>
          <w:p w14:paraId="5CFBCC38" w14:textId="77777777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265" w:type="dxa"/>
          </w:tcPr>
          <w:p w14:paraId="42D659E2" w14:textId="77777777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Background</w:t>
            </w:r>
          </w:p>
        </w:tc>
        <w:tc>
          <w:tcPr>
            <w:tcW w:w="1620" w:type="dxa"/>
          </w:tcPr>
          <w:p w14:paraId="34430F44" w14:textId="77777777" w:rsidR="00D9055E" w:rsidRPr="0048282A" w:rsidRDefault="00D9055E" w:rsidP="001C22D8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850" w:type="dxa"/>
          </w:tcPr>
          <w:p w14:paraId="0BAD6738" w14:textId="77777777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Background: #101522</w:t>
            </w:r>
          </w:p>
        </w:tc>
        <w:tc>
          <w:tcPr>
            <w:tcW w:w="1875" w:type="dxa"/>
          </w:tcPr>
          <w:p w14:paraId="165D75B6" w14:textId="77777777" w:rsidR="00D9055E" w:rsidRPr="0048282A" w:rsidRDefault="00D9055E" w:rsidP="001C22D8">
            <w:pPr>
              <w:pStyle w:val="TableParagraph"/>
              <w:spacing w:before="0"/>
              <w:ind w:left="0"/>
              <w:rPr>
                <w:rFonts w:ascii="Times New Roman" w:hAnsi="Times New Roman" w:cs="Times New Roman"/>
              </w:rPr>
            </w:pPr>
          </w:p>
        </w:tc>
      </w:tr>
      <w:tr w:rsidR="0048282A" w:rsidRPr="0048282A" w14:paraId="46466109" w14:textId="77777777" w:rsidTr="001C22D8">
        <w:trPr>
          <w:trHeight w:val="1290"/>
        </w:trPr>
        <w:tc>
          <w:tcPr>
            <w:tcW w:w="735" w:type="dxa"/>
          </w:tcPr>
          <w:p w14:paraId="4160EAE4" w14:textId="77777777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265" w:type="dxa"/>
          </w:tcPr>
          <w:p w14:paraId="3E200638" w14:textId="1DAFC6C8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My Courses</w:t>
            </w:r>
          </w:p>
        </w:tc>
        <w:tc>
          <w:tcPr>
            <w:tcW w:w="1620" w:type="dxa"/>
          </w:tcPr>
          <w:p w14:paraId="6D9B6091" w14:textId="2D0C2688" w:rsidR="00D9055E" w:rsidRPr="0048282A" w:rsidRDefault="00D9055E" w:rsidP="001C22D8">
            <w:pPr>
              <w:pStyle w:val="TableParagraph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Grid View</w:t>
            </w:r>
          </w:p>
        </w:tc>
        <w:tc>
          <w:tcPr>
            <w:tcW w:w="2850" w:type="dxa"/>
          </w:tcPr>
          <w:p w14:paraId="4568BF37" w14:textId="37947F2D" w:rsidR="00177A1D" w:rsidRDefault="0048282A" w:rsidP="0048282A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Head</w:t>
            </w:r>
            <w:r w:rsidR="00177A1D">
              <w:rPr>
                <w:rFonts w:ascii="Times New Roman" w:hAnsi="Times New Roman" w:cs="Times New Roman"/>
              </w:rPr>
              <w:t>ing</w:t>
            </w:r>
            <w:r w:rsidRPr="0048282A">
              <w:rPr>
                <w:rFonts w:ascii="Times New Roman" w:hAnsi="Times New Roman" w:cs="Times New Roman"/>
              </w:rPr>
              <w:t xml:space="preserve">: </w:t>
            </w:r>
            <w:r w:rsidR="00177A1D">
              <w:rPr>
                <w:rFonts w:ascii="Times New Roman" w:hAnsi="Times New Roman" w:cs="Times New Roman"/>
              </w:rPr>
              <w:t xml:space="preserve"> h2 tag</w:t>
            </w:r>
          </w:p>
          <w:p w14:paraId="5696455D" w14:textId="65E2DA18" w:rsidR="0048282A" w:rsidRPr="0048282A" w:rsidRDefault="00177A1D" w:rsidP="0048282A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="0048282A" w:rsidRPr="0048282A">
              <w:rPr>
                <w:rFonts w:ascii="Times New Roman" w:hAnsi="Times New Roman" w:cs="Times New Roman"/>
              </w:rPr>
              <w:t>ont-size: 20px color:</w:t>
            </w:r>
          </w:p>
          <w:p w14:paraId="5DEFD9E0" w14:textId="7CDF014F" w:rsidR="0048282A" w:rsidRDefault="0048282A" w:rsidP="0048282A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Button: members</w:t>
            </w:r>
          </w:p>
          <w:p w14:paraId="12422E23" w14:textId="77777777" w:rsidR="008C5F29" w:rsidRPr="0048282A" w:rsidRDefault="008C5F29" w:rsidP="0048282A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  <w:p w14:paraId="7CD48CCA" w14:textId="203F2537" w:rsidR="00523F02" w:rsidRPr="0048282A" w:rsidRDefault="00523F02" w:rsidP="001C22D8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1875" w:type="dxa"/>
          </w:tcPr>
          <w:p w14:paraId="012A13CD" w14:textId="0721E796" w:rsidR="008C5F29" w:rsidRPr="0048282A" w:rsidRDefault="0023623C" w:rsidP="008C5F29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23623C">
              <w:rPr>
                <w:rFonts w:ascii="Times New Roman" w:hAnsi="Times New Roman" w:cs="Times New Roman"/>
              </w:rPr>
              <w:t>list of courses you have taken</w:t>
            </w:r>
          </w:p>
        </w:tc>
      </w:tr>
      <w:tr w:rsidR="0048282A" w:rsidRPr="0048282A" w14:paraId="41B36678" w14:textId="77777777" w:rsidTr="001C22D8">
        <w:trPr>
          <w:trHeight w:val="1020"/>
        </w:trPr>
        <w:tc>
          <w:tcPr>
            <w:tcW w:w="735" w:type="dxa"/>
          </w:tcPr>
          <w:p w14:paraId="15056DA4" w14:textId="77777777" w:rsidR="00D9055E" w:rsidRPr="0048282A" w:rsidRDefault="00D9055E" w:rsidP="001C22D8">
            <w:pPr>
              <w:pStyle w:val="TableParagraph"/>
            </w:pPr>
            <w:r w:rsidRPr="0048282A">
              <w:lastRenderedPageBreak/>
              <w:t>3</w:t>
            </w:r>
          </w:p>
        </w:tc>
        <w:tc>
          <w:tcPr>
            <w:tcW w:w="2265" w:type="dxa"/>
          </w:tcPr>
          <w:p w14:paraId="0C4BE394" w14:textId="16C91A2B" w:rsidR="00D9055E" w:rsidRPr="0048282A" w:rsidRDefault="00D9055E" w:rsidP="001C22D8">
            <w:pPr>
              <w:pStyle w:val="TableParagraph"/>
            </w:pPr>
            <w:r w:rsidRPr="0048282A">
              <w:t>My Groups</w:t>
            </w:r>
          </w:p>
        </w:tc>
        <w:tc>
          <w:tcPr>
            <w:tcW w:w="1620" w:type="dxa"/>
          </w:tcPr>
          <w:p w14:paraId="566664AE" w14:textId="6EA53B36" w:rsidR="00D9055E" w:rsidRPr="0048282A" w:rsidRDefault="00523F02" w:rsidP="001C22D8">
            <w:pPr>
              <w:pStyle w:val="TableParagraph"/>
            </w:pPr>
            <w:r w:rsidRPr="0048282A">
              <w:t>Grid view</w:t>
            </w:r>
          </w:p>
        </w:tc>
        <w:tc>
          <w:tcPr>
            <w:tcW w:w="2850" w:type="dxa"/>
          </w:tcPr>
          <w:p w14:paraId="608FECEF" w14:textId="2DE52BE4" w:rsidR="00177A1D" w:rsidRDefault="0048282A" w:rsidP="0048282A">
            <w:pPr>
              <w:pStyle w:val="TableParagraph"/>
              <w:spacing w:before="103" w:line="216" w:lineRule="auto"/>
              <w:ind w:right="978"/>
            </w:pPr>
            <w:r w:rsidRPr="0048282A">
              <w:t>Head</w:t>
            </w:r>
            <w:r w:rsidR="00177A1D">
              <w:t xml:space="preserve">ing </w:t>
            </w:r>
            <w:r w:rsidR="008879A0">
              <w:t>h</w:t>
            </w:r>
            <w:r w:rsidR="00177A1D">
              <w:t>2 tag</w:t>
            </w:r>
          </w:p>
          <w:p w14:paraId="55863F17" w14:textId="186E17A6" w:rsidR="0048282A" w:rsidRPr="0048282A" w:rsidRDefault="00177A1D" w:rsidP="0048282A">
            <w:pPr>
              <w:pStyle w:val="TableParagraph"/>
              <w:spacing w:before="103" w:line="216" w:lineRule="auto"/>
              <w:ind w:right="978"/>
            </w:pPr>
            <w:r>
              <w:t>F</w:t>
            </w:r>
            <w:r w:rsidR="0048282A" w:rsidRPr="0048282A">
              <w:t>ont-size: 20px color:</w:t>
            </w:r>
          </w:p>
          <w:p w14:paraId="1A2F3198" w14:textId="4A13CA59" w:rsidR="0048282A" w:rsidRPr="0048282A" w:rsidRDefault="0048282A" w:rsidP="0048282A">
            <w:pPr>
              <w:pStyle w:val="TableParagraph"/>
              <w:spacing w:before="103" w:line="216" w:lineRule="auto"/>
              <w:ind w:right="978"/>
            </w:pPr>
            <w:r w:rsidRPr="0048282A">
              <w:t>Images group, topic group: : font-size: 13px</w:t>
            </w:r>
          </w:p>
          <w:p w14:paraId="31313EBA" w14:textId="45AA5FDC" w:rsidR="00D9055E" w:rsidRPr="0048282A" w:rsidRDefault="00D9055E" w:rsidP="001C22D8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49404567" w14:textId="24FE8007" w:rsidR="00D9055E" w:rsidRPr="0048282A" w:rsidRDefault="00D9055E" w:rsidP="001C22D8">
            <w:pPr>
              <w:pStyle w:val="TableParagraph"/>
              <w:spacing w:before="103" w:line="216" w:lineRule="auto"/>
              <w:ind w:right="125"/>
            </w:pPr>
          </w:p>
        </w:tc>
      </w:tr>
      <w:tr w:rsidR="0048282A" w:rsidRPr="0048282A" w14:paraId="761688FA" w14:textId="77777777" w:rsidTr="001C22D8">
        <w:trPr>
          <w:trHeight w:val="1560"/>
        </w:trPr>
        <w:tc>
          <w:tcPr>
            <w:tcW w:w="735" w:type="dxa"/>
          </w:tcPr>
          <w:p w14:paraId="1A6EF292" w14:textId="77777777" w:rsidR="00D9055E" w:rsidRPr="0048282A" w:rsidRDefault="00D9055E" w:rsidP="001C22D8">
            <w:pPr>
              <w:pStyle w:val="TableParagraph"/>
            </w:pPr>
            <w:r w:rsidRPr="0048282A">
              <w:t>4</w:t>
            </w:r>
          </w:p>
        </w:tc>
        <w:tc>
          <w:tcPr>
            <w:tcW w:w="2265" w:type="dxa"/>
          </w:tcPr>
          <w:p w14:paraId="2D5C90E0" w14:textId="0F2DD1BA" w:rsidR="00D9055E" w:rsidRPr="0048282A" w:rsidRDefault="00523F02" w:rsidP="001C22D8">
            <w:pPr>
              <w:pStyle w:val="TableParagraph"/>
            </w:pPr>
            <w:r w:rsidRPr="0048282A">
              <w:t>My friend</w:t>
            </w:r>
          </w:p>
        </w:tc>
        <w:tc>
          <w:tcPr>
            <w:tcW w:w="1620" w:type="dxa"/>
          </w:tcPr>
          <w:p w14:paraId="532E9FF0" w14:textId="1F1E8451" w:rsidR="00D9055E" w:rsidRPr="0048282A" w:rsidRDefault="00D9055E" w:rsidP="001C22D8">
            <w:pPr>
              <w:pStyle w:val="TableParagraph"/>
            </w:pPr>
          </w:p>
        </w:tc>
        <w:tc>
          <w:tcPr>
            <w:tcW w:w="2850" w:type="dxa"/>
          </w:tcPr>
          <w:p w14:paraId="3EBAADBA" w14:textId="5679288C" w:rsidR="00D9055E" w:rsidRPr="0048282A" w:rsidRDefault="00D9055E" w:rsidP="001C22D8">
            <w:pPr>
              <w:pStyle w:val="TableParagraph"/>
              <w:spacing w:before="103" w:line="216" w:lineRule="auto"/>
              <w:ind w:right="362"/>
            </w:pPr>
            <w:r w:rsidRPr="0048282A">
              <w:t>Padding: 10 20px Color: #fff</w:t>
            </w:r>
          </w:p>
          <w:p w14:paraId="1AA795DC" w14:textId="4535C0A5" w:rsidR="00D9055E" w:rsidRPr="0048282A" w:rsidRDefault="00D9055E" w:rsidP="001C22D8">
            <w:pPr>
              <w:pStyle w:val="TableParagraph"/>
              <w:spacing w:before="0" w:line="277" w:lineRule="exact"/>
            </w:pPr>
            <w:r w:rsidRPr="0048282A">
              <w:t>Font-size: 1</w:t>
            </w:r>
            <w:r w:rsidR="008879A0">
              <w:t>3</w:t>
            </w:r>
            <w:r w:rsidRPr="0048282A">
              <w:t>px;</w:t>
            </w:r>
          </w:p>
        </w:tc>
        <w:tc>
          <w:tcPr>
            <w:tcW w:w="1875" w:type="dxa"/>
          </w:tcPr>
          <w:p w14:paraId="147C0D4A" w14:textId="1D153AB7" w:rsidR="00D9055E" w:rsidRPr="0048282A" w:rsidRDefault="00523F02" w:rsidP="001C22D8">
            <w:pPr>
              <w:pStyle w:val="TableParagraph"/>
              <w:spacing w:before="0" w:line="285" w:lineRule="exact"/>
            </w:pPr>
            <w:r w:rsidRPr="0048282A">
              <w:t>Friend online</w:t>
            </w:r>
          </w:p>
        </w:tc>
      </w:tr>
    </w:tbl>
    <w:p w14:paraId="765642CE" w14:textId="77777777" w:rsidR="00A970E1" w:rsidRPr="0048282A" w:rsidRDefault="00A970E1" w:rsidP="002D2834">
      <w:pPr>
        <w:pStyle w:val="C2"/>
        <w:spacing w:line="360" w:lineRule="auto"/>
        <w:ind w:firstLine="288"/>
        <w:rPr>
          <w:color w:val="auto"/>
        </w:rPr>
      </w:pPr>
    </w:p>
    <w:p w14:paraId="2943A418" w14:textId="293EB44C" w:rsidR="00D40EA9" w:rsidRPr="0048282A" w:rsidRDefault="00175096" w:rsidP="00D2327D">
      <w:pPr>
        <w:pStyle w:val="C2"/>
        <w:spacing w:line="360" w:lineRule="auto"/>
        <w:ind w:left="288"/>
        <w:rPr>
          <w:color w:val="auto"/>
        </w:rPr>
      </w:pPr>
      <w:bookmarkStart w:id="11" w:name="_Toc70453301"/>
      <w:r w:rsidRPr="0048282A">
        <w:rPr>
          <w:color w:val="auto"/>
        </w:rPr>
        <w:t>2.2.</w:t>
      </w:r>
      <w:r w:rsidR="00D2327D" w:rsidRPr="0048282A">
        <w:rPr>
          <w:color w:val="auto"/>
        </w:rPr>
        <w:t xml:space="preserve"> </w:t>
      </w:r>
      <w:r w:rsidR="00523F02" w:rsidRPr="0048282A">
        <w:rPr>
          <w:color w:val="auto"/>
        </w:rPr>
        <w:t>Navbar</w:t>
      </w:r>
      <w:bookmarkEnd w:id="11"/>
    </w:p>
    <w:p w14:paraId="65978DAA" w14:textId="1C33FE63" w:rsidR="00523F02" w:rsidRPr="0048282A" w:rsidRDefault="00523F02" w:rsidP="008C5F29">
      <w:r w:rsidRPr="0048282A">
        <w:rPr>
          <w:noProof/>
        </w:rPr>
        <w:drawing>
          <wp:inline distT="0" distB="0" distL="0" distR="0" wp14:anchorId="135A8AE5" wp14:editId="790DA9B2">
            <wp:extent cx="5596128" cy="208915"/>
            <wp:effectExtent l="0" t="0" r="508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589" cy="2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48282A" w:rsidRPr="0048282A" w14:paraId="48E0BBC3" w14:textId="77777777" w:rsidTr="00314C0F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77B3D434" w14:textId="2982A198" w:rsidR="00523F02" w:rsidRPr="0048282A" w:rsidRDefault="00177A1D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Navbar</w:t>
            </w:r>
          </w:p>
        </w:tc>
      </w:tr>
      <w:tr w:rsidR="0048282A" w:rsidRPr="0048282A" w14:paraId="66FF5CA5" w14:textId="77777777" w:rsidTr="00314C0F">
        <w:trPr>
          <w:trHeight w:val="480"/>
        </w:trPr>
        <w:tc>
          <w:tcPr>
            <w:tcW w:w="735" w:type="dxa"/>
            <w:shd w:val="clear" w:color="auto" w:fill="FFECDD"/>
          </w:tcPr>
          <w:p w14:paraId="708FFED4" w14:textId="77777777" w:rsidR="00523F02" w:rsidRPr="0048282A" w:rsidRDefault="00523F02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5F3006CC" w14:textId="77777777" w:rsidR="00523F02" w:rsidRPr="0048282A" w:rsidRDefault="00523F02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50819CA5" w14:textId="77777777" w:rsidR="00523F02" w:rsidRPr="0048282A" w:rsidRDefault="00523F02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17634C4C" w14:textId="77777777" w:rsidR="00523F02" w:rsidRPr="0048282A" w:rsidRDefault="00523F02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5772B7BB" w14:textId="77777777" w:rsidR="00523F02" w:rsidRPr="0048282A" w:rsidRDefault="00523F02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48282A" w:rsidRPr="0048282A" w14:paraId="310129DA" w14:textId="77777777" w:rsidTr="00314C0F">
        <w:trPr>
          <w:trHeight w:val="480"/>
        </w:trPr>
        <w:tc>
          <w:tcPr>
            <w:tcW w:w="735" w:type="dxa"/>
          </w:tcPr>
          <w:p w14:paraId="6D920C5E" w14:textId="77777777" w:rsidR="00523F02" w:rsidRPr="0048282A" w:rsidRDefault="00523F02" w:rsidP="001C22D8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16F1579B" w14:textId="43BC8621" w:rsidR="00523F02" w:rsidRPr="0048282A" w:rsidRDefault="00523F02" w:rsidP="001C22D8">
            <w:pPr>
              <w:pStyle w:val="TableParagraph"/>
            </w:pPr>
            <w:r w:rsidRPr="0048282A">
              <w:t>Logo</w:t>
            </w:r>
          </w:p>
        </w:tc>
        <w:tc>
          <w:tcPr>
            <w:tcW w:w="1620" w:type="dxa"/>
          </w:tcPr>
          <w:p w14:paraId="43BA86B0" w14:textId="2B81485B" w:rsidR="00523F02" w:rsidRPr="0048282A" w:rsidRDefault="00523F02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 w:rsidRPr="0048282A">
              <w:rPr>
                <w:rFonts w:ascii="Times New Roman"/>
              </w:rPr>
              <w:t>Image</w:t>
            </w:r>
          </w:p>
        </w:tc>
        <w:tc>
          <w:tcPr>
            <w:tcW w:w="2850" w:type="dxa"/>
          </w:tcPr>
          <w:p w14:paraId="65CDDC4F" w14:textId="29E5617B" w:rsidR="00523F02" w:rsidRPr="0048282A" w:rsidRDefault="00314C0F" w:rsidP="001C22D8">
            <w:pPr>
              <w:pStyle w:val="TableParagraph"/>
            </w:pPr>
            <w:r w:rsidRPr="0048282A">
              <w:rPr>
                <w:noProof/>
              </w:rPr>
              <w:drawing>
                <wp:inline distT="0" distB="0" distL="0" distR="0" wp14:anchorId="5FD9690C" wp14:editId="6CC9E334">
                  <wp:extent cx="364714" cy="204826"/>
                  <wp:effectExtent l="0" t="0" r="0" b="508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961" cy="2195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75" w:type="dxa"/>
          </w:tcPr>
          <w:p w14:paraId="2589C2C1" w14:textId="225D53A6" w:rsidR="00523F02" w:rsidRPr="0048282A" w:rsidRDefault="00523F02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 w:rsidRPr="0048282A">
              <w:rPr>
                <w:rFonts w:ascii="Times New Roman"/>
              </w:rPr>
              <w:t>Logo.png</w:t>
            </w:r>
          </w:p>
        </w:tc>
      </w:tr>
      <w:tr w:rsidR="0048282A" w:rsidRPr="0048282A" w14:paraId="02910E86" w14:textId="77777777" w:rsidTr="00314C0F">
        <w:trPr>
          <w:trHeight w:val="1290"/>
        </w:trPr>
        <w:tc>
          <w:tcPr>
            <w:tcW w:w="735" w:type="dxa"/>
          </w:tcPr>
          <w:p w14:paraId="14AF4B77" w14:textId="77777777" w:rsidR="00523F02" w:rsidRPr="0048282A" w:rsidRDefault="00523F02" w:rsidP="001C22D8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23EEE1B5" w14:textId="0F4F33A0" w:rsidR="00523F02" w:rsidRPr="0048282A" w:rsidRDefault="00523F02" w:rsidP="001C22D8">
            <w:pPr>
              <w:pStyle w:val="TableParagraph"/>
            </w:pPr>
            <w:r w:rsidRPr="0048282A">
              <w:t>Menu</w:t>
            </w:r>
          </w:p>
        </w:tc>
        <w:tc>
          <w:tcPr>
            <w:tcW w:w="1620" w:type="dxa"/>
          </w:tcPr>
          <w:p w14:paraId="1E55AF8D" w14:textId="3DE706D9" w:rsidR="00523F02" w:rsidRPr="0048282A" w:rsidRDefault="00523F02" w:rsidP="00523F02">
            <w:pPr>
              <w:pStyle w:val="TableParagraph"/>
              <w:ind w:left="0"/>
            </w:pPr>
            <w:r w:rsidRPr="0048282A">
              <w:t xml:space="preserve"> List</w:t>
            </w:r>
          </w:p>
        </w:tc>
        <w:tc>
          <w:tcPr>
            <w:tcW w:w="2850" w:type="dxa"/>
          </w:tcPr>
          <w:p w14:paraId="4E91186D" w14:textId="2794B2B0" w:rsidR="00314C0F" w:rsidRPr="0048282A" w:rsidRDefault="00314C0F" w:rsidP="00314C0F">
            <w:pPr>
              <w:pStyle w:val="TableParagraph"/>
              <w:spacing w:before="103" w:line="216" w:lineRule="auto"/>
              <w:ind w:right="126"/>
            </w:pPr>
            <w:r w:rsidRPr="0048282A">
              <w:t>Height: 60px; Font-size: 19px; Font-family: “Source sans pro”.</w:t>
            </w:r>
          </w:p>
          <w:p w14:paraId="4DC31982" w14:textId="2F62F9CC" w:rsidR="00523F02" w:rsidRPr="0048282A" w:rsidRDefault="00314C0F" w:rsidP="00314C0F">
            <w:pPr>
              <w:pStyle w:val="TableParagraph"/>
              <w:spacing w:before="103" w:line="216" w:lineRule="auto"/>
              <w:ind w:right="978"/>
            </w:pPr>
            <w:r w:rsidRPr="0048282A">
              <w:t>Responsive: max-width: 960px;</w:t>
            </w:r>
          </w:p>
        </w:tc>
        <w:tc>
          <w:tcPr>
            <w:tcW w:w="1875" w:type="dxa"/>
          </w:tcPr>
          <w:p w14:paraId="50B6741B" w14:textId="194A884F" w:rsidR="00523F02" w:rsidRPr="0048282A" w:rsidRDefault="00314C0F" w:rsidP="001C22D8">
            <w:pPr>
              <w:pStyle w:val="TableParagraph"/>
              <w:spacing w:before="103" w:line="216" w:lineRule="auto"/>
              <w:ind w:right="599"/>
            </w:pPr>
            <w:r w:rsidRPr="0048282A">
              <w:t>Search,</w:t>
            </w:r>
            <w:r w:rsidR="0048282A">
              <w:t xml:space="preserve"> </w:t>
            </w:r>
            <w:r w:rsidRPr="0048282A">
              <w:t>home,</w:t>
            </w:r>
            <w:r w:rsidR="0048282A">
              <w:t xml:space="preserve"> </w:t>
            </w:r>
            <w:r w:rsidRPr="0048282A">
              <w:t>group</w:t>
            </w:r>
            <w:r w:rsidR="0048282A">
              <w:t xml:space="preserve">, </w:t>
            </w:r>
            <w:r w:rsidR="008879A0" w:rsidRPr="0048282A">
              <w:t xml:space="preserve">event, </w:t>
            </w:r>
            <w:r w:rsidR="008879A0">
              <w:t xml:space="preserve"> </w:t>
            </w:r>
            <w:r w:rsidRPr="0048282A">
              <w:t>random assistance</w:t>
            </w:r>
            <w:r w:rsidR="0048282A">
              <w:t xml:space="preserve">, </w:t>
            </w:r>
            <w:r w:rsidRPr="0048282A">
              <w:t>login/logout,</w:t>
            </w:r>
            <w:r w:rsidR="0048282A">
              <w:t xml:space="preserve"> </w:t>
            </w:r>
            <w:r w:rsidRPr="0048282A">
              <w:t>notification</w:t>
            </w:r>
          </w:p>
        </w:tc>
      </w:tr>
    </w:tbl>
    <w:p w14:paraId="11B2E506" w14:textId="77777777" w:rsidR="00523F02" w:rsidRPr="0048282A" w:rsidRDefault="00523F02" w:rsidP="00D2327D">
      <w:pPr>
        <w:pStyle w:val="C2"/>
        <w:spacing w:line="360" w:lineRule="auto"/>
        <w:ind w:left="288"/>
        <w:rPr>
          <w:color w:val="auto"/>
        </w:rPr>
      </w:pPr>
    </w:p>
    <w:p w14:paraId="1B1E2F14" w14:textId="30B02FFC" w:rsidR="00D2327D" w:rsidRPr="0048282A" w:rsidRDefault="00D2327D" w:rsidP="00D2327D">
      <w:pPr>
        <w:pStyle w:val="C2"/>
        <w:spacing w:line="360" w:lineRule="auto"/>
        <w:ind w:left="288"/>
        <w:rPr>
          <w:color w:val="auto"/>
        </w:rPr>
      </w:pPr>
      <w:bookmarkStart w:id="12" w:name="_Toc70453302"/>
      <w:r w:rsidRPr="0048282A">
        <w:rPr>
          <w:color w:val="auto"/>
        </w:rPr>
        <w:t xml:space="preserve">2.3. </w:t>
      </w:r>
      <w:r w:rsidR="00314C0F" w:rsidRPr="0048282A">
        <w:rPr>
          <w:color w:val="auto"/>
        </w:rPr>
        <w:t>Footer</w:t>
      </w:r>
      <w:bookmarkEnd w:id="12"/>
    </w:p>
    <w:p w14:paraId="722D9556" w14:textId="4D8F06B0" w:rsidR="00314C0F" w:rsidRPr="0048282A" w:rsidRDefault="00314C0F" w:rsidP="008C5F29">
      <w:r w:rsidRPr="0048282A">
        <w:rPr>
          <w:noProof/>
        </w:rPr>
        <w:drawing>
          <wp:inline distT="0" distB="0" distL="0" distR="0" wp14:anchorId="7B2AE356" wp14:editId="36B15ECF">
            <wp:extent cx="5749925" cy="929005"/>
            <wp:effectExtent l="0" t="0" r="3175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929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48282A" w:rsidRPr="0048282A" w14:paraId="54EFDA34" w14:textId="77777777" w:rsidTr="001C22D8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21DDCC35" w14:textId="16DD4DB0" w:rsidR="00314C0F" w:rsidRPr="0048282A" w:rsidRDefault="00177A1D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Footer</w:t>
            </w:r>
          </w:p>
        </w:tc>
      </w:tr>
      <w:tr w:rsidR="0048282A" w:rsidRPr="0048282A" w14:paraId="608AFF05" w14:textId="77777777" w:rsidTr="001C22D8">
        <w:trPr>
          <w:trHeight w:val="480"/>
        </w:trPr>
        <w:tc>
          <w:tcPr>
            <w:tcW w:w="735" w:type="dxa"/>
            <w:shd w:val="clear" w:color="auto" w:fill="FFECDD"/>
          </w:tcPr>
          <w:p w14:paraId="1092EBA3" w14:textId="77777777" w:rsidR="00314C0F" w:rsidRPr="0048282A" w:rsidRDefault="00314C0F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6F669185" w14:textId="77777777" w:rsidR="00314C0F" w:rsidRPr="0048282A" w:rsidRDefault="00314C0F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4CE99C31" w14:textId="77777777" w:rsidR="00314C0F" w:rsidRPr="0048282A" w:rsidRDefault="00314C0F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3919EDD3" w14:textId="77777777" w:rsidR="00314C0F" w:rsidRPr="0048282A" w:rsidRDefault="00314C0F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32C59251" w14:textId="77777777" w:rsidR="00314C0F" w:rsidRPr="0048282A" w:rsidRDefault="00314C0F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48282A" w:rsidRPr="0048282A" w14:paraId="22B76CE6" w14:textId="77777777" w:rsidTr="001C22D8">
        <w:trPr>
          <w:trHeight w:val="480"/>
        </w:trPr>
        <w:tc>
          <w:tcPr>
            <w:tcW w:w="735" w:type="dxa"/>
          </w:tcPr>
          <w:p w14:paraId="4F665B9A" w14:textId="77777777" w:rsidR="00314C0F" w:rsidRPr="0048282A" w:rsidRDefault="00314C0F" w:rsidP="001C22D8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24D4F54B" w14:textId="2A557566" w:rsidR="00314C0F" w:rsidRPr="0048282A" w:rsidRDefault="0048282A" w:rsidP="001C22D8">
            <w:pPr>
              <w:pStyle w:val="TableParagraph"/>
            </w:pPr>
            <w:r>
              <w:t>About web</w:t>
            </w:r>
          </w:p>
        </w:tc>
        <w:tc>
          <w:tcPr>
            <w:tcW w:w="1620" w:type="dxa"/>
          </w:tcPr>
          <w:p w14:paraId="18D309A0" w14:textId="7DB50941" w:rsidR="00314C0F" w:rsidRPr="0048282A" w:rsidRDefault="00314C0F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</w:p>
        </w:tc>
        <w:tc>
          <w:tcPr>
            <w:tcW w:w="2850" w:type="dxa"/>
          </w:tcPr>
          <w:p w14:paraId="73250E9F" w14:textId="40B42B0E" w:rsidR="00314C0F" w:rsidRPr="0048282A" w:rsidRDefault="0048282A" w:rsidP="001C22D8">
            <w:pPr>
              <w:pStyle w:val="TableParagraph"/>
            </w:pPr>
            <w:r>
              <w:t>Font-size: 15px</w:t>
            </w:r>
          </w:p>
        </w:tc>
        <w:tc>
          <w:tcPr>
            <w:tcW w:w="1875" w:type="dxa"/>
          </w:tcPr>
          <w:p w14:paraId="6FAEDF3F" w14:textId="491F14D9" w:rsidR="00314C0F" w:rsidRPr="0048282A" w:rsidRDefault="0048282A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Learning English together, support, contact, policy </w:t>
            </w:r>
          </w:p>
        </w:tc>
      </w:tr>
      <w:tr w:rsidR="0048282A" w:rsidRPr="0048282A" w14:paraId="6CC56291" w14:textId="77777777" w:rsidTr="001C22D8">
        <w:trPr>
          <w:trHeight w:val="1290"/>
        </w:trPr>
        <w:tc>
          <w:tcPr>
            <w:tcW w:w="735" w:type="dxa"/>
          </w:tcPr>
          <w:p w14:paraId="71D97484" w14:textId="77777777" w:rsidR="00314C0F" w:rsidRPr="0048282A" w:rsidRDefault="00314C0F" w:rsidP="00314C0F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3E57D84D" w14:textId="78C96FC1" w:rsidR="00314C0F" w:rsidRPr="0048282A" w:rsidRDefault="00314C0F" w:rsidP="00314C0F">
            <w:pPr>
              <w:pStyle w:val="TableParagraph"/>
            </w:pPr>
            <w:r w:rsidRPr="0048282A">
              <w:t>Credits</w:t>
            </w:r>
          </w:p>
        </w:tc>
        <w:tc>
          <w:tcPr>
            <w:tcW w:w="1620" w:type="dxa"/>
          </w:tcPr>
          <w:p w14:paraId="4B11CEA0" w14:textId="62D13785" w:rsidR="00314C0F" w:rsidRPr="0048282A" w:rsidRDefault="00314C0F" w:rsidP="00314C0F">
            <w:pPr>
              <w:pStyle w:val="TableParagraph"/>
              <w:ind w:left="0"/>
            </w:pPr>
            <w:r w:rsidRPr="0048282A">
              <w:t>P tag</w:t>
            </w:r>
          </w:p>
        </w:tc>
        <w:tc>
          <w:tcPr>
            <w:tcW w:w="2850" w:type="dxa"/>
          </w:tcPr>
          <w:p w14:paraId="35E9E66E" w14:textId="11F48F4B" w:rsidR="00314C0F" w:rsidRPr="0048282A" w:rsidRDefault="00314C0F" w:rsidP="00314C0F">
            <w:pPr>
              <w:pStyle w:val="TableParagraph"/>
              <w:spacing w:before="103" w:line="216" w:lineRule="auto"/>
              <w:ind w:right="978"/>
            </w:pPr>
            <w:r w:rsidRPr="0048282A">
              <w:t>Font-size: 15px; Font-family: “source sans pro” Responsive: 960px</w:t>
            </w:r>
          </w:p>
        </w:tc>
        <w:tc>
          <w:tcPr>
            <w:tcW w:w="1875" w:type="dxa"/>
          </w:tcPr>
          <w:p w14:paraId="6939E2F9" w14:textId="149DEC97" w:rsidR="00314C0F" w:rsidRPr="0048282A" w:rsidRDefault="00314C0F" w:rsidP="00314C0F">
            <w:pPr>
              <w:pStyle w:val="TableParagraph"/>
              <w:spacing w:before="103" w:line="216" w:lineRule="auto"/>
              <w:ind w:right="599"/>
            </w:pPr>
            <w:r w:rsidRPr="0048282A">
              <w:rPr>
                <w:rFonts w:ascii="Open Sans" w:hAnsi="Open Sans" w:cs="Open Sans"/>
                <w:spacing w:val="3"/>
                <w:shd w:val="clear" w:color="auto" w:fill="FAFAFA"/>
              </w:rPr>
              <w:t xml:space="preserve">Copyright © C2SE.12  2021 </w:t>
            </w:r>
          </w:p>
        </w:tc>
      </w:tr>
    </w:tbl>
    <w:p w14:paraId="3E7ECF26" w14:textId="77777777" w:rsidR="00314C0F" w:rsidRPr="0048282A" w:rsidRDefault="00314C0F" w:rsidP="00D2327D">
      <w:pPr>
        <w:pStyle w:val="C2"/>
        <w:spacing w:line="360" w:lineRule="auto"/>
        <w:ind w:left="288"/>
        <w:rPr>
          <w:color w:val="auto"/>
        </w:rPr>
      </w:pPr>
    </w:p>
    <w:p w14:paraId="1B0B83CF" w14:textId="77777777" w:rsidR="00314C0F" w:rsidRPr="0048282A" w:rsidRDefault="00314C0F" w:rsidP="00D2327D">
      <w:pPr>
        <w:pStyle w:val="C2"/>
        <w:spacing w:line="360" w:lineRule="auto"/>
        <w:ind w:left="288"/>
        <w:rPr>
          <w:color w:val="auto"/>
        </w:rPr>
      </w:pPr>
    </w:p>
    <w:p w14:paraId="45C045C6" w14:textId="070D569E" w:rsidR="00D2327D" w:rsidRDefault="00D2327D" w:rsidP="00D2327D">
      <w:pPr>
        <w:pStyle w:val="C2"/>
        <w:spacing w:line="360" w:lineRule="auto"/>
        <w:ind w:left="288"/>
        <w:rPr>
          <w:color w:val="auto"/>
        </w:rPr>
      </w:pPr>
      <w:bookmarkStart w:id="13" w:name="_Toc70453303"/>
      <w:r w:rsidRPr="0048282A">
        <w:rPr>
          <w:color w:val="auto"/>
        </w:rPr>
        <w:t xml:space="preserve">2.4. </w:t>
      </w:r>
      <w:r w:rsidR="0048282A">
        <w:rPr>
          <w:color w:val="auto"/>
        </w:rPr>
        <w:t>Group</w:t>
      </w:r>
      <w:bookmarkEnd w:id="13"/>
    </w:p>
    <w:p w14:paraId="25C0A1E0" w14:textId="5469271C" w:rsidR="0048282A" w:rsidRDefault="0048282A" w:rsidP="008C5F29">
      <w:pPr>
        <w:pStyle w:val="C3"/>
      </w:pPr>
      <w:r>
        <w:tab/>
      </w:r>
      <w:bookmarkStart w:id="14" w:name="_Toc70453304"/>
      <w:r>
        <w:t>2.4.1. Topic</w:t>
      </w:r>
      <w:bookmarkEnd w:id="14"/>
    </w:p>
    <w:p w14:paraId="610E50C9" w14:textId="11A39317" w:rsidR="0048282A" w:rsidRDefault="0048282A" w:rsidP="008C5F29">
      <w:r>
        <w:tab/>
      </w:r>
      <w:r w:rsidR="00115706">
        <w:rPr>
          <w:noProof/>
        </w:rPr>
        <w:drawing>
          <wp:inline distT="0" distB="0" distL="0" distR="0" wp14:anchorId="4CCC2981" wp14:editId="07D1AB41">
            <wp:extent cx="5749925" cy="2794635"/>
            <wp:effectExtent l="0" t="0" r="3175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794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177A1D" w:rsidRPr="0048282A" w14:paraId="5636741F" w14:textId="77777777" w:rsidTr="001C22D8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7A1A18CD" w14:textId="7C421995" w:rsidR="00177A1D" w:rsidRPr="0048282A" w:rsidRDefault="00177A1D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Topic</w:t>
            </w:r>
          </w:p>
        </w:tc>
      </w:tr>
      <w:tr w:rsidR="00177A1D" w:rsidRPr="0048282A" w14:paraId="5D235F95" w14:textId="77777777" w:rsidTr="001C22D8">
        <w:trPr>
          <w:trHeight w:val="480"/>
        </w:trPr>
        <w:tc>
          <w:tcPr>
            <w:tcW w:w="735" w:type="dxa"/>
            <w:shd w:val="clear" w:color="auto" w:fill="FFECDD"/>
          </w:tcPr>
          <w:p w14:paraId="0211A8A6" w14:textId="77777777" w:rsidR="00177A1D" w:rsidRPr="0048282A" w:rsidRDefault="00177A1D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7A7FA48B" w14:textId="77777777" w:rsidR="00177A1D" w:rsidRPr="0048282A" w:rsidRDefault="00177A1D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0DD86A34" w14:textId="77777777" w:rsidR="00177A1D" w:rsidRPr="0048282A" w:rsidRDefault="00177A1D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426F011E" w14:textId="77777777" w:rsidR="00177A1D" w:rsidRPr="0048282A" w:rsidRDefault="00177A1D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378AA687" w14:textId="77777777" w:rsidR="00177A1D" w:rsidRPr="0048282A" w:rsidRDefault="00177A1D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177A1D" w:rsidRPr="0048282A" w14:paraId="54784985" w14:textId="77777777" w:rsidTr="001C22D8">
        <w:trPr>
          <w:trHeight w:val="480"/>
        </w:trPr>
        <w:tc>
          <w:tcPr>
            <w:tcW w:w="735" w:type="dxa"/>
          </w:tcPr>
          <w:p w14:paraId="3116CF77" w14:textId="77777777" w:rsidR="00177A1D" w:rsidRPr="0048282A" w:rsidRDefault="00177A1D" w:rsidP="001C22D8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5321D721" w14:textId="2AC56642" w:rsidR="00177A1D" w:rsidRPr="0048282A" w:rsidRDefault="00177A1D" w:rsidP="001C22D8">
            <w:pPr>
              <w:pStyle w:val="TableParagraph"/>
            </w:pPr>
            <w:r>
              <w:t>Head</w:t>
            </w:r>
            <w:r w:rsidR="008879A0">
              <w:t>ing</w:t>
            </w:r>
          </w:p>
        </w:tc>
        <w:tc>
          <w:tcPr>
            <w:tcW w:w="1620" w:type="dxa"/>
          </w:tcPr>
          <w:p w14:paraId="5446F117" w14:textId="2D6A2BEE" w:rsidR="00177A1D" w:rsidRPr="0048282A" w:rsidRDefault="008879A0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H1 tag</w:t>
            </w:r>
          </w:p>
        </w:tc>
        <w:tc>
          <w:tcPr>
            <w:tcW w:w="2850" w:type="dxa"/>
          </w:tcPr>
          <w:p w14:paraId="23DADA8F" w14:textId="77777777" w:rsidR="00177A1D" w:rsidRDefault="00177A1D" w:rsidP="001C22D8">
            <w:pPr>
              <w:pStyle w:val="TableParagraph"/>
            </w:pPr>
            <w:r>
              <w:t xml:space="preserve">Font-size: </w:t>
            </w:r>
            <w:r w:rsidR="008879A0">
              <w:t>20</w:t>
            </w:r>
            <w:r>
              <w:t>px</w:t>
            </w:r>
          </w:p>
          <w:p w14:paraId="409BF2F8" w14:textId="77764EE0" w:rsidR="001C22D8" w:rsidRPr="0048282A" w:rsidRDefault="001C22D8" w:rsidP="001C22D8">
            <w:pPr>
              <w:pStyle w:val="TableParagraph"/>
            </w:pPr>
            <w:r>
              <w:t>Background: color blue</w:t>
            </w:r>
          </w:p>
        </w:tc>
        <w:tc>
          <w:tcPr>
            <w:tcW w:w="1875" w:type="dxa"/>
          </w:tcPr>
          <w:p w14:paraId="39C4F859" w14:textId="4EC4AF9D" w:rsidR="00177A1D" w:rsidRPr="0048282A" w:rsidRDefault="008879A0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Topic</w:t>
            </w:r>
          </w:p>
        </w:tc>
      </w:tr>
      <w:tr w:rsidR="00177A1D" w:rsidRPr="0048282A" w14:paraId="39142B1B" w14:textId="77777777" w:rsidTr="001C22D8">
        <w:trPr>
          <w:trHeight w:val="1290"/>
        </w:trPr>
        <w:tc>
          <w:tcPr>
            <w:tcW w:w="735" w:type="dxa"/>
          </w:tcPr>
          <w:p w14:paraId="25A94F55" w14:textId="77777777" w:rsidR="00177A1D" w:rsidRPr="0048282A" w:rsidRDefault="00177A1D" w:rsidP="001C22D8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6B552573" w14:textId="36A4A6B7" w:rsidR="00177A1D" w:rsidRPr="0048282A" w:rsidRDefault="008879A0" w:rsidP="001C22D8">
            <w:pPr>
              <w:pStyle w:val="TableParagraph"/>
            </w:pPr>
            <w:r>
              <w:t>Topic</w:t>
            </w:r>
          </w:p>
        </w:tc>
        <w:tc>
          <w:tcPr>
            <w:tcW w:w="1620" w:type="dxa"/>
          </w:tcPr>
          <w:p w14:paraId="3C8AA81C" w14:textId="54D6D9CB" w:rsidR="00177A1D" w:rsidRPr="0048282A" w:rsidRDefault="00177A1D" w:rsidP="001C22D8">
            <w:pPr>
              <w:pStyle w:val="TableParagraph"/>
              <w:ind w:left="0"/>
            </w:pPr>
          </w:p>
        </w:tc>
        <w:tc>
          <w:tcPr>
            <w:tcW w:w="2850" w:type="dxa"/>
          </w:tcPr>
          <w:p w14:paraId="02D622E9" w14:textId="771F756F" w:rsidR="00177A1D" w:rsidRDefault="008879A0" w:rsidP="001C22D8">
            <w:pPr>
              <w:pStyle w:val="TableParagraph"/>
              <w:spacing w:before="103" w:line="216" w:lineRule="auto"/>
              <w:ind w:right="978"/>
            </w:pPr>
            <w:r>
              <w:t>Image topic</w:t>
            </w:r>
          </w:p>
          <w:p w14:paraId="4A7599F4" w14:textId="3B19A91D" w:rsidR="008879A0" w:rsidRDefault="008879A0" w:rsidP="001C22D8">
            <w:pPr>
              <w:pStyle w:val="TableParagraph"/>
              <w:spacing w:before="103" w:line="216" w:lineRule="auto"/>
              <w:ind w:right="978"/>
            </w:pPr>
            <w:r>
              <w:t>Name topic font-size:13px</w:t>
            </w:r>
            <w:r w:rsidR="0047257C">
              <w:t xml:space="preserve"> color blue</w:t>
            </w:r>
          </w:p>
          <w:p w14:paraId="2E60136A" w14:textId="5AC81FB7" w:rsidR="008879A0" w:rsidRPr="0048282A" w:rsidRDefault="008879A0" w:rsidP="001C22D8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36D589CC" w14:textId="2761BAFE" w:rsidR="00177A1D" w:rsidRPr="0048282A" w:rsidRDefault="001C22D8" w:rsidP="001C22D8">
            <w:pPr>
              <w:pStyle w:val="TableParagraph"/>
              <w:spacing w:before="103" w:line="216" w:lineRule="auto"/>
              <w:ind w:right="599"/>
            </w:pPr>
            <w:r>
              <w:rPr>
                <w:color w:val="695C45"/>
              </w:rPr>
              <w:t>When onClick name topic, list group topic</w:t>
            </w:r>
          </w:p>
        </w:tc>
      </w:tr>
      <w:tr w:rsidR="0047257C" w:rsidRPr="0048282A" w14:paraId="2B1130E0" w14:textId="77777777" w:rsidTr="001C22D8">
        <w:trPr>
          <w:trHeight w:val="1290"/>
        </w:trPr>
        <w:tc>
          <w:tcPr>
            <w:tcW w:w="735" w:type="dxa"/>
          </w:tcPr>
          <w:p w14:paraId="45D50332" w14:textId="4D8CC09D" w:rsidR="0047257C" w:rsidRPr="0048282A" w:rsidRDefault="0047257C" w:rsidP="001C22D8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17E86DA8" w14:textId="0496EF32" w:rsidR="0047257C" w:rsidRDefault="0047257C" w:rsidP="001C22D8">
            <w:pPr>
              <w:pStyle w:val="TableParagraph"/>
            </w:pPr>
            <w:r>
              <w:t>Next page</w:t>
            </w:r>
          </w:p>
        </w:tc>
        <w:tc>
          <w:tcPr>
            <w:tcW w:w="1620" w:type="dxa"/>
          </w:tcPr>
          <w:p w14:paraId="4AC38D5D" w14:textId="5589AF1D" w:rsidR="0047257C" w:rsidRPr="0048282A" w:rsidRDefault="0047257C" w:rsidP="001C22D8">
            <w:pPr>
              <w:pStyle w:val="TableParagraph"/>
              <w:ind w:left="0"/>
            </w:pPr>
            <w:r>
              <w:t xml:space="preserve"> ul tag</w:t>
            </w:r>
          </w:p>
        </w:tc>
        <w:tc>
          <w:tcPr>
            <w:tcW w:w="2850" w:type="dxa"/>
          </w:tcPr>
          <w:p w14:paraId="5B810B1B" w14:textId="77777777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Color: blue</w:t>
            </w:r>
          </w:p>
          <w:p w14:paraId="3DE24882" w14:textId="789BD568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Font-size : 13px</w:t>
            </w:r>
          </w:p>
          <w:p w14:paraId="4B12FFA0" w14:textId="4EFC3DF9" w:rsidR="0047257C" w:rsidRDefault="0047257C" w:rsidP="0047257C">
            <w:pPr>
              <w:pStyle w:val="TableParagraph"/>
              <w:spacing w:before="103" w:line="216" w:lineRule="auto"/>
              <w:ind w:left="0" w:right="978"/>
            </w:pPr>
          </w:p>
        </w:tc>
        <w:tc>
          <w:tcPr>
            <w:tcW w:w="1875" w:type="dxa"/>
          </w:tcPr>
          <w:p w14:paraId="32E58AF9" w14:textId="7990A467" w:rsidR="0047257C" w:rsidRPr="0048282A" w:rsidRDefault="0047257C" w:rsidP="001C22D8">
            <w:pPr>
              <w:pStyle w:val="TableParagraph"/>
              <w:spacing w:before="103" w:line="216" w:lineRule="auto"/>
              <w:ind w:right="599"/>
            </w:pPr>
            <w:r>
              <w:t>Number page and button next page</w:t>
            </w:r>
          </w:p>
        </w:tc>
      </w:tr>
    </w:tbl>
    <w:p w14:paraId="595A4F92" w14:textId="6E7B3725" w:rsidR="00177A1D" w:rsidRDefault="00177A1D" w:rsidP="008C5F29">
      <w:pPr>
        <w:pStyle w:val="C3"/>
      </w:pPr>
      <w:r>
        <w:tab/>
      </w:r>
      <w:bookmarkStart w:id="15" w:name="_Toc70453305"/>
      <w:r>
        <w:t>2.4.2. Group of topic</w:t>
      </w:r>
      <w:bookmarkEnd w:id="15"/>
    </w:p>
    <w:p w14:paraId="07FF7171" w14:textId="2952B183" w:rsidR="00177A1D" w:rsidRDefault="00177A1D" w:rsidP="008C5F29">
      <w:r>
        <w:lastRenderedPageBreak/>
        <w:tab/>
      </w:r>
      <w:r w:rsidR="00115706">
        <w:rPr>
          <w:noProof/>
        </w:rPr>
        <w:drawing>
          <wp:inline distT="0" distB="0" distL="0" distR="0" wp14:anchorId="0291B717" wp14:editId="2CFAB732">
            <wp:extent cx="5568315" cy="290703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315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47257C" w:rsidRPr="0048282A" w14:paraId="1438969B" w14:textId="77777777" w:rsidTr="001C22D8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1F29734A" w14:textId="5B60E1CC" w:rsidR="0047257C" w:rsidRPr="0048282A" w:rsidRDefault="0047257C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Group of topic</w:t>
            </w:r>
          </w:p>
        </w:tc>
      </w:tr>
      <w:tr w:rsidR="0047257C" w:rsidRPr="0048282A" w14:paraId="17EF64EA" w14:textId="77777777" w:rsidTr="001C22D8">
        <w:trPr>
          <w:trHeight w:val="480"/>
        </w:trPr>
        <w:tc>
          <w:tcPr>
            <w:tcW w:w="735" w:type="dxa"/>
            <w:shd w:val="clear" w:color="auto" w:fill="FFECDD"/>
          </w:tcPr>
          <w:p w14:paraId="59F67F0A" w14:textId="77777777" w:rsidR="0047257C" w:rsidRPr="0048282A" w:rsidRDefault="0047257C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60748E74" w14:textId="77777777" w:rsidR="0047257C" w:rsidRPr="0048282A" w:rsidRDefault="0047257C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7289E097" w14:textId="77777777" w:rsidR="0047257C" w:rsidRPr="0048282A" w:rsidRDefault="0047257C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2E79E2A3" w14:textId="77777777" w:rsidR="0047257C" w:rsidRPr="0048282A" w:rsidRDefault="0047257C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14F862B5" w14:textId="77777777" w:rsidR="0047257C" w:rsidRPr="0048282A" w:rsidRDefault="0047257C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47257C" w:rsidRPr="0048282A" w14:paraId="709C51EF" w14:textId="77777777" w:rsidTr="001C22D8">
        <w:trPr>
          <w:trHeight w:val="480"/>
        </w:trPr>
        <w:tc>
          <w:tcPr>
            <w:tcW w:w="735" w:type="dxa"/>
          </w:tcPr>
          <w:p w14:paraId="55FF3076" w14:textId="77777777" w:rsidR="0047257C" w:rsidRPr="0048282A" w:rsidRDefault="0047257C" w:rsidP="001C22D8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39F2F556" w14:textId="77777777" w:rsidR="0047257C" w:rsidRPr="0048282A" w:rsidRDefault="0047257C" w:rsidP="001C22D8">
            <w:pPr>
              <w:pStyle w:val="TableParagraph"/>
            </w:pPr>
            <w:r>
              <w:t>Heading</w:t>
            </w:r>
          </w:p>
        </w:tc>
        <w:tc>
          <w:tcPr>
            <w:tcW w:w="1620" w:type="dxa"/>
          </w:tcPr>
          <w:p w14:paraId="38BAAF3F" w14:textId="77777777" w:rsidR="0047257C" w:rsidRPr="0048282A" w:rsidRDefault="0047257C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H1 tag</w:t>
            </w:r>
          </w:p>
        </w:tc>
        <w:tc>
          <w:tcPr>
            <w:tcW w:w="2850" w:type="dxa"/>
          </w:tcPr>
          <w:p w14:paraId="6CE1D6E8" w14:textId="77777777" w:rsidR="0047257C" w:rsidRPr="0048282A" w:rsidRDefault="0047257C" w:rsidP="001C22D8">
            <w:pPr>
              <w:pStyle w:val="TableParagraph"/>
            </w:pPr>
            <w:r>
              <w:t>Font-size: 20px</w:t>
            </w:r>
          </w:p>
        </w:tc>
        <w:tc>
          <w:tcPr>
            <w:tcW w:w="1875" w:type="dxa"/>
          </w:tcPr>
          <w:p w14:paraId="2EFE6603" w14:textId="77777777" w:rsidR="0047257C" w:rsidRPr="0048282A" w:rsidRDefault="0047257C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Topic</w:t>
            </w:r>
          </w:p>
        </w:tc>
      </w:tr>
      <w:tr w:rsidR="0047257C" w:rsidRPr="0048282A" w14:paraId="33B63B6A" w14:textId="77777777" w:rsidTr="001C22D8">
        <w:trPr>
          <w:trHeight w:val="1290"/>
        </w:trPr>
        <w:tc>
          <w:tcPr>
            <w:tcW w:w="735" w:type="dxa"/>
          </w:tcPr>
          <w:p w14:paraId="38003DA7" w14:textId="77777777" w:rsidR="0047257C" w:rsidRPr="0048282A" w:rsidRDefault="0047257C" w:rsidP="001C22D8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7C4A0502" w14:textId="1CE9D681" w:rsidR="0047257C" w:rsidRPr="0048282A" w:rsidRDefault="0047257C" w:rsidP="001C22D8">
            <w:pPr>
              <w:pStyle w:val="TableParagraph"/>
            </w:pPr>
            <w:r>
              <w:t>Group</w:t>
            </w:r>
          </w:p>
        </w:tc>
        <w:tc>
          <w:tcPr>
            <w:tcW w:w="1620" w:type="dxa"/>
          </w:tcPr>
          <w:p w14:paraId="3EAF19A9" w14:textId="77777777" w:rsidR="0047257C" w:rsidRPr="0048282A" w:rsidRDefault="0047257C" w:rsidP="001C22D8">
            <w:pPr>
              <w:pStyle w:val="TableParagraph"/>
              <w:ind w:left="0"/>
            </w:pPr>
          </w:p>
        </w:tc>
        <w:tc>
          <w:tcPr>
            <w:tcW w:w="2850" w:type="dxa"/>
          </w:tcPr>
          <w:p w14:paraId="5E782CA7" w14:textId="23C08EC0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Image group</w:t>
            </w:r>
          </w:p>
          <w:p w14:paraId="4355EEB7" w14:textId="29C0DEC4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Name group font-size:13px color blue</w:t>
            </w:r>
          </w:p>
          <w:p w14:paraId="52B3B979" w14:textId="77777777" w:rsidR="0047257C" w:rsidRPr="0048282A" w:rsidRDefault="0047257C" w:rsidP="001C22D8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53DF2C60" w14:textId="7ED621B0" w:rsidR="0047257C" w:rsidRPr="0048282A" w:rsidRDefault="001C22D8" w:rsidP="001C22D8">
            <w:pPr>
              <w:pStyle w:val="TableParagraph"/>
              <w:spacing w:before="103" w:line="216" w:lineRule="auto"/>
              <w:ind w:right="599"/>
            </w:pPr>
            <w:r>
              <w:rPr>
                <w:color w:val="695C45"/>
              </w:rPr>
              <w:t xml:space="preserve">When onClick name group, </w:t>
            </w:r>
            <w:r w:rsidR="00115706">
              <w:rPr>
                <w:color w:val="695C45"/>
              </w:rPr>
              <w:t>detail of group</w:t>
            </w:r>
          </w:p>
        </w:tc>
      </w:tr>
      <w:tr w:rsidR="0047257C" w:rsidRPr="0048282A" w14:paraId="49946B24" w14:textId="77777777" w:rsidTr="001C22D8">
        <w:trPr>
          <w:trHeight w:val="1290"/>
        </w:trPr>
        <w:tc>
          <w:tcPr>
            <w:tcW w:w="735" w:type="dxa"/>
          </w:tcPr>
          <w:p w14:paraId="7112117E" w14:textId="77777777" w:rsidR="0047257C" w:rsidRPr="0048282A" w:rsidRDefault="0047257C" w:rsidP="001C22D8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5D36139F" w14:textId="77777777" w:rsidR="0047257C" w:rsidRDefault="0047257C" w:rsidP="001C22D8">
            <w:pPr>
              <w:pStyle w:val="TableParagraph"/>
            </w:pPr>
            <w:r>
              <w:t>Next page</w:t>
            </w:r>
          </w:p>
        </w:tc>
        <w:tc>
          <w:tcPr>
            <w:tcW w:w="1620" w:type="dxa"/>
          </w:tcPr>
          <w:p w14:paraId="7E9B968C" w14:textId="77777777" w:rsidR="0047257C" w:rsidRPr="0048282A" w:rsidRDefault="0047257C" w:rsidP="001C22D8">
            <w:pPr>
              <w:pStyle w:val="TableParagraph"/>
              <w:ind w:left="0"/>
            </w:pPr>
            <w:r>
              <w:t xml:space="preserve"> ul tag</w:t>
            </w:r>
          </w:p>
        </w:tc>
        <w:tc>
          <w:tcPr>
            <w:tcW w:w="2850" w:type="dxa"/>
          </w:tcPr>
          <w:p w14:paraId="31EB6642" w14:textId="77777777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Color: blue</w:t>
            </w:r>
          </w:p>
          <w:p w14:paraId="2EBEACF2" w14:textId="77777777" w:rsidR="0047257C" w:rsidRDefault="0047257C" w:rsidP="001C22D8">
            <w:pPr>
              <w:pStyle w:val="TableParagraph"/>
              <w:spacing w:before="103" w:line="216" w:lineRule="auto"/>
              <w:ind w:right="978"/>
            </w:pPr>
            <w:r>
              <w:t>Font-size : 13px</w:t>
            </w:r>
          </w:p>
          <w:p w14:paraId="63FD97E1" w14:textId="77777777" w:rsidR="0047257C" w:rsidRDefault="0047257C" w:rsidP="001C22D8">
            <w:pPr>
              <w:pStyle w:val="TableParagraph"/>
              <w:spacing w:before="103" w:line="216" w:lineRule="auto"/>
              <w:ind w:left="0" w:right="978"/>
            </w:pPr>
          </w:p>
        </w:tc>
        <w:tc>
          <w:tcPr>
            <w:tcW w:w="1875" w:type="dxa"/>
          </w:tcPr>
          <w:p w14:paraId="12B87605" w14:textId="77777777" w:rsidR="0047257C" w:rsidRPr="0048282A" w:rsidRDefault="0047257C" w:rsidP="001C22D8">
            <w:pPr>
              <w:pStyle w:val="TableParagraph"/>
              <w:spacing w:before="103" w:line="216" w:lineRule="auto"/>
              <w:ind w:right="599"/>
            </w:pPr>
            <w:r>
              <w:t>Number page and button next page</w:t>
            </w:r>
          </w:p>
        </w:tc>
      </w:tr>
    </w:tbl>
    <w:p w14:paraId="1B99456C" w14:textId="77777777" w:rsidR="0047257C" w:rsidRDefault="0047257C" w:rsidP="00D2327D">
      <w:pPr>
        <w:pStyle w:val="C2"/>
        <w:spacing w:line="360" w:lineRule="auto"/>
        <w:ind w:left="288"/>
        <w:rPr>
          <w:color w:val="auto"/>
        </w:rPr>
      </w:pPr>
    </w:p>
    <w:p w14:paraId="7B39204C" w14:textId="6F4A973F" w:rsidR="00177A1D" w:rsidRDefault="00177A1D" w:rsidP="008C5F29">
      <w:pPr>
        <w:pStyle w:val="C3"/>
      </w:pPr>
      <w:bookmarkStart w:id="16" w:name="_Toc70453306"/>
      <w:r>
        <w:t>2.4.3. Detail group</w:t>
      </w:r>
      <w:bookmarkEnd w:id="16"/>
    </w:p>
    <w:p w14:paraId="2B73E174" w14:textId="12F3D879" w:rsidR="00177A1D" w:rsidRDefault="00115706" w:rsidP="008C5F29">
      <w:r>
        <w:rPr>
          <w:noProof/>
        </w:rPr>
        <w:lastRenderedPageBreak/>
        <w:drawing>
          <wp:inline distT="0" distB="0" distL="0" distR="0" wp14:anchorId="285C80FC" wp14:editId="3381BB1B">
            <wp:extent cx="5577840" cy="2926080"/>
            <wp:effectExtent l="0" t="0" r="3810" b="762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7840" cy="292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177A1D" w:rsidRPr="0048282A" w14:paraId="58D70804" w14:textId="77777777" w:rsidTr="001C22D8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35A6BE15" w14:textId="62397FFA" w:rsidR="00177A1D" w:rsidRPr="0048282A" w:rsidRDefault="0023623C" w:rsidP="001C22D8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Detail group</w:t>
            </w:r>
          </w:p>
        </w:tc>
      </w:tr>
      <w:tr w:rsidR="00177A1D" w:rsidRPr="0048282A" w14:paraId="5D5D9637" w14:textId="77777777" w:rsidTr="001C22D8">
        <w:trPr>
          <w:trHeight w:val="480"/>
        </w:trPr>
        <w:tc>
          <w:tcPr>
            <w:tcW w:w="735" w:type="dxa"/>
            <w:shd w:val="clear" w:color="auto" w:fill="FFECDD"/>
          </w:tcPr>
          <w:p w14:paraId="4C5B59DE" w14:textId="77777777" w:rsidR="00177A1D" w:rsidRPr="0048282A" w:rsidRDefault="00177A1D" w:rsidP="001C22D8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6793805F" w14:textId="77777777" w:rsidR="00177A1D" w:rsidRPr="0048282A" w:rsidRDefault="00177A1D" w:rsidP="001C22D8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20B0BDD7" w14:textId="77777777" w:rsidR="00177A1D" w:rsidRPr="0048282A" w:rsidRDefault="00177A1D" w:rsidP="001C22D8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376FA837" w14:textId="77777777" w:rsidR="00177A1D" w:rsidRPr="0048282A" w:rsidRDefault="00177A1D" w:rsidP="001C22D8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519507EB" w14:textId="77777777" w:rsidR="00177A1D" w:rsidRPr="0048282A" w:rsidRDefault="00177A1D" w:rsidP="001C22D8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177A1D" w:rsidRPr="0048282A" w14:paraId="12751D2A" w14:textId="77777777" w:rsidTr="001C22D8">
        <w:trPr>
          <w:trHeight w:val="480"/>
        </w:trPr>
        <w:tc>
          <w:tcPr>
            <w:tcW w:w="735" w:type="dxa"/>
          </w:tcPr>
          <w:p w14:paraId="6A589FA2" w14:textId="77777777" w:rsidR="00177A1D" w:rsidRPr="0048282A" w:rsidRDefault="00177A1D" w:rsidP="001C22D8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64F0FA04" w14:textId="3F08AAF6" w:rsidR="00177A1D" w:rsidRPr="0048282A" w:rsidRDefault="0047257C" w:rsidP="001C22D8">
            <w:pPr>
              <w:pStyle w:val="TableParagraph"/>
            </w:pPr>
            <w:r>
              <w:t>Member</w:t>
            </w:r>
          </w:p>
        </w:tc>
        <w:tc>
          <w:tcPr>
            <w:tcW w:w="1620" w:type="dxa"/>
          </w:tcPr>
          <w:p w14:paraId="0BB46870" w14:textId="231E25D7" w:rsidR="00177A1D" w:rsidRPr="0048282A" w:rsidRDefault="00C034C0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>List</w:t>
            </w:r>
          </w:p>
        </w:tc>
        <w:tc>
          <w:tcPr>
            <w:tcW w:w="2850" w:type="dxa"/>
          </w:tcPr>
          <w:p w14:paraId="1FEFBB88" w14:textId="4507463C" w:rsidR="00C034C0" w:rsidRDefault="00C034C0" w:rsidP="001C22D8">
            <w:pPr>
              <w:pStyle w:val="TableParagraph"/>
            </w:pPr>
            <w:r>
              <w:t>Heading: h2 tag background blue</w:t>
            </w:r>
          </w:p>
          <w:p w14:paraId="209428EE" w14:textId="6B4061AB" w:rsidR="00177A1D" w:rsidRDefault="004E47DF" w:rsidP="001C22D8">
            <w:pPr>
              <w:pStyle w:val="TableParagraph"/>
            </w:pPr>
            <w:r>
              <w:t>Position: left screen</w:t>
            </w:r>
          </w:p>
          <w:p w14:paraId="23174344" w14:textId="4C1B8BE7" w:rsidR="004E47DF" w:rsidRPr="0048282A" w:rsidRDefault="004E47DF" w:rsidP="001C22D8">
            <w:pPr>
              <w:pStyle w:val="TableParagraph"/>
            </w:pPr>
            <w:r>
              <w:t>Avatar member and name ember: font-size 13px</w:t>
            </w:r>
          </w:p>
        </w:tc>
        <w:tc>
          <w:tcPr>
            <w:tcW w:w="1875" w:type="dxa"/>
          </w:tcPr>
          <w:p w14:paraId="4E7C527B" w14:textId="19CC122B" w:rsidR="00177A1D" w:rsidRPr="0048282A" w:rsidRDefault="004E47DF" w:rsidP="001C22D8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Member group</w:t>
            </w:r>
          </w:p>
        </w:tc>
      </w:tr>
      <w:tr w:rsidR="00177A1D" w:rsidRPr="0048282A" w14:paraId="456F4D44" w14:textId="77777777" w:rsidTr="001C22D8">
        <w:trPr>
          <w:trHeight w:val="1290"/>
        </w:trPr>
        <w:tc>
          <w:tcPr>
            <w:tcW w:w="735" w:type="dxa"/>
          </w:tcPr>
          <w:p w14:paraId="31EC9DFD" w14:textId="77777777" w:rsidR="00177A1D" w:rsidRPr="0048282A" w:rsidRDefault="00177A1D" w:rsidP="001C22D8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5D75C28F" w14:textId="765E5F7C" w:rsidR="00177A1D" w:rsidRPr="0048282A" w:rsidRDefault="004E47DF" w:rsidP="001C22D8">
            <w:pPr>
              <w:pStyle w:val="TableParagraph"/>
            </w:pPr>
            <w:r>
              <w:t>Video courses</w:t>
            </w:r>
          </w:p>
        </w:tc>
        <w:tc>
          <w:tcPr>
            <w:tcW w:w="1620" w:type="dxa"/>
          </w:tcPr>
          <w:p w14:paraId="09B5C504" w14:textId="0FEF632D" w:rsidR="00177A1D" w:rsidRPr="0048282A" w:rsidRDefault="00177A1D" w:rsidP="001C22D8">
            <w:pPr>
              <w:pStyle w:val="TableParagraph"/>
              <w:ind w:left="0"/>
            </w:pPr>
          </w:p>
        </w:tc>
        <w:tc>
          <w:tcPr>
            <w:tcW w:w="2850" w:type="dxa"/>
          </w:tcPr>
          <w:p w14:paraId="7E040098" w14:textId="77777777" w:rsidR="00C034C0" w:rsidRDefault="00C034C0" w:rsidP="00C034C0">
            <w:pPr>
              <w:pStyle w:val="TableParagraph"/>
            </w:pPr>
            <w:r>
              <w:t>Heading: h2 tag background blue</w:t>
            </w:r>
          </w:p>
          <w:p w14:paraId="1D53CE7F" w14:textId="5DB98711" w:rsidR="004E47DF" w:rsidRPr="0048282A" w:rsidRDefault="004E47DF" w:rsidP="004E47DF">
            <w:pPr>
              <w:pStyle w:val="TableParagraph"/>
              <w:spacing w:before="103" w:line="216" w:lineRule="auto"/>
              <w:ind w:right="978"/>
            </w:pPr>
            <w:r>
              <w:t>Position</w:t>
            </w:r>
            <w:r w:rsidR="00C034C0">
              <w:t>:</w:t>
            </w:r>
            <w:r>
              <w:t xml:space="preserve"> center Screen</w:t>
            </w:r>
          </w:p>
        </w:tc>
        <w:tc>
          <w:tcPr>
            <w:tcW w:w="1875" w:type="dxa"/>
          </w:tcPr>
          <w:p w14:paraId="33259FC6" w14:textId="31B04F0B" w:rsidR="004E47DF" w:rsidRPr="0048282A" w:rsidRDefault="00115706" w:rsidP="004E47DF">
            <w:pPr>
              <w:pStyle w:val="TableParagraph"/>
              <w:spacing w:before="103" w:line="216" w:lineRule="auto"/>
              <w:ind w:left="0" w:right="599"/>
            </w:pPr>
            <w:r>
              <w:t xml:space="preserve"> </w:t>
            </w:r>
            <w:r w:rsidRPr="00115706">
              <w:t>the video has been recorded</w:t>
            </w:r>
          </w:p>
        </w:tc>
      </w:tr>
      <w:tr w:rsidR="004E47DF" w:rsidRPr="0048282A" w14:paraId="217A6AF0" w14:textId="77777777" w:rsidTr="001C22D8">
        <w:trPr>
          <w:trHeight w:val="1290"/>
        </w:trPr>
        <w:tc>
          <w:tcPr>
            <w:tcW w:w="735" w:type="dxa"/>
          </w:tcPr>
          <w:p w14:paraId="7B016AF3" w14:textId="70654337" w:rsidR="004E47DF" w:rsidRPr="0048282A" w:rsidRDefault="004E47DF" w:rsidP="001C22D8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0070E4D7" w14:textId="6920E5C0" w:rsidR="004E47DF" w:rsidRDefault="004E47DF" w:rsidP="001C22D8">
            <w:pPr>
              <w:pStyle w:val="TableParagraph"/>
            </w:pPr>
            <w:r>
              <w:t>Chat room</w:t>
            </w:r>
          </w:p>
        </w:tc>
        <w:tc>
          <w:tcPr>
            <w:tcW w:w="1620" w:type="dxa"/>
          </w:tcPr>
          <w:p w14:paraId="0607C9A0" w14:textId="77777777" w:rsidR="004E47DF" w:rsidRPr="0048282A" w:rsidRDefault="004E47DF" w:rsidP="001C22D8">
            <w:pPr>
              <w:pStyle w:val="TableParagraph"/>
              <w:ind w:left="0"/>
            </w:pPr>
          </w:p>
        </w:tc>
        <w:tc>
          <w:tcPr>
            <w:tcW w:w="2850" w:type="dxa"/>
          </w:tcPr>
          <w:p w14:paraId="29CB94DC" w14:textId="5ECB7D50" w:rsidR="004E47DF" w:rsidRDefault="00C034C0" w:rsidP="00C034C0">
            <w:pPr>
              <w:pStyle w:val="TableParagraph"/>
            </w:pPr>
            <w:r>
              <w:t>Heading: h2 tag background blue;</w:t>
            </w:r>
          </w:p>
          <w:p w14:paraId="311F7F7C" w14:textId="40C3E767" w:rsidR="00C034C0" w:rsidRDefault="00C034C0" w:rsidP="004E47DF">
            <w:pPr>
              <w:pStyle w:val="TableParagraph"/>
              <w:spacing w:before="103" w:line="216" w:lineRule="auto"/>
              <w:ind w:right="978"/>
            </w:pPr>
            <w:r>
              <w:t>Position: right screen;</w:t>
            </w:r>
          </w:p>
          <w:p w14:paraId="6DDA7D7C" w14:textId="1A1ACF2F" w:rsidR="00C034C0" w:rsidRDefault="00C034C0" w:rsidP="00C034C0">
            <w:pPr>
              <w:pStyle w:val="TableParagraph"/>
              <w:spacing w:before="103" w:line="216" w:lineRule="auto"/>
              <w:ind w:right="978"/>
            </w:pPr>
            <w:r>
              <w:t>Content chat: font-size: 13px;</w:t>
            </w:r>
          </w:p>
          <w:p w14:paraId="1307F819" w14:textId="5BDBBF97" w:rsidR="00C034C0" w:rsidRDefault="00C034C0" w:rsidP="00C034C0">
            <w:pPr>
              <w:pStyle w:val="TableParagraph"/>
              <w:spacing w:before="103" w:line="216" w:lineRule="auto"/>
              <w:ind w:right="978"/>
            </w:pPr>
            <w:r>
              <w:t>Input box: width : 100px, height : 20px;</w:t>
            </w:r>
          </w:p>
          <w:p w14:paraId="1237ADD4" w14:textId="1851E976" w:rsidR="00C034C0" w:rsidRDefault="00C034C0" w:rsidP="00C034C0">
            <w:pPr>
              <w:pStyle w:val="TableParagraph"/>
              <w:spacing w:before="103" w:line="216" w:lineRule="auto"/>
              <w:ind w:right="978"/>
            </w:pPr>
            <w:r>
              <w:t>Button send: background: blue</w:t>
            </w:r>
          </w:p>
          <w:p w14:paraId="73CEB778" w14:textId="5D72A52E" w:rsidR="00C034C0" w:rsidRDefault="00C034C0" w:rsidP="00C034C0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5C6172B5" w14:textId="77777777" w:rsidR="004E47DF" w:rsidRPr="0048282A" w:rsidRDefault="004E47DF" w:rsidP="004E47DF">
            <w:pPr>
              <w:pStyle w:val="TableParagraph"/>
              <w:spacing w:before="103" w:line="216" w:lineRule="auto"/>
              <w:ind w:left="0" w:right="599"/>
            </w:pPr>
          </w:p>
        </w:tc>
      </w:tr>
      <w:tr w:rsidR="00C034C0" w:rsidRPr="0048282A" w14:paraId="6DE4F2D3" w14:textId="77777777" w:rsidTr="001C22D8">
        <w:trPr>
          <w:trHeight w:val="1290"/>
        </w:trPr>
        <w:tc>
          <w:tcPr>
            <w:tcW w:w="735" w:type="dxa"/>
          </w:tcPr>
          <w:p w14:paraId="330FCC4C" w14:textId="03446C76" w:rsidR="00C034C0" w:rsidRDefault="00C034C0" w:rsidP="001C22D8">
            <w:pPr>
              <w:pStyle w:val="TableParagraph"/>
            </w:pPr>
            <w:r>
              <w:t>4</w:t>
            </w:r>
          </w:p>
        </w:tc>
        <w:tc>
          <w:tcPr>
            <w:tcW w:w="2265" w:type="dxa"/>
          </w:tcPr>
          <w:p w14:paraId="001D55B5" w14:textId="5E1D97C5" w:rsidR="00C034C0" w:rsidRDefault="00C034C0" w:rsidP="001C22D8">
            <w:pPr>
              <w:pStyle w:val="TableParagraph"/>
            </w:pPr>
            <w:r>
              <w:t>List video course</w:t>
            </w:r>
          </w:p>
        </w:tc>
        <w:tc>
          <w:tcPr>
            <w:tcW w:w="1620" w:type="dxa"/>
          </w:tcPr>
          <w:p w14:paraId="006DA8EB" w14:textId="4414452A" w:rsidR="00C034C0" w:rsidRPr="0048282A" w:rsidRDefault="00C034C0" w:rsidP="001C22D8">
            <w:pPr>
              <w:pStyle w:val="TableParagraph"/>
              <w:ind w:left="0"/>
            </w:pPr>
            <w:r>
              <w:t xml:space="preserve"> List</w:t>
            </w:r>
          </w:p>
        </w:tc>
        <w:tc>
          <w:tcPr>
            <w:tcW w:w="2850" w:type="dxa"/>
          </w:tcPr>
          <w:p w14:paraId="0EF8F33D" w14:textId="3D7D3685" w:rsidR="00C034C0" w:rsidRDefault="00C034C0" w:rsidP="00C034C0">
            <w:pPr>
              <w:pStyle w:val="TableParagraph"/>
            </w:pPr>
            <w:r>
              <w:t>Heading: h2 tag background blue;</w:t>
            </w:r>
          </w:p>
          <w:p w14:paraId="07A15334" w14:textId="682C1A1A" w:rsidR="00C034C0" w:rsidRDefault="00C034C0" w:rsidP="00C034C0">
            <w:pPr>
              <w:pStyle w:val="TableParagraph"/>
            </w:pPr>
            <w:r>
              <w:t>Position: Below video courses</w:t>
            </w:r>
          </w:p>
          <w:p w14:paraId="09F600A4" w14:textId="7F9832CA" w:rsidR="00C034C0" w:rsidRDefault="00C034C0" w:rsidP="004E47DF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3D833715" w14:textId="33E42FBB" w:rsidR="00C034C0" w:rsidRPr="0048282A" w:rsidRDefault="00C034C0" w:rsidP="004E47DF">
            <w:pPr>
              <w:pStyle w:val="TableParagraph"/>
              <w:spacing w:before="103" w:line="216" w:lineRule="auto"/>
              <w:ind w:left="0" w:right="599"/>
            </w:pPr>
            <w:r>
              <w:t xml:space="preserve"> </w:t>
            </w:r>
            <w:r w:rsidR="00115706">
              <w:t>List video has been recorded</w:t>
            </w:r>
          </w:p>
        </w:tc>
      </w:tr>
    </w:tbl>
    <w:p w14:paraId="2C1A3EFD" w14:textId="77777777" w:rsidR="00177A1D" w:rsidRDefault="00177A1D" w:rsidP="00D2327D">
      <w:pPr>
        <w:pStyle w:val="C2"/>
        <w:spacing w:line="360" w:lineRule="auto"/>
        <w:ind w:left="288"/>
        <w:rPr>
          <w:color w:val="auto"/>
        </w:rPr>
      </w:pPr>
    </w:p>
    <w:p w14:paraId="6A531D59" w14:textId="77777777" w:rsidR="00177A1D" w:rsidRPr="0048282A" w:rsidRDefault="00177A1D" w:rsidP="00D2327D">
      <w:pPr>
        <w:pStyle w:val="C2"/>
        <w:spacing w:line="360" w:lineRule="auto"/>
        <w:ind w:left="288"/>
        <w:rPr>
          <w:color w:val="auto"/>
        </w:rPr>
      </w:pPr>
    </w:p>
    <w:p w14:paraId="641DE4FC" w14:textId="18C55884" w:rsidR="00D2327D" w:rsidRDefault="00D2327D" w:rsidP="00D2327D">
      <w:pPr>
        <w:pStyle w:val="C2"/>
        <w:spacing w:line="360" w:lineRule="auto"/>
        <w:ind w:left="288"/>
        <w:rPr>
          <w:color w:val="auto"/>
        </w:rPr>
      </w:pPr>
      <w:bookmarkStart w:id="17" w:name="_Toc70453307"/>
      <w:r w:rsidRPr="0048282A">
        <w:rPr>
          <w:color w:val="auto"/>
        </w:rPr>
        <w:lastRenderedPageBreak/>
        <w:t xml:space="preserve">2.5. </w:t>
      </w:r>
      <w:r w:rsidR="00115706">
        <w:rPr>
          <w:color w:val="auto"/>
        </w:rPr>
        <w:t>Profile</w:t>
      </w:r>
      <w:bookmarkEnd w:id="17"/>
    </w:p>
    <w:p w14:paraId="65E18B67" w14:textId="1B2CC52E" w:rsidR="00115706" w:rsidRDefault="00115706" w:rsidP="008C5F29">
      <w:r>
        <w:rPr>
          <w:noProof/>
        </w:rPr>
        <w:drawing>
          <wp:inline distT="0" distB="0" distL="0" distR="0" wp14:anchorId="0F51F243" wp14:editId="545C598B">
            <wp:extent cx="5760720" cy="301752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3017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23623C" w:rsidRPr="0048282A" w14:paraId="031C2170" w14:textId="77777777" w:rsidTr="00C41820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3C78D8A6" w14:textId="11A4D201" w:rsidR="0023623C" w:rsidRPr="0048282A" w:rsidRDefault="0023623C" w:rsidP="00C41820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Profile</w:t>
            </w:r>
          </w:p>
        </w:tc>
      </w:tr>
      <w:tr w:rsidR="0023623C" w:rsidRPr="0048282A" w14:paraId="28FBC9AA" w14:textId="77777777" w:rsidTr="00C41820">
        <w:trPr>
          <w:trHeight w:val="480"/>
        </w:trPr>
        <w:tc>
          <w:tcPr>
            <w:tcW w:w="735" w:type="dxa"/>
            <w:shd w:val="clear" w:color="auto" w:fill="FFECDD"/>
          </w:tcPr>
          <w:p w14:paraId="693B83F3" w14:textId="77777777" w:rsidR="0023623C" w:rsidRPr="0048282A" w:rsidRDefault="0023623C" w:rsidP="00C41820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2B41FF50" w14:textId="77777777" w:rsidR="0023623C" w:rsidRPr="0048282A" w:rsidRDefault="0023623C" w:rsidP="00C41820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1DEC581C" w14:textId="77777777" w:rsidR="0023623C" w:rsidRPr="0048282A" w:rsidRDefault="0023623C" w:rsidP="00C41820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0EFCFEEB" w14:textId="77777777" w:rsidR="0023623C" w:rsidRPr="0048282A" w:rsidRDefault="0023623C" w:rsidP="00C41820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1ACC418F" w14:textId="77777777" w:rsidR="0023623C" w:rsidRPr="0048282A" w:rsidRDefault="0023623C" w:rsidP="00C41820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23623C" w:rsidRPr="0048282A" w14:paraId="1FEAC810" w14:textId="77777777" w:rsidTr="00C41820">
        <w:trPr>
          <w:trHeight w:val="480"/>
        </w:trPr>
        <w:tc>
          <w:tcPr>
            <w:tcW w:w="735" w:type="dxa"/>
          </w:tcPr>
          <w:p w14:paraId="5E7459DE" w14:textId="77777777" w:rsidR="0023623C" w:rsidRPr="0048282A" w:rsidRDefault="0023623C" w:rsidP="00C41820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30A8950E" w14:textId="6E85F8B4" w:rsidR="0023623C" w:rsidRPr="0048282A" w:rsidRDefault="0023623C" w:rsidP="00C41820">
            <w:pPr>
              <w:pStyle w:val="TableParagraph"/>
            </w:pPr>
            <w:r>
              <w:t>Avatar</w:t>
            </w:r>
          </w:p>
        </w:tc>
        <w:tc>
          <w:tcPr>
            <w:tcW w:w="1620" w:type="dxa"/>
          </w:tcPr>
          <w:p w14:paraId="4E6B1A25" w14:textId="31EDD23D" w:rsidR="0023623C" w:rsidRPr="0048282A" w:rsidRDefault="0023623C" w:rsidP="00C41820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>image</w:t>
            </w:r>
          </w:p>
        </w:tc>
        <w:tc>
          <w:tcPr>
            <w:tcW w:w="2850" w:type="dxa"/>
          </w:tcPr>
          <w:p w14:paraId="7DD6D208" w14:textId="4029B49C" w:rsidR="0023623C" w:rsidRPr="0048282A" w:rsidRDefault="0023623C" w:rsidP="00C41820">
            <w:pPr>
              <w:pStyle w:val="TableParagraph"/>
            </w:pPr>
            <w:r>
              <w:t>Font-size: 250px</w:t>
            </w:r>
          </w:p>
        </w:tc>
        <w:tc>
          <w:tcPr>
            <w:tcW w:w="1875" w:type="dxa"/>
          </w:tcPr>
          <w:p w14:paraId="35447FE2" w14:textId="4B669474" w:rsidR="0023623C" w:rsidRPr="0048282A" w:rsidRDefault="0023623C" w:rsidP="00C41820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Avatar of user</w:t>
            </w:r>
          </w:p>
        </w:tc>
      </w:tr>
      <w:tr w:rsidR="0023623C" w:rsidRPr="0048282A" w14:paraId="7E1CE923" w14:textId="77777777" w:rsidTr="00C41820">
        <w:trPr>
          <w:trHeight w:val="1290"/>
        </w:trPr>
        <w:tc>
          <w:tcPr>
            <w:tcW w:w="735" w:type="dxa"/>
          </w:tcPr>
          <w:p w14:paraId="0D09C1D1" w14:textId="77777777" w:rsidR="0023623C" w:rsidRPr="0048282A" w:rsidRDefault="0023623C" w:rsidP="00C41820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4A5D24A6" w14:textId="3C3B7001" w:rsidR="0023623C" w:rsidRPr="0048282A" w:rsidRDefault="0023623C" w:rsidP="00C41820">
            <w:pPr>
              <w:pStyle w:val="TableParagraph"/>
            </w:pPr>
            <w:r>
              <w:t>Username</w:t>
            </w:r>
          </w:p>
        </w:tc>
        <w:tc>
          <w:tcPr>
            <w:tcW w:w="1620" w:type="dxa"/>
          </w:tcPr>
          <w:p w14:paraId="7253D735" w14:textId="72ED4200" w:rsidR="0023623C" w:rsidRPr="0048282A" w:rsidRDefault="0023623C" w:rsidP="00C41820">
            <w:pPr>
              <w:pStyle w:val="TableParagraph"/>
              <w:ind w:left="0"/>
            </w:pPr>
            <w:r>
              <w:t>P tag</w:t>
            </w:r>
          </w:p>
        </w:tc>
        <w:tc>
          <w:tcPr>
            <w:tcW w:w="2850" w:type="dxa"/>
          </w:tcPr>
          <w:p w14:paraId="704C8100" w14:textId="1309E78C" w:rsidR="0023623C" w:rsidRDefault="0023623C" w:rsidP="0023623C">
            <w:pPr>
              <w:pStyle w:val="TableParagraph"/>
              <w:spacing w:before="103" w:line="216" w:lineRule="auto"/>
              <w:ind w:right="978"/>
            </w:pPr>
            <w:r>
              <w:t>Font-size: 13px;</w:t>
            </w:r>
          </w:p>
          <w:p w14:paraId="7E04AEE9" w14:textId="14B724AC" w:rsidR="0023623C" w:rsidRPr="0023623C" w:rsidRDefault="0023623C" w:rsidP="0023623C">
            <w:pPr>
              <w:pStyle w:val="TableParagraph"/>
              <w:spacing w:before="103" w:line="216" w:lineRule="auto"/>
              <w:ind w:right="978"/>
            </w:pPr>
            <w:r w:rsidRPr="0023623C">
              <w:t>Font-weight: bold</w:t>
            </w:r>
          </w:p>
          <w:p w14:paraId="3E70F2BB" w14:textId="3EFC4E16" w:rsidR="0023623C" w:rsidRPr="0048282A" w:rsidRDefault="0023623C" w:rsidP="0023623C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0E1CB373" w14:textId="0DF81816" w:rsidR="0023623C" w:rsidRPr="0048282A" w:rsidRDefault="0023623C" w:rsidP="00C41820">
            <w:pPr>
              <w:pStyle w:val="TableParagraph"/>
              <w:spacing w:before="103" w:line="216" w:lineRule="auto"/>
              <w:ind w:right="599"/>
            </w:pPr>
          </w:p>
        </w:tc>
      </w:tr>
      <w:tr w:rsidR="0023623C" w:rsidRPr="0048282A" w14:paraId="7D3524D6" w14:textId="77777777" w:rsidTr="00C41820">
        <w:trPr>
          <w:trHeight w:val="1290"/>
        </w:trPr>
        <w:tc>
          <w:tcPr>
            <w:tcW w:w="735" w:type="dxa"/>
          </w:tcPr>
          <w:p w14:paraId="3628E3EB" w14:textId="77777777" w:rsidR="0023623C" w:rsidRPr="0048282A" w:rsidRDefault="0023623C" w:rsidP="0023623C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59BC801E" w14:textId="4F42BB60" w:rsidR="0023623C" w:rsidRDefault="0023623C" w:rsidP="0023623C">
            <w:pPr>
              <w:pStyle w:val="TableParagraph"/>
            </w:pPr>
            <w:r w:rsidRPr="0048282A">
              <w:rPr>
                <w:rFonts w:ascii="Times New Roman" w:hAnsi="Times New Roman" w:cs="Times New Roman"/>
              </w:rPr>
              <w:t>My Courses</w:t>
            </w:r>
          </w:p>
        </w:tc>
        <w:tc>
          <w:tcPr>
            <w:tcW w:w="1620" w:type="dxa"/>
          </w:tcPr>
          <w:p w14:paraId="2F8BDF42" w14:textId="07233238" w:rsidR="0023623C" w:rsidRPr="0048282A" w:rsidRDefault="0023623C" w:rsidP="0023623C">
            <w:pPr>
              <w:pStyle w:val="TableParagraph"/>
              <w:ind w:left="0"/>
            </w:pPr>
            <w:r w:rsidRPr="0048282A">
              <w:rPr>
                <w:rFonts w:ascii="Times New Roman" w:hAnsi="Times New Roman" w:cs="Times New Roman"/>
              </w:rPr>
              <w:t>Grid View</w:t>
            </w:r>
          </w:p>
        </w:tc>
        <w:tc>
          <w:tcPr>
            <w:tcW w:w="2850" w:type="dxa"/>
          </w:tcPr>
          <w:p w14:paraId="6C4A4E41" w14:textId="77777777" w:rsidR="0023623C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Head</w:t>
            </w:r>
            <w:r>
              <w:rPr>
                <w:rFonts w:ascii="Times New Roman" w:hAnsi="Times New Roman" w:cs="Times New Roman"/>
              </w:rPr>
              <w:t>ing</w:t>
            </w:r>
            <w:r w:rsidRPr="0048282A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 xml:space="preserve"> h2 tag</w:t>
            </w:r>
          </w:p>
          <w:p w14:paraId="79A9117D" w14:textId="77777777" w:rsidR="0023623C" w:rsidRPr="0048282A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48282A">
              <w:rPr>
                <w:rFonts w:ascii="Times New Roman" w:hAnsi="Times New Roman" w:cs="Times New Roman"/>
              </w:rPr>
              <w:t>ont-size: 20px color:</w:t>
            </w:r>
          </w:p>
          <w:p w14:paraId="23F260EF" w14:textId="5C04698D" w:rsidR="0023623C" w:rsidRPr="0023623C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 xml:space="preserve">Button: </w:t>
            </w:r>
            <w:r>
              <w:rPr>
                <w:rFonts w:ascii="Times New Roman" w:hAnsi="Times New Roman" w:cs="Times New Roman"/>
              </w:rPr>
              <w:t>learn and delete course</w:t>
            </w:r>
          </w:p>
        </w:tc>
        <w:tc>
          <w:tcPr>
            <w:tcW w:w="1875" w:type="dxa"/>
          </w:tcPr>
          <w:p w14:paraId="587F3172" w14:textId="77777777" w:rsidR="0023623C" w:rsidRDefault="0023623C" w:rsidP="0023623C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23623C">
              <w:rPr>
                <w:rFonts w:ascii="Times New Roman" w:hAnsi="Times New Roman" w:cs="Times New Roman"/>
              </w:rPr>
              <w:t>list of courses you have taken</w:t>
            </w:r>
          </w:p>
          <w:p w14:paraId="247D7D1A" w14:textId="01C0B227" w:rsidR="0023623C" w:rsidRPr="0048282A" w:rsidRDefault="0023623C" w:rsidP="0023623C">
            <w:pPr>
              <w:pStyle w:val="TableParagraph"/>
              <w:spacing w:before="103" w:line="216" w:lineRule="auto"/>
              <w:ind w:right="599"/>
            </w:pPr>
          </w:p>
        </w:tc>
      </w:tr>
      <w:tr w:rsidR="0023623C" w:rsidRPr="0048282A" w14:paraId="5F6E5521" w14:textId="77777777" w:rsidTr="00C41820">
        <w:trPr>
          <w:trHeight w:val="1290"/>
        </w:trPr>
        <w:tc>
          <w:tcPr>
            <w:tcW w:w="735" w:type="dxa"/>
          </w:tcPr>
          <w:p w14:paraId="523BE3EF" w14:textId="09C47F57" w:rsidR="0023623C" w:rsidRDefault="0023623C" w:rsidP="0023623C">
            <w:pPr>
              <w:pStyle w:val="TableParagraph"/>
            </w:pPr>
            <w:r>
              <w:t>4</w:t>
            </w:r>
          </w:p>
        </w:tc>
        <w:tc>
          <w:tcPr>
            <w:tcW w:w="2265" w:type="dxa"/>
          </w:tcPr>
          <w:p w14:paraId="5EA42303" w14:textId="0F13EE8D" w:rsidR="0023623C" w:rsidRPr="0048282A" w:rsidRDefault="0023623C" w:rsidP="0023623C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llow</w:t>
            </w:r>
          </w:p>
        </w:tc>
        <w:tc>
          <w:tcPr>
            <w:tcW w:w="1620" w:type="dxa"/>
          </w:tcPr>
          <w:p w14:paraId="59E0061A" w14:textId="52F30E38" w:rsidR="0023623C" w:rsidRPr="0048282A" w:rsidRDefault="0023623C" w:rsidP="0023623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tton</w:t>
            </w:r>
          </w:p>
        </w:tc>
        <w:tc>
          <w:tcPr>
            <w:tcW w:w="2850" w:type="dxa"/>
          </w:tcPr>
          <w:p w14:paraId="5F256EC3" w14:textId="77777777" w:rsidR="0023623C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;</w:t>
            </w:r>
          </w:p>
          <w:p w14:paraId="20ED4D4E" w14:textId="77777777" w:rsidR="0023623C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ground color: orange;</w:t>
            </w:r>
          </w:p>
          <w:p w14:paraId="0256EF63" w14:textId="010110C7" w:rsidR="0023623C" w:rsidRPr="0048282A" w:rsidRDefault="0023623C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5C2A5792" w14:textId="1265A369" w:rsidR="0023623C" w:rsidRPr="0023623C" w:rsidRDefault="0023623C" w:rsidP="0023623C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23623C">
              <w:rPr>
                <w:rFonts w:ascii="Times New Roman" w:hAnsi="Times New Roman" w:cs="Times New Roman"/>
              </w:rPr>
              <w:t>When others click, they will follow you</w:t>
            </w:r>
          </w:p>
        </w:tc>
      </w:tr>
      <w:tr w:rsidR="0023623C" w:rsidRPr="0048282A" w14:paraId="70959673" w14:textId="77777777" w:rsidTr="00C41820">
        <w:trPr>
          <w:trHeight w:val="1290"/>
        </w:trPr>
        <w:tc>
          <w:tcPr>
            <w:tcW w:w="735" w:type="dxa"/>
          </w:tcPr>
          <w:p w14:paraId="77E5AB6C" w14:textId="35B9AAFF" w:rsidR="0023623C" w:rsidRDefault="0023623C" w:rsidP="0023623C">
            <w:pPr>
              <w:pStyle w:val="TableParagraph"/>
            </w:pPr>
            <w:r>
              <w:t>5</w:t>
            </w:r>
          </w:p>
        </w:tc>
        <w:tc>
          <w:tcPr>
            <w:tcW w:w="2265" w:type="dxa"/>
          </w:tcPr>
          <w:p w14:paraId="40EE3410" w14:textId="68339A9A" w:rsidR="0023623C" w:rsidRDefault="0023623C" w:rsidP="0023623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 w:rsidR="008C5F29">
              <w:rPr>
                <w:rFonts w:ascii="Times New Roman" w:hAnsi="Times New Roman" w:cs="Times New Roman"/>
              </w:rPr>
              <w:t>Followers</w:t>
            </w:r>
          </w:p>
        </w:tc>
        <w:tc>
          <w:tcPr>
            <w:tcW w:w="1620" w:type="dxa"/>
          </w:tcPr>
          <w:p w14:paraId="0D501DF6" w14:textId="0EBF5F6C" w:rsidR="0023623C" w:rsidRDefault="008C5F29" w:rsidP="0023623C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 tag</w:t>
            </w:r>
          </w:p>
        </w:tc>
        <w:tc>
          <w:tcPr>
            <w:tcW w:w="2850" w:type="dxa"/>
          </w:tcPr>
          <w:p w14:paraId="6334DB51" w14:textId="77777777" w:rsidR="0023623C" w:rsidRDefault="008C5F29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</w:t>
            </w:r>
          </w:p>
          <w:p w14:paraId="559A192B" w14:textId="2AE9B797" w:rsidR="008C5F29" w:rsidRDefault="008C5F29" w:rsidP="0023623C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13C4664F" w14:textId="76F0D0C6" w:rsidR="0023623C" w:rsidRPr="0023623C" w:rsidRDefault="008C5F29" w:rsidP="0023623C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8C5F29">
              <w:rPr>
                <w:rFonts w:ascii="Times New Roman" w:hAnsi="Times New Roman" w:cs="Times New Roman"/>
              </w:rPr>
              <w:t>Show tracking number</w:t>
            </w:r>
          </w:p>
        </w:tc>
      </w:tr>
    </w:tbl>
    <w:p w14:paraId="3FC9F55E" w14:textId="36BEBBAE" w:rsidR="008C5F29" w:rsidRDefault="008C5F29" w:rsidP="00D2327D">
      <w:pPr>
        <w:pStyle w:val="C2"/>
        <w:spacing w:line="360" w:lineRule="auto"/>
        <w:ind w:left="288"/>
        <w:rPr>
          <w:color w:val="auto"/>
        </w:rPr>
      </w:pPr>
      <w:bookmarkStart w:id="18" w:name="_Toc70453308"/>
      <w:r>
        <w:rPr>
          <w:color w:val="auto"/>
        </w:rPr>
        <w:t>2.6. Live stream</w:t>
      </w:r>
      <w:bookmarkEnd w:id="18"/>
    </w:p>
    <w:p w14:paraId="4E32D096" w14:textId="316DE9F9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  <w:r>
        <w:rPr>
          <w:noProof/>
          <w:color w:val="auto"/>
        </w:rPr>
        <w:lastRenderedPageBreak/>
        <w:drawing>
          <wp:inline distT="0" distB="0" distL="0" distR="0" wp14:anchorId="68FFB000" wp14:editId="033E2326">
            <wp:extent cx="5749925" cy="2706370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706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B5CD44" w14:textId="77777777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</w:p>
    <w:p w14:paraId="670202C3" w14:textId="04CE7E81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  <w:r>
        <w:rPr>
          <w:noProof/>
          <w:color w:val="auto"/>
        </w:rPr>
        <w:drawing>
          <wp:inline distT="0" distB="0" distL="0" distR="0" wp14:anchorId="7F1557D8" wp14:editId="73033CD4">
            <wp:extent cx="5756910" cy="307975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307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8D56F8" w:rsidRPr="0048282A" w14:paraId="5042AB38" w14:textId="77777777" w:rsidTr="00AF47A3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0B0EC25A" w14:textId="77777777" w:rsidR="008D56F8" w:rsidRPr="0048282A" w:rsidRDefault="008D56F8" w:rsidP="00AF47A3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Profile</w:t>
            </w:r>
          </w:p>
        </w:tc>
      </w:tr>
      <w:tr w:rsidR="008D56F8" w:rsidRPr="0048282A" w14:paraId="3D279C5B" w14:textId="77777777" w:rsidTr="00AF47A3">
        <w:trPr>
          <w:trHeight w:val="480"/>
        </w:trPr>
        <w:tc>
          <w:tcPr>
            <w:tcW w:w="735" w:type="dxa"/>
            <w:shd w:val="clear" w:color="auto" w:fill="FFECDD"/>
          </w:tcPr>
          <w:p w14:paraId="28AF69D9" w14:textId="77777777" w:rsidR="008D56F8" w:rsidRPr="0048282A" w:rsidRDefault="008D56F8" w:rsidP="00AF47A3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6C7C6FE3" w14:textId="77777777" w:rsidR="008D56F8" w:rsidRPr="0048282A" w:rsidRDefault="008D56F8" w:rsidP="00AF47A3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7CDD514B" w14:textId="77777777" w:rsidR="008D56F8" w:rsidRPr="0048282A" w:rsidRDefault="008D56F8" w:rsidP="00AF47A3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5184B7EF" w14:textId="77777777" w:rsidR="008D56F8" w:rsidRPr="0048282A" w:rsidRDefault="008D56F8" w:rsidP="00AF47A3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6B91383E" w14:textId="77777777" w:rsidR="008D56F8" w:rsidRPr="0048282A" w:rsidRDefault="008D56F8" w:rsidP="00AF47A3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8D56F8" w:rsidRPr="0048282A" w14:paraId="4E73C52B" w14:textId="77777777" w:rsidTr="00AF47A3">
        <w:trPr>
          <w:trHeight w:val="480"/>
        </w:trPr>
        <w:tc>
          <w:tcPr>
            <w:tcW w:w="735" w:type="dxa"/>
          </w:tcPr>
          <w:p w14:paraId="33A63663" w14:textId="77777777" w:rsidR="008D56F8" w:rsidRPr="0048282A" w:rsidRDefault="008D56F8" w:rsidP="00AF47A3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0A8139F4" w14:textId="11F05DE0" w:rsidR="008D56F8" w:rsidRPr="0048282A" w:rsidRDefault="008D56F8" w:rsidP="00AF47A3">
            <w:pPr>
              <w:pStyle w:val="TableParagraph"/>
            </w:pPr>
            <w:r>
              <w:t>Button join</w:t>
            </w:r>
          </w:p>
        </w:tc>
        <w:tc>
          <w:tcPr>
            <w:tcW w:w="1620" w:type="dxa"/>
          </w:tcPr>
          <w:p w14:paraId="1A98EBC8" w14:textId="77777777" w:rsidR="008D56F8" w:rsidRPr="0048282A" w:rsidRDefault="008D56F8" w:rsidP="00AF47A3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>image</w:t>
            </w:r>
          </w:p>
        </w:tc>
        <w:tc>
          <w:tcPr>
            <w:tcW w:w="2850" w:type="dxa"/>
          </w:tcPr>
          <w:p w14:paraId="779A1C96" w14:textId="77777777" w:rsidR="008D56F8" w:rsidRPr="0048282A" w:rsidRDefault="008D56F8" w:rsidP="00AF47A3">
            <w:pPr>
              <w:pStyle w:val="TableParagraph"/>
            </w:pPr>
            <w:r>
              <w:t>Font-size: 250px</w:t>
            </w:r>
          </w:p>
        </w:tc>
        <w:tc>
          <w:tcPr>
            <w:tcW w:w="1875" w:type="dxa"/>
          </w:tcPr>
          <w:p w14:paraId="6E47AAE3" w14:textId="77777777" w:rsidR="008D56F8" w:rsidRPr="0048282A" w:rsidRDefault="008D56F8" w:rsidP="00AF47A3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Avatar of user</w:t>
            </w:r>
          </w:p>
        </w:tc>
      </w:tr>
      <w:tr w:rsidR="008D56F8" w:rsidRPr="0048282A" w14:paraId="0D0220D4" w14:textId="77777777" w:rsidTr="00AF47A3">
        <w:trPr>
          <w:trHeight w:val="1290"/>
        </w:trPr>
        <w:tc>
          <w:tcPr>
            <w:tcW w:w="735" w:type="dxa"/>
          </w:tcPr>
          <w:p w14:paraId="4A5FE274" w14:textId="77777777" w:rsidR="008D56F8" w:rsidRPr="0048282A" w:rsidRDefault="008D56F8" w:rsidP="00AF47A3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5B7F6231" w14:textId="404C71AB" w:rsidR="008D56F8" w:rsidRPr="0048282A" w:rsidRDefault="007851D1" w:rsidP="00AF47A3">
            <w:pPr>
              <w:pStyle w:val="TableParagraph"/>
            </w:pPr>
            <w:r>
              <w:t>Menu room</w:t>
            </w:r>
          </w:p>
        </w:tc>
        <w:tc>
          <w:tcPr>
            <w:tcW w:w="1620" w:type="dxa"/>
          </w:tcPr>
          <w:p w14:paraId="40E6DAC7" w14:textId="3ADE2EA6" w:rsidR="008D56F8" w:rsidRPr="0048282A" w:rsidRDefault="007851D1" w:rsidP="00AF47A3">
            <w:pPr>
              <w:pStyle w:val="TableParagraph"/>
              <w:ind w:left="0"/>
            </w:pPr>
            <w:r>
              <w:t>List</w:t>
            </w:r>
          </w:p>
        </w:tc>
        <w:tc>
          <w:tcPr>
            <w:tcW w:w="2850" w:type="dxa"/>
          </w:tcPr>
          <w:p w14:paraId="40A1C330" w14:textId="77777777" w:rsidR="008D56F8" w:rsidRDefault="007851D1" w:rsidP="007851D1">
            <w:pPr>
              <w:pStyle w:val="TableParagraph"/>
              <w:spacing w:before="103" w:line="216" w:lineRule="auto"/>
              <w:ind w:right="978"/>
            </w:pPr>
            <w:r>
              <w:t>Width: 450px;</w:t>
            </w:r>
          </w:p>
          <w:p w14:paraId="3B1279CE" w14:textId="113250DD" w:rsidR="007851D1" w:rsidRDefault="007851D1" w:rsidP="007851D1">
            <w:pPr>
              <w:pStyle w:val="TableParagraph"/>
              <w:spacing w:before="103" w:line="216" w:lineRule="auto"/>
              <w:ind w:right="978"/>
            </w:pPr>
            <w:r>
              <w:t>Height: 70px;</w:t>
            </w:r>
          </w:p>
          <w:p w14:paraId="0C2A9ED7" w14:textId="4E3D0E12" w:rsidR="007851D1" w:rsidRPr="0048282A" w:rsidRDefault="007851D1" w:rsidP="007851D1">
            <w:pPr>
              <w:pStyle w:val="TableParagraph"/>
              <w:spacing w:before="103" w:line="216" w:lineRule="auto"/>
              <w:ind w:right="978"/>
            </w:pPr>
            <w:r>
              <w:rPr>
                <w:rFonts w:ascii="Times New Roman" w:hAnsi="Times New Roman" w:cs="Times New Roman"/>
              </w:rPr>
              <w:t xml:space="preserve">Background color: </w:t>
            </w:r>
            <w:r>
              <w:rPr>
                <w:rFonts w:ascii="Times New Roman" w:hAnsi="Times New Roman" w:cs="Times New Roman"/>
              </w:rPr>
              <w:t>Grey</w:t>
            </w:r>
          </w:p>
        </w:tc>
        <w:tc>
          <w:tcPr>
            <w:tcW w:w="1875" w:type="dxa"/>
          </w:tcPr>
          <w:p w14:paraId="5A1C5BFF" w14:textId="7D006565" w:rsidR="008D56F8" w:rsidRPr="0048282A" w:rsidRDefault="007851D1" w:rsidP="007851D1">
            <w:pPr>
              <w:pStyle w:val="TableParagraph"/>
              <w:spacing w:before="103" w:line="216" w:lineRule="auto"/>
              <w:ind w:left="0" w:right="599"/>
            </w:pPr>
            <w:r>
              <w:t>Chat, record, record, members</w:t>
            </w:r>
          </w:p>
        </w:tc>
      </w:tr>
      <w:tr w:rsidR="008D56F8" w:rsidRPr="0048282A" w14:paraId="5E50EDB1" w14:textId="77777777" w:rsidTr="00AF47A3">
        <w:trPr>
          <w:trHeight w:val="1290"/>
        </w:trPr>
        <w:tc>
          <w:tcPr>
            <w:tcW w:w="735" w:type="dxa"/>
          </w:tcPr>
          <w:p w14:paraId="25B21AAB" w14:textId="77777777" w:rsidR="008D56F8" w:rsidRPr="0048282A" w:rsidRDefault="008D56F8" w:rsidP="00AF47A3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3CB5C7B2" w14:textId="317C77AA" w:rsidR="008D56F8" w:rsidRDefault="007851D1" w:rsidP="00AF47A3">
            <w:pPr>
              <w:pStyle w:val="TableParagraph"/>
            </w:pPr>
            <w:r>
              <w:t xml:space="preserve"> Button share screen</w:t>
            </w:r>
          </w:p>
        </w:tc>
        <w:tc>
          <w:tcPr>
            <w:tcW w:w="1620" w:type="dxa"/>
          </w:tcPr>
          <w:p w14:paraId="24BACCA2" w14:textId="2C00C813" w:rsidR="008D56F8" w:rsidRPr="0048282A" w:rsidRDefault="007851D1" w:rsidP="00AF47A3">
            <w:pPr>
              <w:pStyle w:val="TableParagraph"/>
              <w:ind w:left="0"/>
            </w:pPr>
            <w:r>
              <w:t>Button</w:t>
            </w:r>
          </w:p>
        </w:tc>
        <w:tc>
          <w:tcPr>
            <w:tcW w:w="2850" w:type="dxa"/>
          </w:tcPr>
          <w:p w14:paraId="2D493BF1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>Head</w:t>
            </w:r>
            <w:r>
              <w:rPr>
                <w:rFonts w:ascii="Times New Roman" w:hAnsi="Times New Roman" w:cs="Times New Roman"/>
              </w:rPr>
              <w:t>ing</w:t>
            </w:r>
            <w:r w:rsidRPr="0048282A">
              <w:rPr>
                <w:rFonts w:ascii="Times New Roman" w:hAnsi="Times New Roman" w:cs="Times New Roman"/>
              </w:rPr>
              <w:t xml:space="preserve">: </w:t>
            </w:r>
            <w:r>
              <w:rPr>
                <w:rFonts w:ascii="Times New Roman" w:hAnsi="Times New Roman" w:cs="Times New Roman"/>
              </w:rPr>
              <w:t xml:space="preserve"> h2 tag</w:t>
            </w:r>
          </w:p>
          <w:p w14:paraId="6D8D6543" w14:textId="77777777" w:rsidR="008D56F8" w:rsidRPr="0048282A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 w:rsidRPr="0048282A">
              <w:rPr>
                <w:rFonts w:ascii="Times New Roman" w:hAnsi="Times New Roman" w:cs="Times New Roman"/>
              </w:rPr>
              <w:t>ont-size: 20px color:</w:t>
            </w:r>
          </w:p>
          <w:p w14:paraId="6472BDF0" w14:textId="77777777" w:rsidR="008D56F8" w:rsidRPr="0023623C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 w:rsidRPr="0048282A">
              <w:rPr>
                <w:rFonts w:ascii="Times New Roman" w:hAnsi="Times New Roman" w:cs="Times New Roman"/>
              </w:rPr>
              <w:t xml:space="preserve">Button: </w:t>
            </w:r>
            <w:r>
              <w:rPr>
                <w:rFonts w:ascii="Times New Roman" w:hAnsi="Times New Roman" w:cs="Times New Roman"/>
              </w:rPr>
              <w:t>learn and delete course</w:t>
            </w:r>
          </w:p>
        </w:tc>
        <w:tc>
          <w:tcPr>
            <w:tcW w:w="1875" w:type="dxa"/>
          </w:tcPr>
          <w:p w14:paraId="20ED911B" w14:textId="775408A7" w:rsidR="008D56F8" w:rsidRDefault="007851D1" w:rsidP="00AF47A3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23623C">
              <w:rPr>
                <w:rFonts w:ascii="Times New Roman" w:hAnsi="Times New Roman" w:cs="Times New Roman"/>
              </w:rPr>
              <w:t xml:space="preserve">When others click, </w:t>
            </w:r>
            <w:r>
              <w:rPr>
                <w:rFonts w:ascii="Times New Roman" w:hAnsi="Times New Roman" w:cs="Times New Roman"/>
              </w:rPr>
              <w:t>my screen will share</w:t>
            </w:r>
          </w:p>
          <w:p w14:paraId="54E48862" w14:textId="77777777" w:rsidR="008D56F8" w:rsidRPr="0048282A" w:rsidRDefault="008D56F8" w:rsidP="00AF47A3">
            <w:pPr>
              <w:pStyle w:val="TableParagraph"/>
              <w:spacing w:before="103" w:line="216" w:lineRule="auto"/>
              <w:ind w:right="599"/>
            </w:pPr>
          </w:p>
        </w:tc>
      </w:tr>
      <w:tr w:rsidR="008D56F8" w:rsidRPr="0048282A" w14:paraId="750FC156" w14:textId="77777777" w:rsidTr="00AF47A3">
        <w:trPr>
          <w:trHeight w:val="1290"/>
        </w:trPr>
        <w:tc>
          <w:tcPr>
            <w:tcW w:w="735" w:type="dxa"/>
          </w:tcPr>
          <w:p w14:paraId="61BB9430" w14:textId="77777777" w:rsidR="008D56F8" w:rsidRDefault="008D56F8" w:rsidP="00AF47A3">
            <w:pPr>
              <w:pStyle w:val="TableParagraph"/>
            </w:pPr>
            <w:r>
              <w:lastRenderedPageBreak/>
              <w:t>4</w:t>
            </w:r>
          </w:p>
        </w:tc>
        <w:tc>
          <w:tcPr>
            <w:tcW w:w="2265" w:type="dxa"/>
          </w:tcPr>
          <w:p w14:paraId="7430DD0F" w14:textId="067A5192" w:rsidR="008D56F8" w:rsidRPr="0048282A" w:rsidRDefault="007851D1" w:rsidP="00AF47A3">
            <w:pPr>
              <w:pStyle w:val="TableParagrap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amera</w:t>
            </w:r>
          </w:p>
        </w:tc>
        <w:tc>
          <w:tcPr>
            <w:tcW w:w="1620" w:type="dxa"/>
          </w:tcPr>
          <w:p w14:paraId="119D90AC" w14:textId="11A43777" w:rsidR="008D56F8" w:rsidRPr="0048282A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850" w:type="dxa"/>
          </w:tcPr>
          <w:p w14:paraId="64C3D2A6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;</w:t>
            </w:r>
          </w:p>
          <w:p w14:paraId="47752509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ckground color: orange;</w:t>
            </w:r>
          </w:p>
          <w:p w14:paraId="741AB856" w14:textId="77777777" w:rsidR="008D56F8" w:rsidRPr="0048282A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401EB4ED" w14:textId="5B1BC5D9" w:rsidR="008D56F8" w:rsidRPr="0023623C" w:rsidRDefault="007851D1" w:rsidP="00AF47A3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7851D1">
              <w:rPr>
                <w:rFonts w:ascii="Times New Roman" w:hAnsi="Times New Roman" w:cs="Times New Roman"/>
              </w:rPr>
              <w:t>back to the front of the computer screen</w:t>
            </w:r>
          </w:p>
        </w:tc>
      </w:tr>
    </w:tbl>
    <w:p w14:paraId="00D7CC3F" w14:textId="77777777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</w:p>
    <w:p w14:paraId="07CA1829" w14:textId="05D4A255" w:rsidR="00564CF4" w:rsidRDefault="00564CF4" w:rsidP="00D2327D">
      <w:pPr>
        <w:pStyle w:val="C2"/>
        <w:spacing w:line="360" w:lineRule="auto"/>
        <w:ind w:left="288"/>
        <w:rPr>
          <w:color w:val="auto"/>
        </w:rPr>
      </w:pPr>
      <w:bookmarkStart w:id="19" w:name="_Toc70453309"/>
      <w:r w:rsidRPr="0048282A">
        <w:rPr>
          <w:color w:val="auto"/>
        </w:rPr>
        <w:t>2.7. Chat</w:t>
      </w:r>
      <w:bookmarkEnd w:id="19"/>
    </w:p>
    <w:p w14:paraId="4964469C" w14:textId="57477199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  <w:r>
        <w:rPr>
          <w:noProof/>
          <w:color w:val="auto"/>
        </w:rPr>
        <w:drawing>
          <wp:inline distT="0" distB="0" distL="0" distR="0" wp14:anchorId="72A51CC4" wp14:editId="39EECD90">
            <wp:extent cx="5749925" cy="2720975"/>
            <wp:effectExtent l="0" t="0" r="3175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272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W w:w="9345" w:type="dxa"/>
        <w:tblInd w:w="11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35"/>
        <w:gridCol w:w="2265"/>
        <w:gridCol w:w="1620"/>
        <w:gridCol w:w="2850"/>
        <w:gridCol w:w="1875"/>
      </w:tblGrid>
      <w:tr w:rsidR="008D56F8" w:rsidRPr="0048282A" w14:paraId="455B2F35" w14:textId="77777777" w:rsidTr="00AF47A3">
        <w:trPr>
          <w:trHeight w:val="480"/>
        </w:trPr>
        <w:tc>
          <w:tcPr>
            <w:tcW w:w="9345" w:type="dxa"/>
            <w:gridSpan w:val="5"/>
            <w:shd w:val="clear" w:color="auto" w:fill="F69545"/>
          </w:tcPr>
          <w:p w14:paraId="73F97DC7" w14:textId="77777777" w:rsidR="008D56F8" w:rsidRPr="0048282A" w:rsidRDefault="008D56F8" w:rsidP="00AF47A3">
            <w:pPr>
              <w:pStyle w:val="TableParagraph"/>
              <w:ind w:left="3531" w:right="3537"/>
              <w:jc w:val="center"/>
              <w:rPr>
                <w:b/>
              </w:rPr>
            </w:pPr>
            <w:r>
              <w:rPr>
                <w:b/>
              </w:rPr>
              <w:t>Profile</w:t>
            </w:r>
          </w:p>
        </w:tc>
      </w:tr>
      <w:tr w:rsidR="008D56F8" w:rsidRPr="0048282A" w14:paraId="1E29313A" w14:textId="77777777" w:rsidTr="00AF47A3">
        <w:trPr>
          <w:trHeight w:val="480"/>
        </w:trPr>
        <w:tc>
          <w:tcPr>
            <w:tcW w:w="735" w:type="dxa"/>
            <w:shd w:val="clear" w:color="auto" w:fill="FFECDD"/>
          </w:tcPr>
          <w:p w14:paraId="562EDE18" w14:textId="77777777" w:rsidR="008D56F8" w:rsidRPr="0048282A" w:rsidRDefault="008D56F8" w:rsidP="00AF47A3">
            <w:pPr>
              <w:pStyle w:val="TableParagraph"/>
              <w:ind w:left="157"/>
              <w:rPr>
                <w:b/>
              </w:rPr>
            </w:pPr>
            <w:r w:rsidRPr="0048282A">
              <w:rPr>
                <w:b/>
              </w:rPr>
              <w:t>No.</w:t>
            </w:r>
          </w:p>
        </w:tc>
        <w:tc>
          <w:tcPr>
            <w:tcW w:w="2265" w:type="dxa"/>
            <w:shd w:val="clear" w:color="auto" w:fill="FFECDD"/>
          </w:tcPr>
          <w:p w14:paraId="5F0B1064" w14:textId="77777777" w:rsidR="008D56F8" w:rsidRPr="0048282A" w:rsidRDefault="008D56F8" w:rsidP="00AF47A3">
            <w:pPr>
              <w:pStyle w:val="TableParagraph"/>
              <w:ind w:left="517"/>
              <w:rPr>
                <w:b/>
              </w:rPr>
            </w:pPr>
            <w:r w:rsidRPr="0048282A">
              <w:rPr>
                <w:b/>
              </w:rPr>
              <w:t>Field name</w:t>
            </w:r>
          </w:p>
        </w:tc>
        <w:tc>
          <w:tcPr>
            <w:tcW w:w="1620" w:type="dxa"/>
            <w:shd w:val="clear" w:color="auto" w:fill="FFECDD"/>
          </w:tcPr>
          <w:p w14:paraId="4680A5B8" w14:textId="77777777" w:rsidR="008D56F8" w:rsidRPr="0048282A" w:rsidRDefault="008D56F8" w:rsidP="00AF47A3">
            <w:pPr>
              <w:pStyle w:val="TableParagraph"/>
              <w:ind w:left="532"/>
              <w:rPr>
                <w:b/>
              </w:rPr>
            </w:pPr>
            <w:r w:rsidRPr="0048282A">
              <w:rPr>
                <w:b/>
              </w:rPr>
              <w:t>Type</w:t>
            </w:r>
          </w:p>
        </w:tc>
        <w:tc>
          <w:tcPr>
            <w:tcW w:w="2850" w:type="dxa"/>
            <w:shd w:val="clear" w:color="auto" w:fill="FFECDD"/>
          </w:tcPr>
          <w:p w14:paraId="50625211" w14:textId="77777777" w:rsidR="008D56F8" w:rsidRPr="0048282A" w:rsidRDefault="008D56F8" w:rsidP="00AF47A3">
            <w:pPr>
              <w:pStyle w:val="TableParagraph"/>
              <w:ind w:left="963" w:right="975"/>
              <w:jc w:val="center"/>
              <w:rPr>
                <w:b/>
              </w:rPr>
            </w:pPr>
            <w:r w:rsidRPr="0048282A">
              <w:rPr>
                <w:b/>
              </w:rPr>
              <w:t>Require</w:t>
            </w:r>
          </w:p>
        </w:tc>
        <w:tc>
          <w:tcPr>
            <w:tcW w:w="1875" w:type="dxa"/>
            <w:shd w:val="clear" w:color="auto" w:fill="FFECDD"/>
          </w:tcPr>
          <w:p w14:paraId="66F3484A" w14:textId="77777777" w:rsidR="008D56F8" w:rsidRPr="0048282A" w:rsidRDefault="008D56F8" w:rsidP="00AF47A3">
            <w:pPr>
              <w:pStyle w:val="TableParagraph"/>
              <w:ind w:left="562"/>
              <w:rPr>
                <w:b/>
              </w:rPr>
            </w:pPr>
            <w:r w:rsidRPr="0048282A">
              <w:rPr>
                <w:b/>
              </w:rPr>
              <w:t>Target</w:t>
            </w:r>
          </w:p>
        </w:tc>
      </w:tr>
      <w:tr w:rsidR="008D56F8" w:rsidRPr="0048282A" w14:paraId="7D8B34D1" w14:textId="77777777" w:rsidTr="00AF47A3">
        <w:trPr>
          <w:trHeight w:val="480"/>
        </w:trPr>
        <w:tc>
          <w:tcPr>
            <w:tcW w:w="735" w:type="dxa"/>
          </w:tcPr>
          <w:p w14:paraId="2D523897" w14:textId="77777777" w:rsidR="008D56F8" w:rsidRPr="0048282A" w:rsidRDefault="008D56F8" w:rsidP="00AF47A3">
            <w:pPr>
              <w:pStyle w:val="TableParagraph"/>
            </w:pPr>
            <w:r w:rsidRPr="0048282A">
              <w:t>1</w:t>
            </w:r>
          </w:p>
        </w:tc>
        <w:tc>
          <w:tcPr>
            <w:tcW w:w="2265" w:type="dxa"/>
          </w:tcPr>
          <w:p w14:paraId="4651CD60" w14:textId="77777777" w:rsidR="008D56F8" w:rsidRPr="0048282A" w:rsidRDefault="008D56F8" w:rsidP="00AF47A3">
            <w:pPr>
              <w:pStyle w:val="TableParagraph"/>
            </w:pPr>
            <w:r>
              <w:t>Avatar</w:t>
            </w:r>
          </w:p>
        </w:tc>
        <w:tc>
          <w:tcPr>
            <w:tcW w:w="1620" w:type="dxa"/>
          </w:tcPr>
          <w:p w14:paraId="4B40B185" w14:textId="77777777" w:rsidR="008D56F8" w:rsidRPr="0048282A" w:rsidRDefault="008D56F8" w:rsidP="00AF47A3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>image</w:t>
            </w:r>
          </w:p>
        </w:tc>
        <w:tc>
          <w:tcPr>
            <w:tcW w:w="2850" w:type="dxa"/>
          </w:tcPr>
          <w:p w14:paraId="0BE70666" w14:textId="77777777" w:rsidR="008D56F8" w:rsidRPr="0048282A" w:rsidRDefault="008D56F8" w:rsidP="00AF47A3">
            <w:pPr>
              <w:pStyle w:val="TableParagraph"/>
            </w:pPr>
            <w:r>
              <w:t>Font-size: 250px</w:t>
            </w:r>
          </w:p>
        </w:tc>
        <w:tc>
          <w:tcPr>
            <w:tcW w:w="1875" w:type="dxa"/>
          </w:tcPr>
          <w:p w14:paraId="38ED2AAE" w14:textId="77777777" w:rsidR="008D56F8" w:rsidRPr="0048282A" w:rsidRDefault="008D56F8" w:rsidP="00AF47A3">
            <w:pPr>
              <w:pStyle w:val="TableParagraph"/>
              <w:spacing w:before="0"/>
              <w:ind w:left="0"/>
              <w:rPr>
                <w:rFonts w:ascii="Times New Roman"/>
              </w:rPr>
            </w:pPr>
            <w:r>
              <w:rPr>
                <w:rFonts w:ascii="Times New Roman"/>
              </w:rPr>
              <w:t xml:space="preserve"> Avatar of user</w:t>
            </w:r>
          </w:p>
        </w:tc>
      </w:tr>
      <w:tr w:rsidR="008D56F8" w:rsidRPr="0048282A" w14:paraId="0FD13231" w14:textId="77777777" w:rsidTr="00AF47A3">
        <w:trPr>
          <w:trHeight w:val="1290"/>
        </w:trPr>
        <w:tc>
          <w:tcPr>
            <w:tcW w:w="735" w:type="dxa"/>
          </w:tcPr>
          <w:p w14:paraId="60762D6F" w14:textId="77777777" w:rsidR="008D56F8" w:rsidRPr="0048282A" w:rsidRDefault="008D56F8" w:rsidP="00AF47A3">
            <w:pPr>
              <w:pStyle w:val="TableParagraph"/>
            </w:pPr>
            <w:r w:rsidRPr="0048282A">
              <w:t>2</w:t>
            </w:r>
          </w:p>
        </w:tc>
        <w:tc>
          <w:tcPr>
            <w:tcW w:w="2265" w:type="dxa"/>
          </w:tcPr>
          <w:p w14:paraId="30B9F0BD" w14:textId="77777777" w:rsidR="008D56F8" w:rsidRPr="0048282A" w:rsidRDefault="008D56F8" w:rsidP="00AF47A3">
            <w:pPr>
              <w:pStyle w:val="TableParagraph"/>
            </w:pPr>
            <w:r>
              <w:t>Username</w:t>
            </w:r>
          </w:p>
        </w:tc>
        <w:tc>
          <w:tcPr>
            <w:tcW w:w="1620" w:type="dxa"/>
          </w:tcPr>
          <w:p w14:paraId="68554E56" w14:textId="77777777" w:rsidR="008D56F8" w:rsidRPr="0048282A" w:rsidRDefault="008D56F8" w:rsidP="00AF47A3">
            <w:pPr>
              <w:pStyle w:val="TableParagraph"/>
              <w:ind w:left="0"/>
            </w:pPr>
            <w:r>
              <w:t>P tag</w:t>
            </w:r>
          </w:p>
        </w:tc>
        <w:tc>
          <w:tcPr>
            <w:tcW w:w="2850" w:type="dxa"/>
          </w:tcPr>
          <w:p w14:paraId="2BAB249E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</w:pPr>
            <w:r>
              <w:t>Font-size: 13px;</w:t>
            </w:r>
          </w:p>
          <w:p w14:paraId="5FA88009" w14:textId="77777777" w:rsidR="008D56F8" w:rsidRPr="0023623C" w:rsidRDefault="008D56F8" w:rsidP="00AF47A3">
            <w:pPr>
              <w:pStyle w:val="TableParagraph"/>
              <w:spacing w:before="103" w:line="216" w:lineRule="auto"/>
              <w:ind w:right="978"/>
            </w:pPr>
            <w:r w:rsidRPr="0023623C">
              <w:t>Font-weight: bold</w:t>
            </w:r>
          </w:p>
          <w:p w14:paraId="5E44D3C7" w14:textId="77777777" w:rsidR="008D56F8" w:rsidRPr="0048282A" w:rsidRDefault="008D56F8" w:rsidP="00AF47A3">
            <w:pPr>
              <w:pStyle w:val="TableParagraph"/>
              <w:spacing w:before="103" w:line="216" w:lineRule="auto"/>
              <w:ind w:right="978"/>
            </w:pPr>
          </w:p>
        </w:tc>
        <w:tc>
          <w:tcPr>
            <w:tcW w:w="1875" w:type="dxa"/>
          </w:tcPr>
          <w:p w14:paraId="117D5276" w14:textId="77777777" w:rsidR="008D56F8" w:rsidRPr="0048282A" w:rsidRDefault="008D56F8" w:rsidP="00AF47A3">
            <w:pPr>
              <w:pStyle w:val="TableParagraph"/>
              <w:spacing w:before="103" w:line="216" w:lineRule="auto"/>
              <w:ind w:right="599"/>
            </w:pPr>
          </w:p>
        </w:tc>
      </w:tr>
      <w:tr w:rsidR="008D56F8" w:rsidRPr="0048282A" w14:paraId="485588BA" w14:textId="77777777" w:rsidTr="00AF47A3">
        <w:trPr>
          <w:trHeight w:val="1290"/>
        </w:trPr>
        <w:tc>
          <w:tcPr>
            <w:tcW w:w="735" w:type="dxa"/>
          </w:tcPr>
          <w:p w14:paraId="677F338D" w14:textId="77777777" w:rsidR="008D56F8" w:rsidRPr="0048282A" w:rsidRDefault="008D56F8" w:rsidP="00AF47A3">
            <w:pPr>
              <w:pStyle w:val="TableParagraph"/>
            </w:pPr>
            <w:r>
              <w:t>3</w:t>
            </w:r>
          </w:p>
        </w:tc>
        <w:tc>
          <w:tcPr>
            <w:tcW w:w="2265" w:type="dxa"/>
          </w:tcPr>
          <w:p w14:paraId="15E99971" w14:textId="41FA66C1" w:rsidR="008D56F8" w:rsidRDefault="008D56F8" w:rsidP="00AF47A3">
            <w:pPr>
              <w:pStyle w:val="TableParagraph"/>
            </w:pPr>
            <w:r>
              <w:rPr>
                <w:rFonts w:ascii="Times New Roman" w:hAnsi="Times New Roman" w:cs="Times New Roman"/>
              </w:rPr>
              <w:t>Button sending</w:t>
            </w:r>
          </w:p>
        </w:tc>
        <w:tc>
          <w:tcPr>
            <w:tcW w:w="1620" w:type="dxa"/>
          </w:tcPr>
          <w:p w14:paraId="3DB04923" w14:textId="669EB13C" w:rsidR="008D56F8" w:rsidRPr="0048282A" w:rsidRDefault="008D56F8" w:rsidP="00AF47A3">
            <w:pPr>
              <w:pStyle w:val="TableParagraph"/>
              <w:ind w:left="0"/>
            </w:pPr>
            <w:r>
              <w:rPr>
                <w:rFonts w:ascii="Times New Roman" w:hAnsi="Times New Roman" w:cs="Times New Roman"/>
              </w:rPr>
              <w:t>Button</w:t>
            </w:r>
          </w:p>
        </w:tc>
        <w:tc>
          <w:tcPr>
            <w:tcW w:w="2850" w:type="dxa"/>
          </w:tcPr>
          <w:p w14:paraId="172451FA" w14:textId="77777777" w:rsidR="008D56F8" w:rsidRDefault="008D56F8" w:rsidP="008D56F8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;</w:t>
            </w:r>
          </w:p>
          <w:p w14:paraId="6769A24F" w14:textId="4DFD2632" w:rsidR="008D56F8" w:rsidRDefault="008D56F8" w:rsidP="008D56F8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ackground color: </w:t>
            </w:r>
            <w:r>
              <w:rPr>
                <w:rFonts w:ascii="Times New Roman" w:hAnsi="Times New Roman" w:cs="Times New Roman"/>
              </w:rPr>
              <w:t>blue</w:t>
            </w:r>
            <w:r>
              <w:rPr>
                <w:rFonts w:ascii="Times New Roman" w:hAnsi="Times New Roman" w:cs="Times New Roman"/>
              </w:rPr>
              <w:t>;</w:t>
            </w:r>
          </w:p>
          <w:p w14:paraId="555268E3" w14:textId="4AFE4184" w:rsidR="008D56F8" w:rsidRPr="0023623C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5CE7EBFF" w14:textId="4589224A" w:rsidR="008D56F8" w:rsidRPr="0048282A" w:rsidRDefault="008D56F8" w:rsidP="008D56F8">
            <w:pPr>
              <w:pStyle w:val="TableParagraph"/>
              <w:spacing w:before="103" w:line="216" w:lineRule="auto"/>
              <w:ind w:left="0" w:right="599"/>
            </w:pPr>
            <w:r w:rsidRPr="0023623C">
              <w:rPr>
                <w:rFonts w:ascii="Times New Roman" w:hAnsi="Times New Roman" w:cs="Times New Roman"/>
              </w:rPr>
              <w:t xml:space="preserve">When others click, </w:t>
            </w:r>
            <w:r>
              <w:rPr>
                <w:rFonts w:ascii="Times New Roman" w:hAnsi="Times New Roman" w:cs="Times New Roman"/>
              </w:rPr>
              <w:t>message will send to r</w:t>
            </w:r>
            <w:r w:rsidRPr="008D56F8">
              <w:rPr>
                <w:rFonts w:ascii="Times New Roman" w:hAnsi="Times New Roman" w:cs="Times New Roman"/>
              </w:rPr>
              <w:t>eceiver</w:t>
            </w:r>
          </w:p>
        </w:tc>
      </w:tr>
      <w:tr w:rsidR="008D56F8" w:rsidRPr="0048282A" w14:paraId="25767998" w14:textId="77777777" w:rsidTr="00AF47A3">
        <w:trPr>
          <w:trHeight w:val="1290"/>
        </w:trPr>
        <w:tc>
          <w:tcPr>
            <w:tcW w:w="735" w:type="dxa"/>
          </w:tcPr>
          <w:p w14:paraId="146B216A" w14:textId="77777777" w:rsidR="008D56F8" w:rsidRDefault="008D56F8" w:rsidP="00AF47A3">
            <w:pPr>
              <w:pStyle w:val="TableParagraph"/>
            </w:pPr>
            <w:r>
              <w:t>4</w:t>
            </w:r>
          </w:p>
        </w:tc>
        <w:tc>
          <w:tcPr>
            <w:tcW w:w="2265" w:type="dxa"/>
          </w:tcPr>
          <w:p w14:paraId="6CED8AD0" w14:textId="2AE5DA93" w:rsidR="008D56F8" w:rsidRPr="0048282A" w:rsidRDefault="008D56F8" w:rsidP="008D56F8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tent message</w:t>
            </w:r>
          </w:p>
        </w:tc>
        <w:tc>
          <w:tcPr>
            <w:tcW w:w="1620" w:type="dxa"/>
          </w:tcPr>
          <w:p w14:paraId="6FF34D50" w14:textId="77777777" w:rsidR="008D56F8" w:rsidRPr="0048282A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utton</w:t>
            </w:r>
          </w:p>
        </w:tc>
        <w:tc>
          <w:tcPr>
            <w:tcW w:w="2850" w:type="dxa"/>
          </w:tcPr>
          <w:p w14:paraId="63E9EAB9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;</w:t>
            </w:r>
          </w:p>
          <w:p w14:paraId="3DBA48F9" w14:textId="77777777" w:rsidR="008D56F8" w:rsidRPr="0048282A" w:rsidRDefault="008D56F8" w:rsidP="008D56F8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2E8E5598" w14:textId="38F554B0" w:rsidR="008D56F8" w:rsidRPr="0023623C" w:rsidRDefault="008D56F8" w:rsidP="00AF47A3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</w:p>
        </w:tc>
      </w:tr>
      <w:tr w:rsidR="008D56F8" w:rsidRPr="0048282A" w14:paraId="4B602553" w14:textId="77777777" w:rsidTr="00AF47A3">
        <w:trPr>
          <w:trHeight w:val="1290"/>
        </w:trPr>
        <w:tc>
          <w:tcPr>
            <w:tcW w:w="735" w:type="dxa"/>
          </w:tcPr>
          <w:p w14:paraId="4D2379BC" w14:textId="77777777" w:rsidR="008D56F8" w:rsidRDefault="008D56F8" w:rsidP="00AF47A3">
            <w:pPr>
              <w:pStyle w:val="TableParagraph"/>
            </w:pPr>
            <w:r>
              <w:t>5</w:t>
            </w:r>
          </w:p>
        </w:tc>
        <w:tc>
          <w:tcPr>
            <w:tcW w:w="2265" w:type="dxa"/>
          </w:tcPr>
          <w:p w14:paraId="65020001" w14:textId="19246806" w:rsidR="008D56F8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>Time sending</w:t>
            </w:r>
          </w:p>
        </w:tc>
        <w:tc>
          <w:tcPr>
            <w:tcW w:w="1620" w:type="dxa"/>
          </w:tcPr>
          <w:p w14:paraId="18C716FC" w14:textId="2A25F041" w:rsidR="008D56F8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</w:p>
        </w:tc>
        <w:tc>
          <w:tcPr>
            <w:tcW w:w="2850" w:type="dxa"/>
          </w:tcPr>
          <w:p w14:paraId="28C97540" w14:textId="7DE6C141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</w:t>
            </w:r>
            <w:r>
              <w:rPr>
                <w:rFonts w:ascii="Times New Roman" w:hAnsi="Times New Roman" w:cs="Times New Roman"/>
              </w:rPr>
              <w:t>2px;</w:t>
            </w:r>
          </w:p>
          <w:p w14:paraId="1890E1F0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  <w:p w14:paraId="53A3D876" w14:textId="77777777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4FB41A42" w14:textId="7D11247F" w:rsidR="008D56F8" w:rsidRPr="0023623C" w:rsidRDefault="008D56F8" w:rsidP="00AF47A3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  <w:r w:rsidRPr="008C5F29">
              <w:rPr>
                <w:rFonts w:ascii="Times New Roman" w:hAnsi="Times New Roman" w:cs="Times New Roman"/>
              </w:rPr>
              <w:t xml:space="preserve">Show </w:t>
            </w:r>
            <w:r>
              <w:rPr>
                <w:rFonts w:ascii="Times New Roman" w:hAnsi="Times New Roman" w:cs="Times New Roman"/>
              </w:rPr>
              <w:t>real time sending</w:t>
            </w:r>
          </w:p>
        </w:tc>
      </w:tr>
      <w:tr w:rsidR="008D56F8" w:rsidRPr="0048282A" w14:paraId="6981EF05" w14:textId="77777777" w:rsidTr="00AF47A3">
        <w:trPr>
          <w:trHeight w:val="1290"/>
        </w:trPr>
        <w:tc>
          <w:tcPr>
            <w:tcW w:w="735" w:type="dxa"/>
          </w:tcPr>
          <w:p w14:paraId="02140298" w14:textId="38BB7220" w:rsidR="008D56F8" w:rsidRDefault="008D56F8" w:rsidP="00AF47A3">
            <w:pPr>
              <w:pStyle w:val="TableParagraph"/>
            </w:pPr>
            <w:r>
              <w:lastRenderedPageBreak/>
              <w:t>6</w:t>
            </w:r>
          </w:p>
        </w:tc>
        <w:tc>
          <w:tcPr>
            <w:tcW w:w="2265" w:type="dxa"/>
          </w:tcPr>
          <w:p w14:paraId="54B43E22" w14:textId="039FA98B" w:rsidR="008D56F8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 friend</w:t>
            </w:r>
          </w:p>
        </w:tc>
        <w:tc>
          <w:tcPr>
            <w:tcW w:w="1620" w:type="dxa"/>
          </w:tcPr>
          <w:p w14:paraId="21C0920C" w14:textId="0BECB06A" w:rsidR="008D56F8" w:rsidRDefault="008D56F8" w:rsidP="00AF47A3">
            <w:pPr>
              <w:pStyle w:val="TableParagraph"/>
              <w:ind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ist</w:t>
            </w:r>
          </w:p>
        </w:tc>
        <w:tc>
          <w:tcPr>
            <w:tcW w:w="2850" w:type="dxa"/>
          </w:tcPr>
          <w:p w14:paraId="187D80DD" w14:textId="77777777" w:rsidR="008D56F8" w:rsidRDefault="008D56F8" w:rsidP="008D56F8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ont-size: 13px;</w:t>
            </w:r>
          </w:p>
          <w:p w14:paraId="509FFC6B" w14:textId="2E936F21" w:rsidR="008D56F8" w:rsidRDefault="008D56F8" w:rsidP="00AF47A3">
            <w:pPr>
              <w:pStyle w:val="TableParagraph"/>
              <w:spacing w:before="103" w:line="216" w:lineRule="auto"/>
              <w:ind w:right="978"/>
            </w:pPr>
            <w:r>
              <w:rPr>
                <w:rFonts w:ascii="Times New Roman" w:hAnsi="Times New Roman" w:cs="Times New Roman"/>
              </w:rPr>
              <w:t xml:space="preserve">Avatar: </w:t>
            </w:r>
            <w:r>
              <w:t>Font-size: 250px</w:t>
            </w:r>
            <w:r>
              <w:t>;</w:t>
            </w:r>
          </w:p>
          <w:p w14:paraId="0DA6A769" w14:textId="236749DD" w:rsidR="008D56F8" w:rsidRDefault="008D56F8" w:rsidP="008D56F8">
            <w:pPr>
              <w:pStyle w:val="TableParagraph"/>
              <w:spacing w:before="103" w:line="216" w:lineRule="auto"/>
              <w:ind w:right="978"/>
            </w:pPr>
            <w:r>
              <w:t xml:space="preserve">Username: </w:t>
            </w:r>
            <w:r>
              <w:t>Font-size: 13px;</w:t>
            </w:r>
          </w:p>
          <w:p w14:paraId="4D712A48" w14:textId="77777777" w:rsidR="008D56F8" w:rsidRPr="0023623C" w:rsidRDefault="008D56F8" w:rsidP="008D56F8">
            <w:pPr>
              <w:pStyle w:val="TableParagraph"/>
              <w:spacing w:before="103" w:line="216" w:lineRule="auto"/>
              <w:ind w:right="978"/>
            </w:pPr>
            <w:r w:rsidRPr="0023623C">
              <w:t>Font-weight: bold</w:t>
            </w:r>
          </w:p>
          <w:p w14:paraId="691B10AA" w14:textId="096FDC68" w:rsidR="008D56F8" w:rsidRDefault="008D56F8" w:rsidP="00AF47A3">
            <w:pPr>
              <w:pStyle w:val="TableParagraph"/>
              <w:spacing w:before="103" w:line="216" w:lineRule="auto"/>
              <w:ind w:right="978"/>
            </w:pPr>
          </w:p>
          <w:p w14:paraId="73AF8BDB" w14:textId="128342A2" w:rsidR="008D56F8" w:rsidRDefault="008D56F8" w:rsidP="00AF47A3">
            <w:pPr>
              <w:pStyle w:val="TableParagraph"/>
              <w:spacing w:before="103" w:line="216" w:lineRule="auto"/>
              <w:ind w:right="978"/>
              <w:rPr>
                <w:rFonts w:ascii="Times New Roman" w:hAnsi="Times New Roman" w:cs="Times New Roman"/>
              </w:rPr>
            </w:pPr>
          </w:p>
        </w:tc>
        <w:tc>
          <w:tcPr>
            <w:tcW w:w="1875" w:type="dxa"/>
          </w:tcPr>
          <w:p w14:paraId="309544EC" w14:textId="77777777" w:rsidR="008D56F8" w:rsidRPr="008C5F29" w:rsidRDefault="008D56F8" w:rsidP="00AF47A3">
            <w:pPr>
              <w:pStyle w:val="TableParagraph"/>
              <w:spacing w:before="103" w:line="216" w:lineRule="auto"/>
              <w:ind w:right="599"/>
              <w:rPr>
                <w:rFonts w:ascii="Times New Roman" w:hAnsi="Times New Roman" w:cs="Times New Roman"/>
              </w:rPr>
            </w:pPr>
          </w:p>
        </w:tc>
      </w:tr>
    </w:tbl>
    <w:p w14:paraId="6ADDEBCC" w14:textId="77777777" w:rsidR="008D56F8" w:rsidRDefault="008D56F8" w:rsidP="00D2327D">
      <w:pPr>
        <w:pStyle w:val="C2"/>
        <w:spacing w:line="360" w:lineRule="auto"/>
        <w:ind w:left="288"/>
        <w:rPr>
          <w:color w:val="auto"/>
        </w:rPr>
      </w:pPr>
    </w:p>
    <w:p w14:paraId="6E77A51D" w14:textId="7F063B0C" w:rsidR="008C5F29" w:rsidRPr="0048282A" w:rsidRDefault="008C5F29" w:rsidP="00D2327D">
      <w:pPr>
        <w:pStyle w:val="C2"/>
        <w:spacing w:line="360" w:lineRule="auto"/>
        <w:ind w:left="288"/>
        <w:rPr>
          <w:color w:val="auto"/>
        </w:rPr>
      </w:pPr>
      <w:r>
        <w:rPr>
          <w:color w:val="auto"/>
        </w:rPr>
        <w:tab/>
      </w:r>
    </w:p>
    <w:p w14:paraId="762AD0A5" w14:textId="22FAE537" w:rsidR="00D40EA9" w:rsidRPr="0048282A" w:rsidRDefault="00D40EA9" w:rsidP="00E06E93">
      <w:pPr>
        <w:pStyle w:val="C2"/>
        <w:rPr>
          <w:color w:val="auto"/>
        </w:rPr>
      </w:pPr>
    </w:p>
    <w:p w14:paraId="4BE31D4C" w14:textId="77777777" w:rsidR="00BA69DF" w:rsidRPr="0048282A" w:rsidRDefault="00BA69DF" w:rsidP="002D2834">
      <w:pPr>
        <w:autoSpaceDE w:val="0"/>
        <w:autoSpaceDN w:val="0"/>
        <w:adjustRightInd w:val="0"/>
        <w:spacing w:line="360" w:lineRule="auto"/>
        <w:rPr>
          <w:b/>
          <w:bCs/>
          <w:sz w:val="26"/>
          <w:szCs w:val="26"/>
        </w:rPr>
      </w:pPr>
    </w:p>
    <w:p w14:paraId="7029454A" w14:textId="7A542B3B" w:rsidR="000D4E3E" w:rsidRPr="0048282A" w:rsidRDefault="000D4E3E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2DCFB654" w14:textId="617D75B3" w:rsidR="005B4265" w:rsidRPr="0048282A" w:rsidRDefault="005B4265" w:rsidP="002D2834">
      <w:pPr>
        <w:autoSpaceDE w:val="0"/>
        <w:autoSpaceDN w:val="0"/>
        <w:adjustRightInd w:val="0"/>
        <w:spacing w:line="360" w:lineRule="auto"/>
        <w:rPr>
          <w:rStyle w:val="tlid-translation"/>
          <w:i/>
          <w:iCs/>
          <w:sz w:val="26"/>
          <w:szCs w:val="26"/>
          <w:lang w:val="vi-VN"/>
        </w:rPr>
      </w:pPr>
    </w:p>
    <w:p w14:paraId="659C53E8" w14:textId="158F1971" w:rsidR="0075377E" w:rsidRPr="0048282A" w:rsidRDefault="0075377E" w:rsidP="002D2834">
      <w:pPr>
        <w:autoSpaceDE w:val="0"/>
        <w:autoSpaceDN w:val="0"/>
        <w:adjustRightInd w:val="0"/>
        <w:spacing w:line="360" w:lineRule="auto"/>
        <w:rPr>
          <w:rStyle w:val="tlid-translation"/>
          <w:i/>
          <w:iCs/>
          <w:sz w:val="26"/>
          <w:szCs w:val="26"/>
          <w:lang w:val="vi-VN"/>
        </w:rPr>
      </w:pPr>
    </w:p>
    <w:p w14:paraId="394BE0B2" w14:textId="443D1E69" w:rsidR="0075377E" w:rsidRPr="0048282A" w:rsidRDefault="0075377E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7A566445" w14:textId="07399687" w:rsidR="00C13EFA" w:rsidRPr="0048282A" w:rsidRDefault="00C13EFA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47507DC1" w14:textId="77777777" w:rsidR="000C5C6B" w:rsidRPr="0048282A" w:rsidRDefault="000C5C6B" w:rsidP="002D2834">
      <w:pPr>
        <w:autoSpaceDE w:val="0"/>
        <w:autoSpaceDN w:val="0"/>
        <w:adjustRightInd w:val="0"/>
        <w:spacing w:line="360" w:lineRule="auto"/>
        <w:rPr>
          <w:sz w:val="26"/>
          <w:szCs w:val="26"/>
        </w:rPr>
      </w:pPr>
    </w:p>
    <w:p w14:paraId="4842F334" w14:textId="77777777" w:rsidR="00B9306F" w:rsidRPr="0048282A" w:rsidRDefault="00B9306F" w:rsidP="002D2834">
      <w:pPr>
        <w:pStyle w:val="C3"/>
        <w:spacing w:line="360" w:lineRule="auto"/>
        <w:rPr>
          <w:color w:val="auto"/>
        </w:rPr>
      </w:pPr>
    </w:p>
    <w:p w14:paraId="020A0A61" w14:textId="77777777" w:rsidR="00B9306F" w:rsidRPr="0048282A" w:rsidRDefault="00B9306F" w:rsidP="002D2834">
      <w:pPr>
        <w:pStyle w:val="C3"/>
        <w:spacing w:line="360" w:lineRule="auto"/>
        <w:rPr>
          <w:color w:val="auto"/>
        </w:rPr>
      </w:pPr>
    </w:p>
    <w:p w14:paraId="26164204" w14:textId="77777777" w:rsidR="00B9306F" w:rsidRPr="0048282A" w:rsidRDefault="00B9306F" w:rsidP="002D2834">
      <w:pPr>
        <w:pStyle w:val="C3"/>
        <w:spacing w:line="360" w:lineRule="auto"/>
        <w:rPr>
          <w:color w:val="auto"/>
        </w:rPr>
      </w:pPr>
    </w:p>
    <w:p w14:paraId="5896F4D4" w14:textId="77777777" w:rsidR="00B9306F" w:rsidRPr="0048282A" w:rsidRDefault="00B9306F" w:rsidP="002D2834">
      <w:pPr>
        <w:pStyle w:val="C3"/>
        <w:spacing w:line="360" w:lineRule="auto"/>
        <w:rPr>
          <w:color w:val="auto"/>
        </w:rPr>
      </w:pPr>
    </w:p>
    <w:p w14:paraId="1AFADAFC" w14:textId="24AFADD2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02AC1494" w14:textId="1E9E2997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34AE45B3" w14:textId="1CB4A538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593309DE" w14:textId="160E7027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42F14E3A" w14:textId="3E52DA8A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0B96C750" w14:textId="3269001C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013606EC" w14:textId="10B4298F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6AAB11AA" w14:textId="33B650E9" w:rsidR="00ED16DE" w:rsidRPr="0048282A" w:rsidRDefault="00ED16DE" w:rsidP="002D2834">
      <w:pPr>
        <w:pStyle w:val="C3"/>
        <w:spacing w:line="360" w:lineRule="auto"/>
        <w:rPr>
          <w:color w:val="auto"/>
        </w:rPr>
      </w:pPr>
    </w:p>
    <w:p w14:paraId="744AC904" w14:textId="0B3F32F3" w:rsidR="000C5C6B" w:rsidRPr="0048282A" w:rsidRDefault="000C5C6B" w:rsidP="002D2834">
      <w:pPr>
        <w:pStyle w:val="C3"/>
        <w:spacing w:line="360" w:lineRule="auto"/>
        <w:rPr>
          <w:color w:val="auto"/>
        </w:rPr>
      </w:pPr>
    </w:p>
    <w:p w14:paraId="12923E51" w14:textId="0F6D5915" w:rsidR="000C5C6B" w:rsidRPr="0048282A" w:rsidRDefault="000C5C6B" w:rsidP="002D2834">
      <w:pPr>
        <w:pStyle w:val="C3"/>
        <w:spacing w:line="360" w:lineRule="auto"/>
        <w:rPr>
          <w:color w:val="auto"/>
        </w:rPr>
      </w:pPr>
    </w:p>
    <w:p w14:paraId="70FF422F" w14:textId="0B9AF0D3" w:rsidR="000C5C6B" w:rsidRPr="0048282A" w:rsidRDefault="000C5C6B" w:rsidP="002D2834">
      <w:pPr>
        <w:pStyle w:val="C3"/>
        <w:spacing w:line="360" w:lineRule="auto"/>
        <w:rPr>
          <w:color w:val="auto"/>
        </w:rPr>
      </w:pPr>
    </w:p>
    <w:p w14:paraId="521589EB" w14:textId="1F58F036" w:rsidR="000C5C6B" w:rsidRPr="0048282A" w:rsidRDefault="000C5C6B" w:rsidP="002D2834">
      <w:pPr>
        <w:pStyle w:val="C3"/>
        <w:spacing w:line="360" w:lineRule="auto"/>
        <w:rPr>
          <w:color w:val="auto"/>
        </w:rPr>
      </w:pPr>
    </w:p>
    <w:p w14:paraId="32041A6A" w14:textId="62762355" w:rsidR="000C5C6B" w:rsidRPr="0048282A" w:rsidRDefault="000C5C6B" w:rsidP="002D2834">
      <w:pPr>
        <w:pStyle w:val="C3"/>
        <w:spacing w:line="360" w:lineRule="auto"/>
        <w:rPr>
          <w:color w:val="auto"/>
        </w:rPr>
      </w:pPr>
    </w:p>
    <w:p w14:paraId="78073E12" w14:textId="77777777" w:rsidR="00891A05" w:rsidRPr="0048282A" w:rsidRDefault="00891A05" w:rsidP="002D2834">
      <w:pPr>
        <w:spacing w:line="360" w:lineRule="auto"/>
        <w:ind w:hanging="2"/>
        <w:rPr>
          <w:sz w:val="26"/>
          <w:szCs w:val="26"/>
        </w:rPr>
      </w:pPr>
    </w:p>
    <w:p w14:paraId="6850526E" w14:textId="19825D0B" w:rsidR="00D33060" w:rsidRPr="0048282A" w:rsidRDefault="00D33060" w:rsidP="002D2834">
      <w:pPr>
        <w:spacing w:after="5" w:line="360" w:lineRule="auto"/>
        <w:ind w:left="327" w:right="719"/>
        <w:jc w:val="both"/>
        <w:rPr>
          <w:sz w:val="26"/>
          <w:szCs w:val="26"/>
        </w:rPr>
      </w:pPr>
    </w:p>
    <w:p w14:paraId="39382878" w14:textId="77777777" w:rsidR="00B44782" w:rsidRPr="0048282A" w:rsidRDefault="00B44782" w:rsidP="002D2834">
      <w:pPr>
        <w:spacing w:after="5" w:line="360" w:lineRule="auto"/>
        <w:ind w:left="327" w:right="719"/>
        <w:jc w:val="both"/>
        <w:rPr>
          <w:sz w:val="26"/>
          <w:szCs w:val="26"/>
        </w:rPr>
      </w:pPr>
    </w:p>
    <w:sectPr w:rsidR="00B44782" w:rsidRPr="0048282A" w:rsidSect="00CD5807">
      <w:headerReference w:type="default" r:id="rId20"/>
      <w:footerReference w:type="default" r:id="rId21"/>
      <w:pgSz w:w="11907" w:h="16840" w:code="9"/>
      <w:pgMar w:top="1134" w:right="1134" w:bottom="1418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6DF925" w14:textId="77777777" w:rsidR="003F3D19" w:rsidRDefault="003F3D19" w:rsidP="00CD5807">
      <w:r>
        <w:separator/>
      </w:r>
    </w:p>
  </w:endnote>
  <w:endnote w:type="continuationSeparator" w:id="0">
    <w:p w14:paraId="3C95A675" w14:textId="77777777" w:rsidR="003F3D19" w:rsidRDefault="003F3D19" w:rsidP="00CD58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0"/>
    <w:family w:val="auto"/>
    <w:pitch w:val="default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Noto Sans">
    <w:altName w:val="Calibri"/>
    <w:charset w:val="00"/>
    <w:family w:val="swiss"/>
    <w:pitch w:val="variable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28B2A0" w14:textId="69591C97" w:rsidR="001C22D8" w:rsidRPr="00CD5807" w:rsidRDefault="001C22D8" w:rsidP="00CD5807">
    <w:pPr>
      <w:pStyle w:val="Footer"/>
      <w:pBdr>
        <w:top w:val="single" w:sz="2" w:space="1" w:color="auto"/>
      </w:pBdr>
      <w:tabs>
        <w:tab w:val="clear" w:pos="9360"/>
        <w:tab w:val="right" w:pos="9072"/>
      </w:tabs>
      <w:rPr>
        <w:sz w:val="22"/>
        <w:szCs w:val="22"/>
      </w:rPr>
    </w:pPr>
    <w:r>
      <w:rPr>
        <w:sz w:val="22"/>
        <w:szCs w:val="22"/>
      </w:rPr>
      <w:t>H2MT Team</w:t>
    </w:r>
    <w:r>
      <w:rPr>
        <w:sz w:val="22"/>
        <w:szCs w:val="22"/>
      </w:rPr>
      <w:tab/>
    </w:r>
    <w:r>
      <w:rPr>
        <w:sz w:val="22"/>
        <w:szCs w:val="22"/>
      </w:rPr>
      <w:tab/>
    </w:r>
    <w:r w:rsidRPr="00CD5807">
      <w:rPr>
        <w:sz w:val="22"/>
        <w:szCs w:val="22"/>
      </w:rPr>
      <w:t xml:space="preserve">Page </w:t>
    </w:r>
    <w:r w:rsidRPr="00CD5807">
      <w:rPr>
        <w:b/>
        <w:bCs/>
        <w:sz w:val="22"/>
        <w:szCs w:val="22"/>
      </w:rPr>
      <w:fldChar w:fldCharType="begin"/>
    </w:r>
    <w:r w:rsidRPr="00CD5807">
      <w:rPr>
        <w:b/>
        <w:bCs/>
        <w:sz w:val="22"/>
        <w:szCs w:val="22"/>
      </w:rPr>
      <w:instrText xml:space="preserve"> PAGE </w:instrText>
    </w:r>
    <w:r w:rsidRPr="00CD5807">
      <w:rPr>
        <w:b/>
        <w:bCs/>
        <w:sz w:val="22"/>
        <w:szCs w:val="22"/>
      </w:rPr>
      <w:fldChar w:fldCharType="separate"/>
    </w:r>
    <w:r w:rsidRPr="00CD5807">
      <w:rPr>
        <w:b/>
        <w:bCs/>
        <w:noProof/>
        <w:sz w:val="22"/>
        <w:szCs w:val="22"/>
      </w:rPr>
      <w:t>2</w:t>
    </w:r>
    <w:r w:rsidRPr="00CD5807">
      <w:rPr>
        <w:b/>
        <w:bCs/>
        <w:sz w:val="22"/>
        <w:szCs w:val="22"/>
      </w:rPr>
      <w:fldChar w:fldCharType="end"/>
    </w:r>
    <w:r w:rsidRPr="00CD5807">
      <w:rPr>
        <w:sz w:val="22"/>
        <w:szCs w:val="22"/>
      </w:rPr>
      <w:t xml:space="preserve"> of </w:t>
    </w:r>
    <w:r w:rsidRPr="00CD5807">
      <w:rPr>
        <w:b/>
        <w:bCs/>
        <w:sz w:val="22"/>
        <w:szCs w:val="22"/>
      </w:rPr>
      <w:fldChar w:fldCharType="begin"/>
    </w:r>
    <w:r w:rsidRPr="00CD5807">
      <w:rPr>
        <w:b/>
        <w:bCs/>
        <w:sz w:val="22"/>
        <w:szCs w:val="22"/>
      </w:rPr>
      <w:instrText xml:space="preserve"> NUMPAGES  </w:instrText>
    </w:r>
    <w:r w:rsidRPr="00CD5807">
      <w:rPr>
        <w:b/>
        <w:bCs/>
        <w:sz w:val="22"/>
        <w:szCs w:val="22"/>
      </w:rPr>
      <w:fldChar w:fldCharType="separate"/>
    </w:r>
    <w:r w:rsidRPr="00CD5807">
      <w:rPr>
        <w:b/>
        <w:bCs/>
        <w:noProof/>
        <w:sz w:val="22"/>
        <w:szCs w:val="22"/>
      </w:rPr>
      <w:t>2</w:t>
    </w:r>
    <w:r w:rsidRPr="00CD5807">
      <w:rPr>
        <w:b/>
        <w:bCs/>
        <w:sz w:val="22"/>
        <w:szCs w:val="22"/>
      </w:rPr>
      <w:fldChar w:fldCharType="end"/>
    </w:r>
  </w:p>
  <w:p w14:paraId="6559847B" w14:textId="77777777" w:rsidR="001C22D8" w:rsidRDefault="001C22D8" w:rsidP="00CD580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84333" w14:textId="77777777" w:rsidR="003F3D19" w:rsidRDefault="003F3D19" w:rsidP="00CD5807">
      <w:r>
        <w:separator/>
      </w:r>
    </w:p>
  </w:footnote>
  <w:footnote w:type="continuationSeparator" w:id="0">
    <w:p w14:paraId="08C6EE88" w14:textId="77777777" w:rsidR="003F3D19" w:rsidRDefault="003F3D19" w:rsidP="00CD58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2E9184" w14:textId="24B5ADD8" w:rsidR="001C22D8" w:rsidRPr="00CD5807" w:rsidRDefault="001C22D8" w:rsidP="00CD5807">
    <w:pPr>
      <w:pStyle w:val="Header"/>
      <w:pBdr>
        <w:bottom w:val="single" w:sz="2" w:space="1" w:color="auto"/>
      </w:pBdr>
      <w:jc w:val="right"/>
      <w:rPr>
        <w:i/>
        <w:iCs/>
      </w:rPr>
    </w:pPr>
    <w:r w:rsidRPr="00CD5807">
      <w:rPr>
        <w:i/>
        <w:iCs/>
      </w:rPr>
      <w:t>Capstone Project Proposal v1.0</w:t>
    </w:r>
    <w:r>
      <w:rPr>
        <w:i/>
        <w:iCs/>
      </w:rPr>
      <w:t xml:space="preserve"> – LE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E4143"/>
    <w:multiLevelType w:val="multilevel"/>
    <w:tmpl w:val="DAB860CC"/>
    <w:lvl w:ilvl="0">
      <w:start w:val="5"/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6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68E1A18"/>
    <w:multiLevelType w:val="hybridMultilevel"/>
    <w:tmpl w:val="9DCC023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181135"/>
    <w:multiLevelType w:val="multilevel"/>
    <w:tmpl w:val="87485D6C"/>
    <w:lvl w:ilvl="0">
      <w:start w:val="1"/>
      <w:numFmt w:val="bullet"/>
      <w:lvlText w:val="o"/>
      <w:lvlJc w:val="left"/>
      <w:pPr>
        <w:ind w:left="1260" w:hanging="360"/>
      </w:pPr>
      <w:rPr>
        <w:rFonts w:ascii="Courier New" w:eastAsia="Courier New" w:hAnsi="Courier New" w:cs="Courier New"/>
        <w:vertAlign w:val="baseline"/>
      </w:rPr>
    </w:lvl>
    <w:lvl w:ilvl="1">
      <w:start w:val="1"/>
      <w:numFmt w:val="bullet"/>
      <w:lvlText w:val="o"/>
      <w:lvlJc w:val="left"/>
      <w:pPr>
        <w:ind w:left="19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7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4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41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8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5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3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0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3" w15:restartNumberingAfterBreak="0">
    <w:nsid w:val="0A2F66B1"/>
    <w:multiLevelType w:val="multilevel"/>
    <w:tmpl w:val="A9243BA2"/>
    <w:lvl w:ilvl="0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0C9305B3"/>
    <w:multiLevelType w:val="hybridMultilevel"/>
    <w:tmpl w:val="B1B02E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72058C"/>
    <w:multiLevelType w:val="hybridMultilevel"/>
    <w:tmpl w:val="D36C5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FC5305"/>
    <w:multiLevelType w:val="hybridMultilevel"/>
    <w:tmpl w:val="F784320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FB7915"/>
    <w:multiLevelType w:val="hybridMultilevel"/>
    <w:tmpl w:val="E06A03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1A6C86"/>
    <w:multiLevelType w:val="hybridMultilevel"/>
    <w:tmpl w:val="436042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507CE4"/>
    <w:multiLevelType w:val="hybridMultilevel"/>
    <w:tmpl w:val="147061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A77CEB"/>
    <w:multiLevelType w:val="multilevel"/>
    <w:tmpl w:val="3956F6EA"/>
    <w:lvl w:ilvl="0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28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79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1" w15:restartNumberingAfterBreak="0">
    <w:nsid w:val="1F786A98"/>
    <w:multiLevelType w:val="hybridMultilevel"/>
    <w:tmpl w:val="3DD8EDEC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11143CD"/>
    <w:multiLevelType w:val="multilevel"/>
    <w:tmpl w:val="A1C6C21E"/>
    <w:lvl w:ilvl="0">
      <w:start w:val="1"/>
      <w:numFmt w:val="bullet"/>
      <w:lvlText w:val="−"/>
      <w:lvlJc w:val="left"/>
      <w:pPr>
        <w:ind w:left="1080" w:hanging="360"/>
      </w:pPr>
      <w:rPr>
        <w:rFonts w:ascii="Noto Sans Symbols" w:eastAsia="Noto Sans Symbols" w:hAnsi="Noto Sans Symbols" w:cs="Noto Sans Symbols"/>
        <w:vertAlign w:val="baseline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3" w15:restartNumberingAfterBreak="0">
    <w:nsid w:val="22AF5C2B"/>
    <w:multiLevelType w:val="hybridMultilevel"/>
    <w:tmpl w:val="102CA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53A6D88"/>
    <w:multiLevelType w:val="hybridMultilevel"/>
    <w:tmpl w:val="A2A8A93C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7452A8D"/>
    <w:multiLevelType w:val="hybridMultilevel"/>
    <w:tmpl w:val="1B38A10E"/>
    <w:lvl w:ilvl="0" w:tplc="04C65A7A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8A31E12"/>
    <w:multiLevelType w:val="hybridMultilevel"/>
    <w:tmpl w:val="B2E0BD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AD08F3"/>
    <w:multiLevelType w:val="hybridMultilevel"/>
    <w:tmpl w:val="F298395A"/>
    <w:lvl w:ilvl="0" w:tplc="04C65A7A">
      <w:start w:val="5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1280B52"/>
    <w:multiLevelType w:val="hybridMultilevel"/>
    <w:tmpl w:val="112AD2B4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38457F52"/>
    <w:multiLevelType w:val="hybridMultilevel"/>
    <w:tmpl w:val="9FC03B4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9B93779"/>
    <w:multiLevelType w:val="hybridMultilevel"/>
    <w:tmpl w:val="F784320A"/>
    <w:lvl w:ilvl="0" w:tplc="A676870A">
      <w:start w:val="1038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395DB7"/>
    <w:multiLevelType w:val="hybridMultilevel"/>
    <w:tmpl w:val="225200C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0563346"/>
    <w:multiLevelType w:val="hybridMultilevel"/>
    <w:tmpl w:val="08BA01EA"/>
    <w:lvl w:ilvl="0" w:tplc="A676870A">
      <w:start w:val="1038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D410D"/>
    <w:multiLevelType w:val="hybridMultilevel"/>
    <w:tmpl w:val="9750619C"/>
    <w:lvl w:ilvl="0" w:tplc="F500996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EE6E03"/>
    <w:multiLevelType w:val="hybridMultilevel"/>
    <w:tmpl w:val="8D6E2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406B2F"/>
    <w:multiLevelType w:val="hybridMultilevel"/>
    <w:tmpl w:val="27CE8600"/>
    <w:lvl w:ilvl="0" w:tplc="B16ACE2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70536266"/>
    <w:multiLevelType w:val="hybridMultilevel"/>
    <w:tmpl w:val="6A3023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303763"/>
    <w:multiLevelType w:val="hybridMultilevel"/>
    <w:tmpl w:val="03B6AE2A"/>
    <w:lvl w:ilvl="0" w:tplc="A676870A">
      <w:start w:val="1038"/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"/>
  </w:num>
  <w:num w:numId="3">
    <w:abstractNumId w:val="11"/>
  </w:num>
  <w:num w:numId="4">
    <w:abstractNumId w:val="6"/>
  </w:num>
  <w:num w:numId="5">
    <w:abstractNumId w:val="20"/>
  </w:num>
  <w:num w:numId="6">
    <w:abstractNumId w:val="25"/>
  </w:num>
  <w:num w:numId="7">
    <w:abstractNumId w:val="27"/>
  </w:num>
  <w:num w:numId="8">
    <w:abstractNumId w:val="18"/>
  </w:num>
  <w:num w:numId="9">
    <w:abstractNumId w:val="7"/>
  </w:num>
  <w:num w:numId="10">
    <w:abstractNumId w:val="8"/>
  </w:num>
  <w:num w:numId="11">
    <w:abstractNumId w:val="21"/>
  </w:num>
  <w:num w:numId="12">
    <w:abstractNumId w:val="19"/>
  </w:num>
  <w:num w:numId="13">
    <w:abstractNumId w:val="16"/>
  </w:num>
  <w:num w:numId="14">
    <w:abstractNumId w:val="14"/>
  </w:num>
  <w:num w:numId="15">
    <w:abstractNumId w:val="22"/>
  </w:num>
  <w:num w:numId="16">
    <w:abstractNumId w:val="2"/>
  </w:num>
  <w:num w:numId="17">
    <w:abstractNumId w:val="12"/>
  </w:num>
  <w:num w:numId="18">
    <w:abstractNumId w:val="10"/>
  </w:num>
  <w:num w:numId="19">
    <w:abstractNumId w:val="13"/>
  </w:num>
  <w:num w:numId="20">
    <w:abstractNumId w:val="23"/>
  </w:num>
  <w:num w:numId="21">
    <w:abstractNumId w:val="5"/>
  </w:num>
  <w:num w:numId="22">
    <w:abstractNumId w:val="24"/>
  </w:num>
  <w:num w:numId="23">
    <w:abstractNumId w:val="26"/>
  </w:num>
  <w:num w:numId="24">
    <w:abstractNumId w:val="1"/>
  </w:num>
  <w:num w:numId="25">
    <w:abstractNumId w:val="17"/>
  </w:num>
  <w:num w:numId="26">
    <w:abstractNumId w:val="15"/>
  </w:num>
  <w:num w:numId="27">
    <w:abstractNumId w:val="3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zs7A0tgAyzQzMTZV0lIJTi4sz8/NACoxqAb4edjMsAAAA"/>
  </w:docVars>
  <w:rsids>
    <w:rsidRoot w:val="00A130B0"/>
    <w:rsid w:val="00002B16"/>
    <w:rsid w:val="0000316A"/>
    <w:rsid w:val="000036B5"/>
    <w:rsid w:val="00020314"/>
    <w:rsid w:val="00035269"/>
    <w:rsid w:val="000650A6"/>
    <w:rsid w:val="000654AE"/>
    <w:rsid w:val="00065901"/>
    <w:rsid w:val="000726D7"/>
    <w:rsid w:val="00072A9B"/>
    <w:rsid w:val="00077E48"/>
    <w:rsid w:val="00081E2C"/>
    <w:rsid w:val="00085A43"/>
    <w:rsid w:val="00087462"/>
    <w:rsid w:val="00095698"/>
    <w:rsid w:val="000A086E"/>
    <w:rsid w:val="000A5B4D"/>
    <w:rsid w:val="000B2D12"/>
    <w:rsid w:val="000C3426"/>
    <w:rsid w:val="000C378D"/>
    <w:rsid w:val="000C5C6B"/>
    <w:rsid w:val="000D4E3E"/>
    <w:rsid w:val="000F16C5"/>
    <w:rsid w:val="0010150E"/>
    <w:rsid w:val="001156D0"/>
    <w:rsid w:val="00115706"/>
    <w:rsid w:val="00124DEE"/>
    <w:rsid w:val="00126652"/>
    <w:rsid w:val="00136369"/>
    <w:rsid w:val="001417DC"/>
    <w:rsid w:val="001540CF"/>
    <w:rsid w:val="00161ED7"/>
    <w:rsid w:val="001723EE"/>
    <w:rsid w:val="001745B0"/>
    <w:rsid w:val="00175096"/>
    <w:rsid w:val="001755BA"/>
    <w:rsid w:val="001759CC"/>
    <w:rsid w:val="00177A1D"/>
    <w:rsid w:val="0019384D"/>
    <w:rsid w:val="001A3238"/>
    <w:rsid w:val="001B6B93"/>
    <w:rsid w:val="001C22D8"/>
    <w:rsid w:val="001D2DA4"/>
    <w:rsid w:val="001D75E9"/>
    <w:rsid w:val="001D7BF4"/>
    <w:rsid w:val="001E226A"/>
    <w:rsid w:val="001E2939"/>
    <w:rsid w:val="001F0911"/>
    <w:rsid w:val="00216957"/>
    <w:rsid w:val="002328EA"/>
    <w:rsid w:val="0023623C"/>
    <w:rsid w:val="00245F8A"/>
    <w:rsid w:val="00265385"/>
    <w:rsid w:val="002803F5"/>
    <w:rsid w:val="002B228B"/>
    <w:rsid w:val="002C2B79"/>
    <w:rsid w:val="002D129D"/>
    <w:rsid w:val="002D2834"/>
    <w:rsid w:val="002E095F"/>
    <w:rsid w:val="00313807"/>
    <w:rsid w:val="00314C0F"/>
    <w:rsid w:val="003377BC"/>
    <w:rsid w:val="00342DEC"/>
    <w:rsid w:val="003433EB"/>
    <w:rsid w:val="00374048"/>
    <w:rsid w:val="00384F39"/>
    <w:rsid w:val="00390D5C"/>
    <w:rsid w:val="003A61F6"/>
    <w:rsid w:val="003A7809"/>
    <w:rsid w:val="003A786F"/>
    <w:rsid w:val="003B3DC5"/>
    <w:rsid w:val="003C5569"/>
    <w:rsid w:val="003D3AAF"/>
    <w:rsid w:val="003F3D19"/>
    <w:rsid w:val="00402F94"/>
    <w:rsid w:val="00411ADE"/>
    <w:rsid w:val="00420145"/>
    <w:rsid w:val="00427E1C"/>
    <w:rsid w:val="00433412"/>
    <w:rsid w:val="0044476E"/>
    <w:rsid w:val="00446685"/>
    <w:rsid w:val="00446BE3"/>
    <w:rsid w:val="0044788B"/>
    <w:rsid w:val="004702FE"/>
    <w:rsid w:val="0047085E"/>
    <w:rsid w:val="0047106D"/>
    <w:rsid w:val="0047257C"/>
    <w:rsid w:val="00473D9B"/>
    <w:rsid w:val="0048282A"/>
    <w:rsid w:val="004A04AC"/>
    <w:rsid w:val="004A16D3"/>
    <w:rsid w:val="004A2573"/>
    <w:rsid w:val="004B5878"/>
    <w:rsid w:val="004B613D"/>
    <w:rsid w:val="004C4A15"/>
    <w:rsid w:val="004E47DF"/>
    <w:rsid w:val="005070FF"/>
    <w:rsid w:val="00511AAA"/>
    <w:rsid w:val="00516449"/>
    <w:rsid w:val="00523F02"/>
    <w:rsid w:val="005250DE"/>
    <w:rsid w:val="00552B69"/>
    <w:rsid w:val="00554256"/>
    <w:rsid w:val="00556A4C"/>
    <w:rsid w:val="00564CF4"/>
    <w:rsid w:val="005821FF"/>
    <w:rsid w:val="005963BD"/>
    <w:rsid w:val="005A1D3F"/>
    <w:rsid w:val="005A6C3C"/>
    <w:rsid w:val="005A761B"/>
    <w:rsid w:val="005B3D2D"/>
    <w:rsid w:val="005B4265"/>
    <w:rsid w:val="005C6791"/>
    <w:rsid w:val="005D0A71"/>
    <w:rsid w:val="005D2F36"/>
    <w:rsid w:val="005F02C4"/>
    <w:rsid w:val="0060100C"/>
    <w:rsid w:val="006167E2"/>
    <w:rsid w:val="00622DA7"/>
    <w:rsid w:val="00646B2A"/>
    <w:rsid w:val="00647804"/>
    <w:rsid w:val="006560FC"/>
    <w:rsid w:val="00663887"/>
    <w:rsid w:val="0069032C"/>
    <w:rsid w:val="00694A1D"/>
    <w:rsid w:val="006A0975"/>
    <w:rsid w:val="006D315D"/>
    <w:rsid w:val="006D511B"/>
    <w:rsid w:val="006F4AB5"/>
    <w:rsid w:val="006F6438"/>
    <w:rsid w:val="00700021"/>
    <w:rsid w:val="00705362"/>
    <w:rsid w:val="00717BA0"/>
    <w:rsid w:val="00732C38"/>
    <w:rsid w:val="0073651E"/>
    <w:rsid w:val="007377B0"/>
    <w:rsid w:val="007430D7"/>
    <w:rsid w:val="0074549D"/>
    <w:rsid w:val="0075377E"/>
    <w:rsid w:val="007764CF"/>
    <w:rsid w:val="007851D1"/>
    <w:rsid w:val="00791265"/>
    <w:rsid w:val="00791D93"/>
    <w:rsid w:val="0079699C"/>
    <w:rsid w:val="007A2DB6"/>
    <w:rsid w:val="007A4222"/>
    <w:rsid w:val="007A792D"/>
    <w:rsid w:val="007B20D7"/>
    <w:rsid w:val="007B4E75"/>
    <w:rsid w:val="007C3526"/>
    <w:rsid w:val="007D0485"/>
    <w:rsid w:val="007E5431"/>
    <w:rsid w:val="007E5FC7"/>
    <w:rsid w:val="007F39A9"/>
    <w:rsid w:val="0080104C"/>
    <w:rsid w:val="008014AE"/>
    <w:rsid w:val="008056D2"/>
    <w:rsid w:val="00810C75"/>
    <w:rsid w:val="00814866"/>
    <w:rsid w:val="00826880"/>
    <w:rsid w:val="0082715C"/>
    <w:rsid w:val="00831936"/>
    <w:rsid w:val="0083224C"/>
    <w:rsid w:val="00834C35"/>
    <w:rsid w:val="008700B5"/>
    <w:rsid w:val="00874D47"/>
    <w:rsid w:val="008879A0"/>
    <w:rsid w:val="00891A05"/>
    <w:rsid w:val="008C1881"/>
    <w:rsid w:val="008C5F29"/>
    <w:rsid w:val="008D56F8"/>
    <w:rsid w:val="008E47D9"/>
    <w:rsid w:val="008F23B9"/>
    <w:rsid w:val="00900267"/>
    <w:rsid w:val="00911DA7"/>
    <w:rsid w:val="00922FEC"/>
    <w:rsid w:val="009456B4"/>
    <w:rsid w:val="00960074"/>
    <w:rsid w:val="00961A3D"/>
    <w:rsid w:val="0097011E"/>
    <w:rsid w:val="009765AE"/>
    <w:rsid w:val="00980021"/>
    <w:rsid w:val="00981D1F"/>
    <w:rsid w:val="009A5B17"/>
    <w:rsid w:val="009B1792"/>
    <w:rsid w:val="009B7BD5"/>
    <w:rsid w:val="009B7DC0"/>
    <w:rsid w:val="009C0137"/>
    <w:rsid w:val="009D4F58"/>
    <w:rsid w:val="009E02DF"/>
    <w:rsid w:val="009F43B7"/>
    <w:rsid w:val="00A130B0"/>
    <w:rsid w:val="00A17498"/>
    <w:rsid w:val="00A30C44"/>
    <w:rsid w:val="00A40B6A"/>
    <w:rsid w:val="00A4740F"/>
    <w:rsid w:val="00A90876"/>
    <w:rsid w:val="00A970E1"/>
    <w:rsid w:val="00B04747"/>
    <w:rsid w:val="00B0587F"/>
    <w:rsid w:val="00B060F3"/>
    <w:rsid w:val="00B3257B"/>
    <w:rsid w:val="00B44782"/>
    <w:rsid w:val="00B476D4"/>
    <w:rsid w:val="00B55FEA"/>
    <w:rsid w:val="00B671F6"/>
    <w:rsid w:val="00B71B05"/>
    <w:rsid w:val="00B75D72"/>
    <w:rsid w:val="00B864ED"/>
    <w:rsid w:val="00B9306F"/>
    <w:rsid w:val="00BA0E89"/>
    <w:rsid w:val="00BA69DF"/>
    <w:rsid w:val="00BC19FE"/>
    <w:rsid w:val="00BC2841"/>
    <w:rsid w:val="00BE558F"/>
    <w:rsid w:val="00BF1D56"/>
    <w:rsid w:val="00BF5727"/>
    <w:rsid w:val="00C034C0"/>
    <w:rsid w:val="00C13EFA"/>
    <w:rsid w:val="00C15E93"/>
    <w:rsid w:val="00C1601B"/>
    <w:rsid w:val="00C24333"/>
    <w:rsid w:val="00C44472"/>
    <w:rsid w:val="00C52351"/>
    <w:rsid w:val="00C5383C"/>
    <w:rsid w:val="00C716F2"/>
    <w:rsid w:val="00C915CB"/>
    <w:rsid w:val="00C963D6"/>
    <w:rsid w:val="00C97657"/>
    <w:rsid w:val="00CB035C"/>
    <w:rsid w:val="00CB7E19"/>
    <w:rsid w:val="00CD2C5C"/>
    <w:rsid w:val="00CD4AE2"/>
    <w:rsid w:val="00CD5807"/>
    <w:rsid w:val="00CE6ACA"/>
    <w:rsid w:val="00CF2590"/>
    <w:rsid w:val="00CF3ADE"/>
    <w:rsid w:val="00D05783"/>
    <w:rsid w:val="00D07EB9"/>
    <w:rsid w:val="00D12B4F"/>
    <w:rsid w:val="00D17E40"/>
    <w:rsid w:val="00D2327D"/>
    <w:rsid w:val="00D2352E"/>
    <w:rsid w:val="00D26F63"/>
    <w:rsid w:val="00D273F2"/>
    <w:rsid w:val="00D32273"/>
    <w:rsid w:val="00D33060"/>
    <w:rsid w:val="00D40EA9"/>
    <w:rsid w:val="00D52604"/>
    <w:rsid w:val="00D67E95"/>
    <w:rsid w:val="00D84973"/>
    <w:rsid w:val="00D85F58"/>
    <w:rsid w:val="00D901EE"/>
    <w:rsid w:val="00D9055E"/>
    <w:rsid w:val="00DB579A"/>
    <w:rsid w:val="00DD44E3"/>
    <w:rsid w:val="00DE2845"/>
    <w:rsid w:val="00DE5ED0"/>
    <w:rsid w:val="00E0034A"/>
    <w:rsid w:val="00E06E31"/>
    <w:rsid w:val="00E06E93"/>
    <w:rsid w:val="00E16605"/>
    <w:rsid w:val="00E16D4D"/>
    <w:rsid w:val="00E17979"/>
    <w:rsid w:val="00E2197F"/>
    <w:rsid w:val="00E27EB0"/>
    <w:rsid w:val="00E4522F"/>
    <w:rsid w:val="00E51CEF"/>
    <w:rsid w:val="00E53CB3"/>
    <w:rsid w:val="00E57544"/>
    <w:rsid w:val="00E6129E"/>
    <w:rsid w:val="00E628BD"/>
    <w:rsid w:val="00E643E2"/>
    <w:rsid w:val="00E6671F"/>
    <w:rsid w:val="00E7202D"/>
    <w:rsid w:val="00E80FAC"/>
    <w:rsid w:val="00E879BA"/>
    <w:rsid w:val="00EC64FC"/>
    <w:rsid w:val="00ED16DE"/>
    <w:rsid w:val="00ED50CD"/>
    <w:rsid w:val="00EE254D"/>
    <w:rsid w:val="00F012D8"/>
    <w:rsid w:val="00F05AE1"/>
    <w:rsid w:val="00F2175A"/>
    <w:rsid w:val="00F2451A"/>
    <w:rsid w:val="00F2479D"/>
    <w:rsid w:val="00F41BC2"/>
    <w:rsid w:val="00F461BB"/>
    <w:rsid w:val="00F71B7F"/>
    <w:rsid w:val="00F71DA9"/>
    <w:rsid w:val="00F77CB0"/>
    <w:rsid w:val="00FA1B96"/>
    <w:rsid w:val="00FA280B"/>
    <w:rsid w:val="00FA2B44"/>
    <w:rsid w:val="00FC1E54"/>
    <w:rsid w:val="00FC5A44"/>
    <w:rsid w:val="00FC7878"/>
    <w:rsid w:val="00FE3B10"/>
    <w:rsid w:val="00FF1D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31BB775"/>
  <w15:chartTrackingRefBased/>
  <w15:docId w15:val="{EFBE006B-24CC-494A-92F4-8047DF0C90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footer" w:uiPriority="99"/>
    <w:lsdException w:name="caption" w:semiHidden="1" w:uiPriority="35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2">
    <w:name w:val="heading 2"/>
    <w:basedOn w:val="Normal"/>
    <w:next w:val="Normal"/>
    <w:link w:val="Heading2Char"/>
    <w:qFormat/>
    <w:rsid w:val="00891A05"/>
    <w:pPr>
      <w:keepNext/>
      <w:keepLines/>
      <w:suppressAutoHyphens/>
      <w:spacing w:before="360" w:after="120" w:line="276" w:lineRule="auto"/>
      <w:ind w:leftChars="-1" w:left="-1" w:hangingChars="1" w:hanging="1"/>
      <w:textDirection w:val="btLr"/>
      <w:textAlignment w:val="top"/>
      <w:outlineLvl w:val="1"/>
    </w:pPr>
    <w:rPr>
      <w:rFonts w:ascii="Arial" w:eastAsia="Arial" w:hAnsi="Arial" w:cs="Arial"/>
      <w:position w:val="-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A130B0"/>
    <w:pPr>
      <w:spacing w:after="120"/>
      <w:ind w:left="360"/>
    </w:pPr>
    <w:rPr>
      <w:rFonts w:eastAsia="Times New Roman"/>
      <w:lang w:eastAsia="en-US"/>
    </w:rPr>
  </w:style>
  <w:style w:type="paragraph" w:styleId="BodyTextIndent3">
    <w:name w:val="Body Text Indent 3"/>
    <w:basedOn w:val="Normal"/>
    <w:rsid w:val="00A130B0"/>
    <w:pPr>
      <w:spacing w:after="120"/>
      <w:ind w:left="360"/>
    </w:pPr>
    <w:rPr>
      <w:rFonts w:eastAsia="Times New Roman"/>
      <w:sz w:val="16"/>
      <w:szCs w:val="16"/>
      <w:lang w:eastAsia="en-US"/>
    </w:rPr>
  </w:style>
  <w:style w:type="table" w:styleId="TableGrid">
    <w:name w:val="Table Grid"/>
    <w:basedOn w:val="TableNormal"/>
    <w:uiPriority w:val="59"/>
    <w:rsid w:val="000654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lid-translation">
    <w:name w:val="tlid-translation"/>
    <w:rsid w:val="0075377E"/>
  </w:style>
  <w:style w:type="paragraph" w:styleId="Title">
    <w:name w:val="Title"/>
    <w:basedOn w:val="Normal"/>
    <w:link w:val="TitleChar"/>
    <w:qFormat/>
    <w:rsid w:val="00095698"/>
    <w:pPr>
      <w:jc w:val="center"/>
    </w:pPr>
    <w:rPr>
      <w:rFonts w:eastAsia="Times New Roman"/>
      <w:b/>
      <w:bCs/>
      <w:sz w:val="28"/>
      <w:lang w:eastAsia="en-US"/>
    </w:rPr>
  </w:style>
  <w:style w:type="character" w:customStyle="1" w:styleId="TitleChar">
    <w:name w:val="Title Char"/>
    <w:link w:val="Title"/>
    <w:rsid w:val="00095698"/>
    <w:rPr>
      <w:rFonts w:eastAsia="Times New Roman"/>
      <w:b/>
      <w:bCs/>
      <w:sz w:val="28"/>
      <w:szCs w:val="24"/>
    </w:rPr>
  </w:style>
  <w:style w:type="paragraph" w:styleId="Header">
    <w:name w:val="header"/>
    <w:basedOn w:val="Normal"/>
    <w:link w:val="HeaderChar"/>
    <w:rsid w:val="00CD580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CD5807"/>
    <w:rPr>
      <w:sz w:val="24"/>
      <w:szCs w:val="24"/>
      <w:lang w:eastAsia="ko-KR"/>
    </w:rPr>
  </w:style>
  <w:style w:type="paragraph" w:styleId="Footer">
    <w:name w:val="footer"/>
    <w:basedOn w:val="Normal"/>
    <w:link w:val="FooterChar"/>
    <w:uiPriority w:val="99"/>
    <w:rsid w:val="00CD580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D5807"/>
    <w:rPr>
      <w:sz w:val="24"/>
      <w:szCs w:val="24"/>
      <w:lang w:eastAsia="ko-KR"/>
    </w:rPr>
  </w:style>
  <w:style w:type="paragraph" w:styleId="BodyText">
    <w:name w:val="Body Text"/>
    <w:basedOn w:val="Normal"/>
    <w:link w:val="BodyTextChar"/>
    <w:rsid w:val="00D33060"/>
    <w:pPr>
      <w:spacing w:after="120"/>
    </w:pPr>
  </w:style>
  <w:style w:type="character" w:customStyle="1" w:styleId="BodyTextChar">
    <w:name w:val="Body Text Char"/>
    <w:link w:val="BodyText"/>
    <w:rsid w:val="00D33060"/>
    <w:rPr>
      <w:sz w:val="24"/>
      <w:szCs w:val="24"/>
      <w:lang w:eastAsia="ko-KR"/>
    </w:rPr>
  </w:style>
  <w:style w:type="character" w:customStyle="1" w:styleId="fontstyle01">
    <w:name w:val="fontstyle01"/>
    <w:rsid w:val="00D33060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891A05"/>
    <w:rPr>
      <w:rFonts w:ascii="Arial" w:eastAsia="Arial" w:hAnsi="Arial" w:cs="Arial"/>
      <w:position w:val="-1"/>
      <w:sz w:val="32"/>
      <w:szCs w:val="32"/>
      <w:lang w:eastAsia="ko-KR"/>
    </w:rPr>
  </w:style>
  <w:style w:type="character" w:styleId="Hyperlink">
    <w:name w:val="Hyperlink"/>
    <w:uiPriority w:val="99"/>
    <w:unhideWhenUsed/>
    <w:rsid w:val="0031380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939"/>
    <w:rPr>
      <w:color w:val="605E5C"/>
      <w:shd w:val="clear" w:color="auto" w:fill="E1DFDD"/>
    </w:rPr>
  </w:style>
  <w:style w:type="paragraph" w:customStyle="1" w:styleId="Standard">
    <w:name w:val="Standard"/>
    <w:qFormat/>
    <w:rsid w:val="00C15E93"/>
    <w:pPr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paragraph" w:customStyle="1" w:styleId="C1">
    <w:name w:val="C1"/>
    <w:basedOn w:val="Normal"/>
    <w:link w:val="C1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paragraph" w:customStyle="1" w:styleId="C2">
    <w:name w:val="C2"/>
    <w:basedOn w:val="Normal"/>
    <w:link w:val="C2Char"/>
    <w:qFormat/>
    <w:rsid w:val="000D4E3E"/>
    <w:pPr>
      <w:autoSpaceDE w:val="0"/>
      <w:autoSpaceDN w:val="0"/>
      <w:adjustRightInd w:val="0"/>
    </w:pPr>
    <w:rPr>
      <w:b/>
      <w:bCs/>
      <w:color w:val="000000"/>
      <w:sz w:val="26"/>
      <w:szCs w:val="26"/>
    </w:rPr>
  </w:style>
  <w:style w:type="character" w:customStyle="1" w:styleId="C1Char">
    <w:name w:val="C1 Char"/>
    <w:basedOn w:val="DefaultParagraphFont"/>
    <w:link w:val="C1"/>
    <w:rsid w:val="000D4E3E"/>
    <w:rPr>
      <w:b/>
      <w:bCs/>
      <w:color w:val="000000"/>
      <w:sz w:val="26"/>
      <w:szCs w:val="26"/>
      <w:lang w:eastAsia="ko-KR"/>
    </w:rPr>
  </w:style>
  <w:style w:type="paragraph" w:customStyle="1" w:styleId="C3">
    <w:name w:val="C3"/>
    <w:basedOn w:val="Normal"/>
    <w:link w:val="C3Char"/>
    <w:qFormat/>
    <w:rsid w:val="00791265"/>
    <w:pPr>
      <w:autoSpaceDE w:val="0"/>
      <w:autoSpaceDN w:val="0"/>
      <w:adjustRightInd w:val="0"/>
      <w:ind w:left="288" w:firstLine="288"/>
    </w:pPr>
    <w:rPr>
      <w:b/>
      <w:bCs/>
      <w:color w:val="000000"/>
      <w:sz w:val="26"/>
      <w:szCs w:val="26"/>
    </w:rPr>
  </w:style>
  <w:style w:type="character" w:customStyle="1" w:styleId="C2Char">
    <w:name w:val="C2 Char"/>
    <w:basedOn w:val="DefaultParagraphFont"/>
    <w:link w:val="C2"/>
    <w:rsid w:val="000D4E3E"/>
    <w:rPr>
      <w:b/>
      <w:bCs/>
      <w:color w:val="000000"/>
      <w:sz w:val="26"/>
      <w:szCs w:val="26"/>
      <w:lang w:eastAsia="ko-KR"/>
    </w:rPr>
  </w:style>
  <w:style w:type="paragraph" w:styleId="TOC2">
    <w:name w:val="toc 2"/>
    <w:basedOn w:val="Normal"/>
    <w:next w:val="Normal"/>
    <w:autoRedefine/>
    <w:uiPriority w:val="39"/>
    <w:rsid w:val="00791265"/>
    <w:pPr>
      <w:ind w:left="240"/>
    </w:pPr>
  </w:style>
  <w:style w:type="character" w:customStyle="1" w:styleId="C3Char">
    <w:name w:val="C3 Char"/>
    <w:basedOn w:val="DefaultParagraphFont"/>
    <w:link w:val="C3"/>
    <w:rsid w:val="00791265"/>
    <w:rPr>
      <w:b/>
      <w:bCs/>
      <w:color w:val="000000"/>
      <w:sz w:val="26"/>
      <w:szCs w:val="26"/>
      <w:lang w:eastAsia="ko-KR"/>
    </w:rPr>
  </w:style>
  <w:style w:type="paragraph" w:styleId="TOC1">
    <w:name w:val="toc 1"/>
    <w:basedOn w:val="Normal"/>
    <w:next w:val="Normal"/>
    <w:autoRedefine/>
    <w:uiPriority w:val="39"/>
    <w:rsid w:val="00791265"/>
    <w:pPr>
      <w:tabs>
        <w:tab w:val="right" w:leader="dot" w:pos="9062"/>
      </w:tabs>
      <w:jc w:val="center"/>
    </w:pPr>
    <w:rPr>
      <w:b/>
      <w:bCs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791265"/>
    <w:pPr>
      <w:ind w:left="480"/>
    </w:pPr>
  </w:style>
  <w:style w:type="paragraph" w:styleId="ListParagraph">
    <w:name w:val="List Paragraph"/>
    <w:basedOn w:val="Normal"/>
    <w:uiPriority w:val="34"/>
    <w:qFormat/>
    <w:rsid w:val="00E06E93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E06E93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eastAsia="en-US"/>
    </w:rPr>
  </w:style>
  <w:style w:type="paragraph" w:customStyle="1" w:styleId="TableParagraph">
    <w:name w:val="Table Paragraph"/>
    <w:basedOn w:val="Normal"/>
    <w:uiPriority w:val="1"/>
    <w:qFormat/>
    <w:rsid w:val="00D9055E"/>
    <w:pPr>
      <w:widowControl w:val="0"/>
      <w:autoSpaceDE w:val="0"/>
      <w:autoSpaceDN w:val="0"/>
      <w:spacing w:before="80"/>
      <w:ind w:left="97"/>
    </w:pPr>
    <w:rPr>
      <w:rFonts w:ascii="Noto Sans" w:eastAsia="Noto Sans" w:hAnsi="Noto Sans" w:cs="Noto Sans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96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4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20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9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52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50BB71-BF04-4F7D-8E94-72B717FD06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6</TotalTime>
  <Pages>14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Project Proposal Format</vt:lpstr>
    </vt:vector>
  </TitlesOfParts>
  <Company>hu</Company>
  <LinksUpToDate>false</LinksUpToDate>
  <CharactersWithSpaces>6423</CharactersWithSpaces>
  <SharedDoc>false</SharedDoc>
  <HLinks>
    <vt:vector size="24" baseType="variant">
      <vt:variant>
        <vt:i4>524319</vt:i4>
      </vt:variant>
      <vt:variant>
        <vt:i4>9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3473442</vt:i4>
      </vt:variant>
      <vt:variant>
        <vt:i4>6</vt:i4>
      </vt:variant>
      <vt:variant>
        <vt:i4>0</vt:i4>
      </vt:variant>
      <vt:variant>
        <vt:i4>5</vt:i4>
      </vt:variant>
      <vt:variant>
        <vt:lpwstr>https://www.scrum.org/resources/scrum-guide</vt:lpwstr>
      </vt:variant>
      <vt:variant>
        <vt:lpwstr/>
      </vt:variant>
      <vt:variant>
        <vt:i4>131170</vt:i4>
      </vt:variant>
      <vt:variant>
        <vt:i4>3</vt:i4>
      </vt:variant>
      <vt:variant>
        <vt:i4>0</vt:i4>
      </vt:variant>
      <vt:variant>
        <vt:i4>5</vt:i4>
      </vt:variant>
      <vt:variant>
        <vt:lpwstr>https://www.nws.noaa.gov/oh/hrl/developers_docs/General_Software_Standards.pdf</vt:lpwstr>
      </vt:variant>
      <vt:variant>
        <vt:lpwstr/>
      </vt:variant>
      <vt:variant>
        <vt:i4>4521984</vt:i4>
      </vt:variant>
      <vt:variant>
        <vt:i4>0</vt:i4>
      </vt:variant>
      <vt:variant>
        <vt:i4>0</vt:i4>
      </vt:variant>
      <vt:variant>
        <vt:i4>5</vt:i4>
      </vt:variant>
      <vt:variant>
        <vt:lpwstr>https://sw-eng.larc.nasa.gov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Project Proposal Format</dc:title>
  <dc:subject/>
  <dc:creator>ckim</dc:creator>
  <cp:keywords/>
  <dc:description/>
  <cp:lastModifiedBy>Lenovo</cp:lastModifiedBy>
  <cp:revision>101</cp:revision>
  <cp:lastPrinted>2021-03-10T02:16:00Z</cp:lastPrinted>
  <dcterms:created xsi:type="dcterms:W3CDTF">2021-03-07T21:11:00Z</dcterms:created>
  <dcterms:modified xsi:type="dcterms:W3CDTF">2021-05-21T05:07:00Z</dcterms:modified>
</cp:coreProperties>
</file>